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B20F17" w:rsidRDefault="000E0333" w:rsidP="000E0333">
      <w:pPr>
        <w:jc w:val="left"/>
        <w:rPr>
          <w:sz w:val="32"/>
          <w:szCs w:val="32"/>
        </w:rPr>
      </w:pPr>
      <w:bookmarkStart w:id="0" w:name="_Hlk171021671"/>
      <w:bookmarkEnd w:id="0"/>
      <w:r w:rsidRPr="00B20F17">
        <w:rPr>
          <w:rFonts w:cstheme="minorHAnsi"/>
          <w:noProof/>
        </w:rPr>
        <w:drawing>
          <wp:inline distT="0" distB="0" distL="0" distR="0" wp14:anchorId="05E2D33D" wp14:editId="36378323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B20F17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B20F17" w:rsidRDefault="00EA4374" w:rsidP="000E0333">
      <w:pPr>
        <w:jc w:val="center"/>
        <w:rPr>
          <w:b/>
          <w:bCs/>
          <w:sz w:val="32"/>
          <w:szCs w:val="32"/>
        </w:rPr>
      </w:pPr>
      <w:r w:rsidRPr="00B20F17">
        <w:rPr>
          <w:b/>
          <w:bCs/>
          <w:sz w:val="32"/>
          <w:szCs w:val="32"/>
        </w:rPr>
        <w:t xml:space="preserve">CTeSP em </w:t>
      </w:r>
      <w:r w:rsidR="00414918" w:rsidRPr="00B20F17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B20F17" w:rsidRDefault="000E0333" w:rsidP="000E0333">
      <w:pPr>
        <w:jc w:val="center"/>
      </w:pPr>
    </w:p>
    <w:p w14:paraId="066C8DD7" w14:textId="03E36620" w:rsidR="000E0333" w:rsidRPr="00B20F17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B20F17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B20F17" w:rsidRDefault="00B912D3" w:rsidP="000E033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B20F17" w:rsidRDefault="00B912D3" w:rsidP="000E033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B20F17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B20F17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B20F17">
        <w:rPr>
          <w:rFonts w:cstheme="minorBidi"/>
          <w:sz w:val="28"/>
          <w:szCs w:val="28"/>
        </w:rPr>
        <w:t>Oliveira do Hospital,</w:t>
      </w:r>
      <w:r w:rsidR="00642EF2" w:rsidRPr="00B20F17">
        <w:rPr>
          <w:rFonts w:cstheme="minorBidi"/>
          <w:sz w:val="28"/>
          <w:szCs w:val="28"/>
        </w:rPr>
        <w:t xml:space="preserve"> 4 </w:t>
      </w:r>
      <w:r w:rsidR="073D01A0" w:rsidRPr="00B20F17">
        <w:rPr>
          <w:rFonts w:cstheme="minorBidi"/>
          <w:sz w:val="28"/>
          <w:szCs w:val="28"/>
        </w:rPr>
        <w:t>junho</w:t>
      </w:r>
      <w:r w:rsidRPr="00B20F17">
        <w:rPr>
          <w:rFonts w:cstheme="minorBidi"/>
          <w:sz w:val="28"/>
          <w:szCs w:val="28"/>
        </w:rPr>
        <w:t xml:space="preserve"> de 20</w:t>
      </w:r>
      <w:r w:rsidR="073D01A0" w:rsidRPr="00B20F17">
        <w:rPr>
          <w:rFonts w:cstheme="minorBidi"/>
          <w:sz w:val="28"/>
          <w:szCs w:val="28"/>
        </w:rPr>
        <w:t>24</w:t>
      </w:r>
    </w:p>
    <w:p w14:paraId="6A0258C0" w14:textId="590E6AB1" w:rsidR="00F72345" w:rsidRPr="00B20F17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B20F17" w:rsidRDefault="00CE3FBA" w:rsidP="00F72345">
      <w:pPr>
        <w:jc w:val="left"/>
      </w:pPr>
      <w:r w:rsidRPr="00B20F17">
        <w:rPr>
          <w:rFonts w:cstheme="minorHAnsi"/>
          <w:noProof/>
        </w:rPr>
        <w:lastRenderedPageBreak/>
        <w:drawing>
          <wp:inline distT="0" distB="0" distL="0" distR="0" wp14:anchorId="644227C3" wp14:editId="13F4ED12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B20F17" w:rsidRDefault="000E0333" w:rsidP="000E0333"/>
    <w:p w14:paraId="73F81561" w14:textId="77777777" w:rsidR="000E0333" w:rsidRPr="00B20F17" w:rsidRDefault="000E0333" w:rsidP="000E0333"/>
    <w:p w14:paraId="0F5917B6" w14:textId="28A36FFD" w:rsidR="000E0333" w:rsidRPr="00B20F17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B20F17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B20F17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B20F17" w:rsidRDefault="000E0333" w:rsidP="000E0333">
      <w:pPr>
        <w:spacing w:line="360" w:lineRule="auto"/>
        <w:jc w:val="center"/>
        <w:rPr>
          <w:rFonts w:cstheme="minorHAnsi"/>
        </w:rPr>
      </w:pPr>
      <w:r w:rsidRPr="00B20F17">
        <w:rPr>
          <w:rFonts w:cstheme="minorHAnsi"/>
          <w:b/>
        </w:rPr>
        <w:t xml:space="preserve">De </w:t>
      </w:r>
      <w:r w:rsidR="00450392" w:rsidRPr="00B20F17">
        <w:rPr>
          <w:rFonts w:cstheme="minorHAnsi"/>
          <w:b/>
        </w:rPr>
        <w:t>14</w:t>
      </w:r>
      <w:r w:rsidRPr="00B20F17">
        <w:rPr>
          <w:rFonts w:cstheme="minorHAnsi"/>
          <w:b/>
        </w:rPr>
        <w:t>/</w:t>
      </w:r>
      <w:r w:rsidR="00450392" w:rsidRPr="00B20F17">
        <w:rPr>
          <w:rFonts w:cstheme="minorHAnsi"/>
          <w:b/>
        </w:rPr>
        <w:t>02</w:t>
      </w:r>
      <w:r w:rsidRPr="00B20F17">
        <w:rPr>
          <w:rFonts w:cstheme="minorHAnsi"/>
          <w:b/>
        </w:rPr>
        <w:t>/20</w:t>
      </w:r>
      <w:r w:rsidR="00450392" w:rsidRPr="00B20F17">
        <w:rPr>
          <w:rFonts w:cstheme="minorHAnsi"/>
          <w:b/>
        </w:rPr>
        <w:t>24</w:t>
      </w:r>
      <w:r w:rsidRPr="00B20F17">
        <w:rPr>
          <w:rFonts w:cstheme="minorHAnsi"/>
          <w:b/>
        </w:rPr>
        <w:t xml:space="preserve"> a </w:t>
      </w:r>
      <w:r w:rsidR="00450392" w:rsidRPr="00B20F17">
        <w:rPr>
          <w:rFonts w:cstheme="minorHAnsi"/>
          <w:b/>
        </w:rPr>
        <w:t>0</w:t>
      </w:r>
      <w:r w:rsidR="00642EF2" w:rsidRPr="00B20F17">
        <w:rPr>
          <w:rFonts w:cstheme="minorHAnsi"/>
          <w:b/>
        </w:rPr>
        <w:t>4</w:t>
      </w:r>
      <w:r w:rsidRPr="00B20F17">
        <w:rPr>
          <w:rFonts w:cstheme="minorHAnsi"/>
          <w:b/>
        </w:rPr>
        <w:t>/</w:t>
      </w:r>
      <w:r w:rsidR="00450392" w:rsidRPr="00B20F17">
        <w:rPr>
          <w:rFonts w:cstheme="minorHAnsi"/>
          <w:b/>
        </w:rPr>
        <w:t>06</w:t>
      </w:r>
      <w:r w:rsidRPr="00B20F17">
        <w:rPr>
          <w:rFonts w:cstheme="minorHAnsi"/>
          <w:b/>
        </w:rPr>
        <w:t>/20</w:t>
      </w:r>
      <w:r w:rsidR="00450392" w:rsidRPr="00B20F17">
        <w:rPr>
          <w:rFonts w:cstheme="minorHAnsi"/>
          <w:b/>
        </w:rPr>
        <w:t>24</w:t>
      </w:r>
    </w:p>
    <w:p w14:paraId="6AA4BC60" w14:textId="77777777" w:rsidR="000E0333" w:rsidRPr="00B20F17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B20F17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B20F17" w:rsidRDefault="00B912D3" w:rsidP="00B912D3">
      <w:pPr>
        <w:jc w:val="center"/>
        <w:rPr>
          <w:rFonts w:cstheme="minorHAnsi"/>
          <w:szCs w:val="24"/>
        </w:rPr>
      </w:pPr>
      <w:r w:rsidRPr="00B20F17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B20F17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B20F17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B20F17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B20F17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B20F17">
        <w:rPr>
          <w:rFonts w:cstheme="minorHAnsi"/>
          <w:i/>
          <w:szCs w:val="24"/>
        </w:rPr>
        <w:t>Célia Pereira</w:t>
      </w:r>
    </w:p>
    <w:p w14:paraId="331A30A8" w14:textId="1AEB4597" w:rsidR="00642EF2" w:rsidRPr="00B20F17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B20F17">
        <w:rPr>
          <w:rFonts w:cstheme="minorHAnsi"/>
          <w:i/>
          <w:szCs w:val="24"/>
        </w:rPr>
        <w:t>Professora,</w:t>
      </w:r>
      <w:r w:rsidR="00250101" w:rsidRPr="00B20F17">
        <w:rPr>
          <w:rFonts w:cstheme="minorHAnsi"/>
          <w:i/>
          <w:szCs w:val="24"/>
        </w:rPr>
        <w:t xml:space="preserve"> </w:t>
      </w:r>
      <w:r w:rsidRPr="00B20F17">
        <w:rPr>
          <w:rFonts w:cstheme="minorHAnsi"/>
          <w:i/>
          <w:szCs w:val="24"/>
        </w:rPr>
        <w:t>ESTGOH</w:t>
      </w:r>
    </w:p>
    <w:p w14:paraId="0EC9674A" w14:textId="77777777" w:rsidR="00642EF2" w:rsidRPr="00B20F17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B20F17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B20F17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B20F17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B20F17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B20F17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B20F17">
        <w:rPr>
          <w:rStyle w:val="gi"/>
          <w:rFonts w:cstheme="minorHAnsi"/>
          <w:i/>
          <w:szCs w:val="24"/>
        </w:rPr>
        <w:t>Gestor IT,</w:t>
      </w:r>
      <w:r w:rsidR="00250101" w:rsidRPr="00B20F17">
        <w:rPr>
          <w:rStyle w:val="gi"/>
          <w:rFonts w:cstheme="minorHAnsi"/>
          <w:i/>
          <w:szCs w:val="24"/>
        </w:rPr>
        <w:t xml:space="preserve"> </w:t>
      </w:r>
      <w:r w:rsidRPr="00B20F17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B20F17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B20F17" w:rsidRDefault="00F72345" w:rsidP="00F72345"/>
    <w:p w14:paraId="4B39A6B1" w14:textId="77777777" w:rsidR="00CE3FBA" w:rsidRPr="00B20F17" w:rsidRDefault="00CE3FBA" w:rsidP="005A30E1">
      <w:pPr>
        <w:pStyle w:val="Heading0"/>
        <w:rPr>
          <w:lang w:val="pt-PT"/>
        </w:rPr>
        <w:sectPr w:rsidR="00CE3FBA" w:rsidRPr="00B20F17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B20F17" w:rsidRDefault="344B3F42" w:rsidP="00EC1E66">
      <w:r w:rsidRPr="00B20F17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B20F17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B20F17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B20F17">
        <w:rPr>
          <w:i/>
          <w:iCs/>
        </w:rPr>
        <w:t>Eu</w:t>
      </w:r>
      <w:r w:rsidR="00B912D3" w:rsidRPr="00B20F17">
        <w:rPr>
          <w:i/>
          <w:iCs/>
        </w:rPr>
        <w:t>, Alexandre Miguel Garcia Brito</w:t>
      </w:r>
      <w:r w:rsidRPr="00B20F17">
        <w:rPr>
          <w:i/>
          <w:iCs/>
        </w:rPr>
        <w:t xml:space="preserve">, estudante n.º </w:t>
      </w:r>
      <w:r w:rsidR="00450392" w:rsidRPr="00B20F17">
        <w:rPr>
          <w:i/>
          <w:iCs/>
        </w:rPr>
        <w:t>2022</w:t>
      </w:r>
      <w:r w:rsidR="00B912D3" w:rsidRPr="00B20F17">
        <w:rPr>
          <w:i/>
          <w:iCs/>
        </w:rPr>
        <w:t>109306</w:t>
      </w:r>
      <w:r w:rsidRPr="00B20F17">
        <w:rPr>
          <w:i/>
          <w:iCs/>
        </w:rPr>
        <w:t xml:space="preserve"> d</w:t>
      </w:r>
      <w:r w:rsidR="00450392" w:rsidRPr="00B20F17">
        <w:rPr>
          <w:i/>
          <w:iCs/>
        </w:rPr>
        <w:t>o</w:t>
      </w:r>
      <w:r w:rsidRPr="00B20F17">
        <w:rPr>
          <w:i/>
          <w:iCs/>
        </w:rPr>
        <w:t xml:space="preserve"> </w:t>
      </w:r>
      <w:r w:rsidR="00450392" w:rsidRPr="00B20F17">
        <w:rPr>
          <w:i/>
          <w:iCs/>
        </w:rPr>
        <w:t>CTeSP</w:t>
      </w:r>
      <w:r w:rsidRPr="00B20F17">
        <w:rPr>
          <w:i/>
          <w:iCs/>
        </w:rPr>
        <w:t xml:space="preserve"> em </w:t>
      </w:r>
      <w:r w:rsidR="00450392" w:rsidRPr="00B20F17">
        <w:rPr>
          <w:i/>
          <w:iCs/>
        </w:rPr>
        <w:t xml:space="preserve">Tecnologias e </w:t>
      </w:r>
      <w:r w:rsidR="00533E6E" w:rsidRPr="00B20F17">
        <w:rPr>
          <w:i/>
          <w:iCs/>
        </w:rPr>
        <w:t>P</w:t>
      </w:r>
      <w:r w:rsidR="00450392" w:rsidRPr="00B20F17">
        <w:rPr>
          <w:i/>
          <w:iCs/>
        </w:rPr>
        <w:t xml:space="preserve">rogramação de </w:t>
      </w:r>
      <w:r w:rsidR="00533E6E" w:rsidRPr="00B20F17">
        <w:rPr>
          <w:i/>
          <w:iCs/>
        </w:rPr>
        <w:t xml:space="preserve">Sistemas </w:t>
      </w:r>
      <w:r w:rsidR="00450392" w:rsidRPr="00B20F17">
        <w:rPr>
          <w:i/>
          <w:iCs/>
        </w:rPr>
        <w:t xml:space="preserve">de </w:t>
      </w:r>
      <w:r w:rsidR="00533E6E" w:rsidRPr="00B20F17">
        <w:rPr>
          <w:i/>
          <w:iCs/>
        </w:rPr>
        <w:t>Informação</w:t>
      </w:r>
      <w:r w:rsidRPr="00B20F17">
        <w:rPr>
          <w:i/>
          <w:iCs/>
        </w:rPr>
        <w:t xml:space="preserve">, declaro que </w:t>
      </w:r>
      <w:r w:rsidR="00533E6E" w:rsidRPr="00B20F17">
        <w:rPr>
          <w:i/>
          <w:iCs/>
        </w:rPr>
        <w:t xml:space="preserve">este </w:t>
      </w:r>
      <w:r w:rsidRPr="00B20F17">
        <w:rPr>
          <w:i/>
          <w:iCs/>
        </w:rPr>
        <w:t>relatório de estágio é original e que, ao longo da sua elaboração, não pratiquei plágio ou qualquer forma de falsificação de conteúdo. O relatório de estágio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B20F17" w:rsidRDefault="005A30E1" w:rsidP="005A30E1">
      <w:pPr>
        <w:spacing w:line="360" w:lineRule="auto"/>
        <w:rPr>
          <w:rFonts w:cstheme="minorHAnsi"/>
          <w:i/>
          <w:iCs/>
        </w:rPr>
      </w:pPr>
      <w:r w:rsidRPr="00B20F17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B20F17">
        <w:rPr>
          <w:i/>
          <w:iCs/>
        </w:rPr>
        <w:t>pseudonimização</w:t>
      </w:r>
      <w:proofErr w:type="spellEnd"/>
      <w:r w:rsidRPr="00B20F17">
        <w:rPr>
          <w:i/>
          <w:iCs/>
        </w:rPr>
        <w:t xml:space="preserve"> ou anonimização de dados pessoais ou organizacionais</w:t>
      </w:r>
      <w:r w:rsidRPr="00B20F17">
        <w:rPr>
          <w:rFonts w:cstheme="minorHAnsi"/>
          <w:i/>
          <w:iCs/>
        </w:rPr>
        <w:t>.</w:t>
      </w:r>
    </w:p>
    <w:p w14:paraId="437135F2" w14:textId="77777777" w:rsidR="005A30E1" w:rsidRPr="00B20F17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6943A936" w:rsidR="005A30E1" w:rsidRPr="00B20F17" w:rsidRDefault="00DE0DF8" w:rsidP="005A30E1">
      <w:pPr>
        <w:rPr>
          <w:rFonts w:cstheme="minorHAnsi"/>
          <w:i/>
          <w:iCs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2D37809" wp14:editId="1ADF8119">
            <wp:simplePos x="0" y="0"/>
            <wp:positionH relativeFrom="column">
              <wp:posOffset>1386205</wp:posOffset>
            </wp:positionH>
            <wp:positionV relativeFrom="paragraph">
              <wp:posOffset>301625</wp:posOffset>
            </wp:positionV>
            <wp:extent cx="578485" cy="1527175"/>
            <wp:effectExtent l="1905" t="0" r="0" b="0"/>
            <wp:wrapTight wrapText="bothSides">
              <wp:wrapPolygon edited="0">
                <wp:start x="21529" y="-27"/>
                <wp:lineTo x="901" y="-27"/>
                <wp:lineTo x="901" y="21259"/>
                <wp:lineTo x="21529" y="21259"/>
                <wp:lineTo x="21529" y="-27"/>
              </wp:wrapPolygon>
            </wp:wrapTight>
            <wp:docPr id="1037150010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150010" name="Imagem 1037150010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633" t="20872" r="37858" b="24910"/>
                    <a:stretch/>
                  </pic:blipFill>
                  <pic:spPr bwMode="auto">
                    <a:xfrm rot="16200000">
                      <a:off x="0" y="0"/>
                      <a:ext cx="578485" cy="1527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30E1" w:rsidRPr="00B20F17">
        <w:rPr>
          <w:rFonts w:cstheme="minorHAnsi"/>
          <w:i/>
          <w:iCs/>
        </w:rPr>
        <w:t xml:space="preserve">Oliveira do Hospital, </w:t>
      </w:r>
      <w:r w:rsidR="00450392" w:rsidRPr="00B20F17">
        <w:rPr>
          <w:rFonts w:cstheme="minorHAnsi"/>
          <w:i/>
          <w:iCs/>
        </w:rPr>
        <w:t>03</w:t>
      </w:r>
      <w:r w:rsidR="005A30E1" w:rsidRPr="00B20F17">
        <w:rPr>
          <w:rFonts w:cstheme="minorHAnsi"/>
          <w:i/>
          <w:iCs/>
        </w:rPr>
        <w:t xml:space="preserve"> de </w:t>
      </w:r>
      <w:r w:rsidR="00450392" w:rsidRPr="00B20F17">
        <w:rPr>
          <w:rFonts w:cstheme="minorHAnsi"/>
          <w:i/>
          <w:iCs/>
        </w:rPr>
        <w:t>junho</w:t>
      </w:r>
      <w:r w:rsidR="005A30E1" w:rsidRPr="00B20F17">
        <w:rPr>
          <w:rFonts w:cstheme="minorHAnsi"/>
          <w:i/>
          <w:iCs/>
        </w:rPr>
        <w:t xml:space="preserve"> de 20</w:t>
      </w:r>
      <w:r w:rsidR="00450392" w:rsidRPr="00B20F17">
        <w:rPr>
          <w:rFonts w:cstheme="minorHAnsi"/>
          <w:i/>
          <w:iCs/>
        </w:rPr>
        <w:t>24</w:t>
      </w:r>
    </w:p>
    <w:p w14:paraId="59DCDD94" w14:textId="14BB1C91" w:rsidR="005A30E1" w:rsidRPr="00B20F17" w:rsidRDefault="005A30E1" w:rsidP="005A30E1">
      <w:pPr>
        <w:rPr>
          <w:rFonts w:cstheme="minorHAnsi"/>
          <w:i/>
          <w:iCs/>
        </w:rPr>
      </w:pPr>
      <w:r w:rsidRPr="00B20F17">
        <w:rPr>
          <w:rFonts w:cstheme="minorHAnsi"/>
          <w:i/>
          <w:iCs/>
        </w:rPr>
        <w:t>Nome completo:</w:t>
      </w:r>
      <w:r w:rsidR="00450392" w:rsidRPr="00B20F17">
        <w:rPr>
          <w:rFonts w:cstheme="minorHAnsi"/>
          <w:i/>
          <w:iCs/>
        </w:rPr>
        <w:t xml:space="preserve"> </w:t>
      </w:r>
      <w:r w:rsidR="00B912D3" w:rsidRPr="00B20F17">
        <w:rPr>
          <w:rFonts w:cstheme="minorHAnsi"/>
          <w:i/>
          <w:iCs/>
        </w:rPr>
        <w:t>Alexandre Miguel Garcia Brito</w:t>
      </w:r>
    </w:p>
    <w:p w14:paraId="092D4A2A" w14:textId="77777777" w:rsidR="005A30E1" w:rsidRPr="00B20F17" w:rsidRDefault="005A30E1" w:rsidP="005A30E1">
      <w:pPr>
        <w:rPr>
          <w:rFonts w:cstheme="minorHAnsi"/>
          <w:i/>
          <w:iCs/>
        </w:rPr>
      </w:pPr>
    </w:p>
    <w:p w14:paraId="0E897B01" w14:textId="35F3F1CB" w:rsidR="00DE0DF8" w:rsidRDefault="005A30E1" w:rsidP="005A30E1">
      <w:pPr>
        <w:rPr>
          <w:noProof/>
        </w:rPr>
      </w:pPr>
      <w:r w:rsidRPr="00B20F17">
        <w:rPr>
          <w:rFonts w:cstheme="minorHAnsi"/>
          <w:i/>
          <w:iCs/>
        </w:rPr>
        <w:t>Assinatura:</w:t>
      </w:r>
      <w:r w:rsidR="00DE0DF8" w:rsidRPr="00DE0DF8">
        <w:rPr>
          <w:noProof/>
        </w:rPr>
        <w:t xml:space="preserve"> </w:t>
      </w:r>
    </w:p>
    <w:p w14:paraId="2982E71B" w14:textId="717643FE" w:rsidR="005A30E1" w:rsidRPr="00B20F17" w:rsidRDefault="005A30E1" w:rsidP="005A30E1"/>
    <w:p w14:paraId="1DE8B2FA" w14:textId="77777777" w:rsidR="005A30E1" w:rsidRPr="00B20F17" w:rsidRDefault="005A30E1" w:rsidP="005A30E1">
      <w:pPr>
        <w:rPr>
          <w:b/>
          <w:lang w:eastAsia="pt-PT"/>
        </w:rPr>
      </w:pPr>
      <w:r w:rsidRPr="00B20F17">
        <w:rPr>
          <w:b/>
          <w:lang w:eastAsia="pt-PT"/>
        </w:rPr>
        <w:br w:type="page"/>
      </w:r>
    </w:p>
    <w:p w14:paraId="0326F532" w14:textId="77777777" w:rsidR="005A30E1" w:rsidRPr="00B20F17" w:rsidRDefault="344B3F42" w:rsidP="00EC1E66">
      <w:r w:rsidRPr="00B20F17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B20F17" w:rsidRDefault="111782B4" w:rsidP="0012759C">
      <w:pPr>
        <w:spacing w:line="360" w:lineRule="auto"/>
      </w:pPr>
      <w:r w:rsidRPr="00B20F17">
        <w:rPr>
          <w:lang w:eastAsia="pt-PT"/>
        </w:rPr>
        <w:t>Gostaria de expressar a minha sincera gratidão à empresa Aquinos pela oportunidade de realizar o meu estágio.</w:t>
      </w:r>
    </w:p>
    <w:p w14:paraId="0C98F648" w14:textId="757C73F3" w:rsidR="00AD6976" w:rsidRPr="00B20F17" w:rsidRDefault="111782B4" w:rsidP="0012759C">
      <w:pPr>
        <w:spacing w:line="360" w:lineRule="auto"/>
        <w:rPr>
          <w:lang w:eastAsia="pt-PT"/>
        </w:rPr>
      </w:pPr>
      <w:r w:rsidRPr="00B20F17">
        <w:rPr>
          <w:lang w:eastAsia="pt-PT"/>
        </w:rPr>
        <w:t xml:space="preserve">Agradeço especialmente à equipa do departamento de TI pela </w:t>
      </w:r>
      <w:r w:rsidR="00B20F17" w:rsidRPr="00B20F17">
        <w:rPr>
          <w:lang w:eastAsia="pt-PT"/>
        </w:rPr>
        <w:t>receção</w:t>
      </w:r>
      <w:r w:rsidRPr="00CB30AA">
        <w:rPr>
          <w:lang w:eastAsia="pt-PT"/>
        </w:rPr>
        <w:t xml:space="preserve"> e pelo apoio contínuo durante todo o período de estágio</w:t>
      </w:r>
      <w:r w:rsidR="650A65AC" w:rsidRPr="00CB30AA">
        <w:rPr>
          <w:lang w:eastAsia="pt-PT"/>
        </w:rPr>
        <w:t xml:space="preserve"> e </w:t>
      </w:r>
      <w:r w:rsidR="00B20F17" w:rsidRPr="00B20F17">
        <w:rPr>
          <w:lang w:eastAsia="pt-PT"/>
        </w:rPr>
        <w:t>também</w:t>
      </w:r>
      <w:r w:rsidR="650A65AC" w:rsidRPr="00B20F17">
        <w:rPr>
          <w:lang w:eastAsia="pt-PT"/>
        </w:rPr>
        <w:t xml:space="preserve"> ao Recursos humanos pelo apoio durante os altos e baixos do est</w:t>
      </w:r>
      <w:r w:rsidR="00EC1E66" w:rsidRPr="00B20F17">
        <w:rPr>
          <w:lang w:eastAsia="pt-PT"/>
        </w:rPr>
        <w:t>á</w:t>
      </w:r>
      <w:r w:rsidR="650A65AC" w:rsidRPr="00B20F17">
        <w:rPr>
          <w:lang w:eastAsia="pt-PT"/>
        </w:rPr>
        <w:t>gio</w:t>
      </w:r>
      <w:r w:rsidRPr="00B20F17">
        <w:rPr>
          <w:lang w:eastAsia="pt-PT"/>
        </w:rPr>
        <w:t>.</w:t>
      </w:r>
    </w:p>
    <w:p w14:paraId="1D2E26FA" w14:textId="13D3B5A6" w:rsidR="00AD6976" w:rsidRPr="00B20F17" w:rsidRDefault="111782B4" w:rsidP="0012759C">
      <w:pPr>
        <w:spacing w:line="360" w:lineRule="auto"/>
        <w:rPr>
          <w:lang w:eastAsia="pt-PT"/>
        </w:rPr>
      </w:pPr>
      <w:r w:rsidRPr="00B20F17">
        <w:rPr>
          <w:lang w:eastAsia="pt-PT"/>
        </w:rPr>
        <w:t>A vossa orientação e disponibilidade foram fundamentais para o meu desenvolvimento profissional e pessoal.</w:t>
      </w:r>
    </w:p>
    <w:p w14:paraId="480B5B0E" w14:textId="4E34E49B" w:rsidR="00AD6976" w:rsidRPr="00B20F17" w:rsidRDefault="111782B4" w:rsidP="0012759C">
      <w:pPr>
        <w:spacing w:line="360" w:lineRule="auto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B20F17">
        <w:rPr>
          <w:lang w:eastAsia="pt-PT"/>
        </w:rPr>
        <w:t>Este estágio proporcionou-me uma experiência prática valiosa, permitindo-me aplicar os conhecimentos adquiridos durante a minha formação acad</w:t>
      </w:r>
      <w:r w:rsidR="00EC1E66" w:rsidRPr="00B20F17">
        <w:rPr>
          <w:lang w:eastAsia="pt-PT"/>
        </w:rPr>
        <w:t>é</w:t>
      </w:r>
      <w:r w:rsidRPr="00B20F17">
        <w:rPr>
          <w:lang w:eastAsia="pt-PT"/>
        </w:rPr>
        <w:t>mica e aprender novas competências que serão essenciais para a minha carreira futura.</w:t>
      </w:r>
    </w:p>
    <w:p w14:paraId="6FA3F3C2" w14:textId="1ED9506A" w:rsidR="00AD6976" w:rsidRPr="00B20F17" w:rsidRDefault="111782B4" w:rsidP="0012759C">
      <w:pPr>
        <w:spacing w:line="360" w:lineRule="auto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B20F17">
        <w:rPr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B20F17">
        <w:rPr>
          <w:lang w:eastAsia="pt-PT"/>
        </w:rPr>
        <w:t xml:space="preserve">a serem </w:t>
      </w:r>
      <w:r w:rsidRPr="00B20F17">
        <w:rPr>
          <w:lang w:eastAsia="pt-PT"/>
        </w:rPr>
        <w:t>desenvolvidos.</w:t>
      </w:r>
      <w:r w:rsidR="00AD6976" w:rsidRPr="00B20F17">
        <w:rPr>
          <w:rFonts w:cstheme="minorBidi"/>
        </w:rPr>
        <w:br w:type="page"/>
      </w:r>
    </w:p>
    <w:p w14:paraId="27533FA0" w14:textId="758E158E" w:rsidR="007055C7" w:rsidRPr="00B20F17" w:rsidRDefault="17D489D2" w:rsidP="00D65D90">
      <w:pPr>
        <w:pStyle w:val="Heading0"/>
        <w:rPr>
          <w:rFonts w:cstheme="minorBidi"/>
          <w:lang w:val="pt-PT"/>
        </w:rPr>
      </w:pPr>
      <w:bookmarkStart w:id="1" w:name="_Toc169977590"/>
      <w:r w:rsidRPr="00B20F17">
        <w:rPr>
          <w:rFonts w:cstheme="minorBidi"/>
          <w:lang w:val="pt-PT"/>
        </w:rPr>
        <w:lastRenderedPageBreak/>
        <w:t>Resumo</w:t>
      </w:r>
      <w:bookmarkEnd w:id="1"/>
    </w:p>
    <w:p w14:paraId="1C4E8A78" w14:textId="4E245C29" w:rsidR="770297E8" w:rsidRPr="00B20F17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 xml:space="preserve">Este trabalho foi </w:t>
      </w:r>
      <w:r w:rsidR="0048677E" w:rsidRPr="00B20F17">
        <w:rPr>
          <w:rFonts w:cstheme="minorHAnsi"/>
        </w:rPr>
        <w:t>estr</w:t>
      </w:r>
      <w:r w:rsidR="00B20F17" w:rsidRPr="00B20F17">
        <w:rPr>
          <w:rFonts w:cstheme="minorHAnsi"/>
        </w:rPr>
        <w:t>u</w:t>
      </w:r>
      <w:r w:rsidR="0048677E" w:rsidRPr="00B20F17">
        <w:rPr>
          <w:rFonts w:cstheme="minorHAnsi"/>
        </w:rPr>
        <w:t>turado</w:t>
      </w:r>
      <w:r w:rsidRPr="00B20F17">
        <w:rPr>
          <w:rFonts w:cstheme="minorHAnsi"/>
        </w:rPr>
        <w:t xml:space="preserve"> em quatro fases principais, cada uma abordando diferentes </w:t>
      </w:r>
      <w:r w:rsidR="7712A66D" w:rsidRPr="00B20F17">
        <w:rPr>
          <w:rFonts w:cstheme="minorHAnsi"/>
        </w:rPr>
        <w:t>aspetos</w:t>
      </w:r>
      <w:r w:rsidRPr="00B20F17">
        <w:rPr>
          <w:rFonts w:cstheme="minorHAnsi"/>
        </w:rPr>
        <w:t xml:space="preserve"> do desenvolvimento de uma aplicação para </w:t>
      </w:r>
      <w:r w:rsidR="00B20F17" w:rsidRPr="00B20F17">
        <w:rPr>
          <w:rFonts w:eastAsia="Times New Roman" w:cstheme="minorHAnsi"/>
          <w:szCs w:val="24"/>
          <w:lang w:eastAsia="pt-PT"/>
        </w:rPr>
        <w:t>registo</w:t>
      </w:r>
      <w:r w:rsidR="00F675E4" w:rsidRPr="00B20F17">
        <w:rPr>
          <w:rFonts w:eastAsia="Times New Roman" w:cstheme="minorHAnsi"/>
          <w:szCs w:val="24"/>
          <w:lang w:eastAsia="pt-PT"/>
        </w:rPr>
        <w:t xml:space="preserve"> e arquivamento de dados de produção</w:t>
      </w:r>
      <w:r w:rsidRPr="00B20F17">
        <w:rPr>
          <w:rFonts w:cstheme="minorHAnsi"/>
        </w:rPr>
        <w:t>.</w:t>
      </w:r>
    </w:p>
    <w:p w14:paraId="4B0C2E7D" w14:textId="3C7C4DD1" w:rsidR="00684266" w:rsidRPr="00B20F17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B20F17" w:rsidRDefault="770297E8" w:rsidP="00EC1E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B20F17">
        <w:rPr>
          <w:rFonts w:cstheme="minorHAnsi"/>
        </w:rPr>
        <w:t>é</w:t>
      </w:r>
      <w:r w:rsidRPr="00B20F17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Pr="00B20F17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Pr="00B20F17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B20F17" w:rsidRDefault="00684266" w:rsidP="00EC1E66">
      <w:pPr>
        <w:spacing w:after="0" w:line="360" w:lineRule="auto"/>
        <w:rPr>
          <w:rFonts w:cstheme="minorHAnsi"/>
        </w:rPr>
      </w:pPr>
    </w:p>
    <w:p w14:paraId="7B4FB75A" w14:textId="148DED3E" w:rsidR="770297E8" w:rsidRPr="00CB30AA" w:rsidRDefault="770297E8" w:rsidP="00684266">
      <w:pPr>
        <w:spacing w:after="0" w:line="360" w:lineRule="auto"/>
        <w:rPr>
          <w:rFonts w:cstheme="minorHAnsi"/>
        </w:rPr>
      </w:pPr>
      <w:r w:rsidRPr="00B20F17">
        <w:rPr>
          <w:rFonts w:cstheme="minorHAnsi"/>
        </w:rPr>
        <w:t xml:space="preserve">Além disso, busquei contribuir de forma significativa para o projeto, desde a conceção até </w:t>
      </w:r>
      <w:r w:rsidR="00B57D0C">
        <w:rPr>
          <w:rFonts w:cstheme="minorHAnsi"/>
        </w:rPr>
        <w:t>à</w:t>
      </w:r>
      <w:r w:rsidRPr="00B57D0C">
        <w:rPr>
          <w:rFonts w:cstheme="minorHAnsi"/>
        </w:rPr>
        <w:t xml:space="preserve"> implementação da aplicação, garantindo que cada fase fosse realizada com o máximo de rigor e eficiência.</w:t>
      </w:r>
    </w:p>
    <w:p w14:paraId="7194859E" w14:textId="77777777" w:rsidR="00684266" w:rsidRPr="00CB30AA" w:rsidRDefault="00684266" w:rsidP="00E871F3">
      <w:pPr>
        <w:spacing w:after="0" w:line="360" w:lineRule="auto"/>
        <w:rPr>
          <w:rFonts w:cstheme="minorHAnsi"/>
        </w:rPr>
      </w:pPr>
    </w:p>
    <w:p w14:paraId="7B903742" w14:textId="0E95A12D" w:rsidR="00D65D90" w:rsidRPr="00B20F17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CB30AA">
        <w:rPr>
          <w:rFonts w:cstheme="minorHAnsi"/>
        </w:rPr>
        <w:t xml:space="preserve">Essa abordagem não apenas me permitiu aprimorar </w:t>
      </w:r>
      <w:r w:rsidR="261CF394" w:rsidRPr="00CB30AA">
        <w:rPr>
          <w:rFonts w:cstheme="minorHAnsi"/>
        </w:rPr>
        <w:t xml:space="preserve">as </w:t>
      </w:r>
      <w:r w:rsidRPr="00961FCA">
        <w:rPr>
          <w:rFonts w:cstheme="minorHAnsi"/>
        </w:rPr>
        <w:t xml:space="preserve">minhas competências técnicas, mas também </w:t>
      </w:r>
      <w:r w:rsidR="48AB7C61" w:rsidRPr="00961FCA">
        <w:rPr>
          <w:rFonts w:cstheme="minorHAnsi"/>
        </w:rPr>
        <w:t xml:space="preserve">ao mesmo tempo </w:t>
      </w:r>
      <w:r w:rsidRPr="00961FCA">
        <w:rPr>
          <w:rFonts w:cstheme="minorHAnsi"/>
        </w:rPr>
        <w:t xml:space="preserve">fortalecer </w:t>
      </w:r>
      <w:r w:rsidR="18DA8F00" w:rsidRPr="00B20F17">
        <w:rPr>
          <w:rFonts w:cstheme="minorHAnsi"/>
        </w:rPr>
        <w:t xml:space="preserve">as </w:t>
      </w:r>
      <w:r w:rsidRPr="00B20F17">
        <w:rPr>
          <w:rFonts w:cstheme="minorHAnsi"/>
        </w:rPr>
        <w:t xml:space="preserve">minhas habilidades de trabalho em </w:t>
      </w:r>
      <w:r w:rsidR="00B57D0C" w:rsidRPr="00B20F17">
        <w:rPr>
          <w:rFonts w:cstheme="minorHAnsi"/>
        </w:rPr>
        <w:t>equip</w:t>
      </w:r>
      <w:r w:rsidR="00B57D0C">
        <w:rPr>
          <w:rFonts w:cstheme="minorHAnsi"/>
        </w:rPr>
        <w:t>a</w:t>
      </w:r>
      <w:r w:rsidR="00B57D0C" w:rsidRPr="00B57D0C">
        <w:rPr>
          <w:rFonts w:cstheme="minorHAnsi"/>
        </w:rPr>
        <w:t xml:space="preserve"> </w:t>
      </w:r>
      <w:r w:rsidR="51C552E6" w:rsidRPr="00CB30AA">
        <w:rPr>
          <w:rFonts w:cstheme="minorHAnsi"/>
        </w:rPr>
        <w:t>(com o colega de estágio Paulo</w:t>
      </w:r>
      <w:r w:rsidR="0048677E" w:rsidRPr="00CB30AA">
        <w:rPr>
          <w:rFonts w:cstheme="minorHAnsi"/>
        </w:rPr>
        <w:t xml:space="preserve"> Santos</w:t>
      </w:r>
      <w:r w:rsidR="51C552E6" w:rsidRPr="00CB30AA">
        <w:rPr>
          <w:rFonts w:cstheme="minorHAnsi"/>
        </w:rPr>
        <w:t>)</w:t>
      </w:r>
      <w:r w:rsidRPr="00CB30AA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961FCA">
        <w:rPr>
          <w:rFonts w:cstheme="minorHAnsi"/>
        </w:rPr>
        <w:t>é</w:t>
      </w:r>
      <w:r w:rsidRPr="00961FCA">
        <w:rPr>
          <w:rFonts w:cstheme="minorHAnsi"/>
        </w:rPr>
        <w:t>micas em cenários práticos, resultando em um crescimento significativo a nível profiss</w:t>
      </w:r>
      <w:r w:rsidRPr="00B20F17">
        <w:rPr>
          <w:rFonts w:cstheme="minorHAnsi"/>
        </w:rPr>
        <w:t>ional.</w:t>
      </w:r>
    </w:p>
    <w:p w14:paraId="09097369" w14:textId="77777777" w:rsidR="00EC1E66" w:rsidRPr="00B20F17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B20F17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B20F17" w:rsidRDefault="006A6E37" w:rsidP="007055C7">
      <w:pPr>
        <w:rPr>
          <w:rFonts w:cstheme="minorHAnsi"/>
          <w:b/>
          <w:sz w:val="28"/>
          <w:szCs w:val="28"/>
        </w:rPr>
      </w:pPr>
      <w:r w:rsidRPr="00B20F17">
        <w:rPr>
          <w:rFonts w:cstheme="minorHAnsi"/>
          <w:b/>
          <w:sz w:val="28"/>
          <w:szCs w:val="28"/>
        </w:rPr>
        <w:t>Palavras-chave</w:t>
      </w:r>
    </w:p>
    <w:p w14:paraId="7470F27C" w14:textId="65999B8A" w:rsidR="00AD6976" w:rsidRPr="00B57D0C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r w:rsidRPr="00B20F17">
        <w:rPr>
          <w:rFonts w:cstheme="minorHAnsi"/>
        </w:rPr>
        <w:t>RFID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Base de Dados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C#,</w:t>
      </w:r>
      <w:r w:rsidR="00B57D0C">
        <w:rPr>
          <w:rFonts w:cstheme="minorHAnsi"/>
        </w:rPr>
        <w:t xml:space="preserve"> </w:t>
      </w:r>
      <w:r w:rsidRPr="00B57D0C">
        <w:rPr>
          <w:rFonts w:cstheme="minorHAnsi"/>
        </w:rPr>
        <w:t>Tags</w:t>
      </w:r>
      <w:r w:rsidR="000F2404" w:rsidRPr="00B57D0C">
        <w:rPr>
          <w:rFonts w:cstheme="minorHAnsi"/>
        </w:rPr>
        <w:t>,</w:t>
      </w:r>
      <w:r w:rsidR="00B57D0C">
        <w:rPr>
          <w:rFonts w:cstheme="minorHAnsi"/>
        </w:rPr>
        <w:t xml:space="preserve"> </w:t>
      </w:r>
      <w:r w:rsidR="000F2404" w:rsidRPr="00B57D0C">
        <w:rPr>
          <w:rFonts w:cstheme="minorHAnsi"/>
        </w:rPr>
        <w:t>SQL</w:t>
      </w:r>
      <w:r w:rsidR="00AD6976" w:rsidRPr="00B57D0C">
        <w:rPr>
          <w:rFonts w:cstheme="minorHAnsi"/>
        </w:rPr>
        <w:br w:type="page"/>
      </w:r>
    </w:p>
    <w:p w14:paraId="66D6B105" w14:textId="13C7D632" w:rsidR="008570A9" w:rsidRPr="00CB30AA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CB30AA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2" w:name="_Toc464429015" w:displacedByCustomXml="next"/>
    <w:sdt>
      <w:sdtPr>
        <w:rPr>
          <w:noProof w:val="0"/>
        </w:rPr>
        <w:id w:val="102073230"/>
        <w:docPartObj>
          <w:docPartGallery w:val="Table of Contents"/>
          <w:docPartUnique/>
        </w:docPartObj>
      </w:sdtPr>
      <w:sdtContent>
        <w:p w14:paraId="49766596" w14:textId="494CC604" w:rsidR="00F729B4" w:rsidRPr="00B57D0C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B57D0C">
            <w:rPr>
              <w:noProof w:val="0"/>
            </w:rPr>
            <w:fldChar w:fldCharType="begin"/>
          </w:r>
          <w:r w:rsidRPr="00B20F17">
            <w:rPr>
              <w:noProof w:val="0"/>
            </w:rPr>
            <w:instrText>TOC \o "1-9" \z \u \h</w:instrText>
          </w:r>
          <w:r w:rsidRPr="00B57D0C">
            <w:rPr>
              <w:noProof w:val="0"/>
            </w:rPr>
            <w:fldChar w:fldCharType="separate"/>
          </w:r>
          <w:hyperlink w:anchor="_Toc169977590" w:history="1">
            <w:r w:rsidR="00F729B4" w:rsidRPr="00B20F17">
              <w:rPr>
                <w:rStyle w:val="Hiperligao"/>
              </w:rPr>
              <w:t>Resumo</w:t>
            </w:r>
            <w:r w:rsidR="00F729B4" w:rsidRPr="00B20F17">
              <w:rPr>
                <w:webHidden/>
              </w:rPr>
              <w:tab/>
            </w:r>
            <w:r w:rsidR="00F729B4" w:rsidRPr="0088679C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0 \h </w:instrText>
            </w:r>
            <w:r w:rsidR="00F729B4" w:rsidRPr="0088679C">
              <w:rPr>
                <w:webHidden/>
              </w:rPr>
            </w:r>
            <w:r w:rsidR="00F729B4" w:rsidRPr="0088679C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iii</w:t>
            </w:r>
            <w:r w:rsidR="00F729B4" w:rsidRPr="0088679C">
              <w:rPr>
                <w:webHidden/>
              </w:rPr>
              <w:fldChar w:fldCharType="end"/>
            </w:r>
          </w:hyperlink>
        </w:p>
        <w:p w14:paraId="5E240D1F" w14:textId="15E462CD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1" w:history="1">
            <w:r w:rsidR="00F729B4" w:rsidRPr="00CB30AA">
              <w:rPr>
                <w:rStyle w:val="Hiperligao"/>
              </w:rPr>
              <w:t>Lista de Figur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v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818521A" w14:textId="2392318B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2" w:history="1">
            <w:r w:rsidR="00F729B4" w:rsidRPr="00CB30AA">
              <w:rPr>
                <w:rStyle w:val="Hiperligao"/>
              </w:rPr>
              <w:t>Lista de Acrónimo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2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vi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4812823E" w14:textId="1B69039F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3" w:history="1">
            <w:r w:rsidR="00F729B4" w:rsidRPr="00CB30AA">
              <w:rPr>
                <w:rStyle w:val="Hiperligao"/>
              </w:rPr>
              <w:t>1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Introduçã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3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1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91B535A" w14:textId="319B8775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4" w:history="1">
            <w:r w:rsidR="00F729B4" w:rsidRPr="00CB30AA">
              <w:rPr>
                <w:rStyle w:val="Hiperligao"/>
              </w:rPr>
              <w:t>1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Entidade de Acolhiment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4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2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8595A77" w14:textId="737DDCE9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5" w:history="1">
            <w:r w:rsidR="00F729B4" w:rsidRPr="00CB30AA">
              <w:rPr>
                <w:rStyle w:val="Hiperligao"/>
              </w:rPr>
              <w:t>2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Estado de Arte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5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6F07EF8" w14:textId="526D1896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596" w:history="1">
            <w:r w:rsidR="00F729B4" w:rsidRPr="00CB30AA">
              <w:rPr>
                <w:rStyle w:val="Hiperligao"/>
              </w:rPr>
              <w:t>3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Objetivos e Metod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6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343ADC3" w14:textId="5F8A8D44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7" w:history="1">
            <w:r w:rsidR="00F729B4" w:rsidRPr="00CB30AA">
              <w:rPr>
                <w:rStyle w:val="Hiperligao"/>
              </w:rPr>
              <w:t>3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Objetivos do trabalh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7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66DD81F" w14:textId="60454D00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8" w:history="1">
            <w:r w:rsidR="00F729B4" w:rsidRPr="00CB30AA">
              <w:rPr>
                <w:rStyle w:val="Hiperligao"/>
              </w:rPr>
              <w:t>3.2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Metod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8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6F0905A2" w14:textId="0D894EAA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599" w:history="1">
            <w:r w:rsidR="00F729B4" w:rsidRPr="00CB30AA">
              <w:rPr>
                <w:rStyle w:val="Hiperligao"/>
              </w:rPr>
              <w:t>3.3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Ferramentas e Tecnolog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599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6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482A191A" w14:textId="54EF3BFE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0" w:history="1">
            <w:r w:rsidR="00F729B4" w:rsidRPr="00CB30AA">
              <w:rPr>
                <w:rStyle w:val="Hiperligao"/>
              </w:rPr>
              <w:t>3.4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Planeament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0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8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211E106" w14:textId="60570C32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1" w:history="1">
            <w:r w:rsidR="00F729B4" w:rsidRPr="00CB30AA">
              <w:rPr>
                <w:rStyle w:val="Hiperligao"/>
              </w:rPr>
              <w:t>4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Trabalho Desenvolvid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14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52F27035" w14:textId="53DA8ED8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2" w:history="1">
            <w:r w:rsidR="00F729B4" w:rsidRPr="00CB30AA">
              <w:rPr>
                <w:rStyle w:val="Hiperligao"/>
                <w:noProof/>
              </w:rPr>
              <w:t>Fase 1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2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4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39C7709B" w14:textId="5D179257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3" w:history="1">
            <w:r w:rsidR="00F729B4" w:rsidRPr="00CB30AA">
              <w:rPr>
                <w:rStyle w:val="Hiperligao"/>
                <w:noProof/>
              </w:rPr>
              <w:t>Fase 2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3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6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3337AB7F" w14:textId="6439A01E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4" w:history="1">
            <w:r w:rsidR="00F729B4" w:rsidRPr="00CB30AA">
              <w:rPr>
                <w:rStyle w:val="Hiperligao"/>
                <w:noProof/>
              </w:rPr>
              <w:t>Fase 3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4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18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79BB0206" w14:textId="3C17231B" w:rsidR="00F729B4" w:rsidRPr="00CB30AA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977605" w:history="1">
            <w:r w:rsidR="00F729B4" w:rsidRPr="00CB30AA">
              <w:rPr>
                <w:rStyle w:val="Hiperligao"/>
                <w:noProof/>
              </w:rPr>
              <w:t>Fase 4:</w:t>
            </w:r>
            <w:r w:rsidR="00F729B4" w:rsidRPr="00CB30AA">
              <w:rPr>
                <w:noProof/>
                <w:webHidden/>
              </w:rPr>
              <w:tab/>
            </w:r>
            <w:r w:rsidR="00F729B4" w:rsidRPr="00CB30AA">
              <w:rPr>
                <w:noProof/>
                <w:webHidden/>
              </w:rPr>
              <w:fldChar w:fldCharType="begin"/>
            </w:r>
            <w:r w:rsidR="00F729B4" w:rsidRPr="00B20F17">
              <w:rPr>
                <w:noProof/>
                <w:webHidden/>
              </w:rPr>
              <w:instrText xml:space="preserve"> PAGEREF _Toc169977605 \h </w:instrText>
            </w:r>
            <w:r w:rsidR="00F729B4" w:rsidRPr="00CB30AA">
              <w:rPr>
                <w:noProof/>
                <w:webHidden/>
              </w:rPr>
            </w:r>
            <w:r w:rsidR="00F729B4" w:rsidRPr="00CB30AA">
              <w:rPr>
                <w:noProof/>
                <w:webHidden/>
              </w:rPr>
              <w:fldChar w:fldCharType="separate"/>
            </w:r>
            <w:r w:rsidR="00961FCA">
              <w:rPr>
                <w:noProof/>
                <w:webHidden/>
              </w:rPr>
              <w:t>20</w:t>
            </w:r>
            <w:r w:rsidR="00F729B4" w:rsidRPr="00CB30AA">
              <w:rPr>
                <w:noProof/>
                <w:webHidden/>
              </w:rPr>
              <w:fldChar w:fldCharType="end"/>
            </w:r>
          </w:hyperlink>
        </w:p>
        <w:p w14:paraId="164986AF" w14:textId="3310D6EB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06" w:history="1">
            <w:r w:rsidR="00F729B4" w:rsidRPr="00CB30AA">
              <w:rPr>
                <w:rStyle w:val="Hiperligao"/>
              </w:rPr>
              <w:t>5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Conclusõe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6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1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1DC0ADA2" w14:textId="526789E8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7" w:history="1">
            <w:r w:rsidR="00F729B4" w:rsidRPr="00CB30AA">
              <w:rPr>
                <w:rStyle w:val="Hiperligao"/>
              </w:rPr>
              <w:t>5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Forç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7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2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3D1F353" w14:textId="06296398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8" w:history="1">
            <w:r w:rsidR="00F729B4" w:rsidRPr="00CB30AA">
              <w:rPr>
                <w:rStyle w:val="Hiperligao"/>
              </w:rPr>
              <w:t>5.2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Limitaçõe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8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87077F8" w14:textId="61B140F1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09" w:history="1">
            <w:r w:rsidR="00F729B4" w:rsidRPr="00CB30AA">
              <w:rPr>
                <w:rStyle w:val="Hiperligao"/>
              </w:rPr>
              <w:t>5.3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Trabalho Futuro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09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3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DB71D23" w14:textId="08A84ACE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0" w:history="1">
            <w:r w:rsidR="00F729B4" w:rsidRPr="00CB30AA">
              <w:rPr>
                <w:rStyle w:val="Hiperligao"/>
              </w:rPr>
              <w:t>6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Referênc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0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74E5C2D2" w14:textId="4B67572D" w:rsidR="00F729B4" w:rsidRPr="00CB30AA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977611" w:history="1">
            <w:r w:rsidR="00F729B4" w:rsidRPr="00CB30AA">
              <w:rPr>
                <w:rStyle w:val="Hiperligao"/>
              </w:rPr>
              <w:t>6.1.</w:t>
            </w:r>
            <w:r w:rsidR="00F729B4" w:rsidRPr="00CB30AA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Lista de Referência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1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5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2D6FDCEA" w14:textId="18C37D46" w:rsidR="00F729B4" w:rsidRPr="00CB30AA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977612" w:history="1">
            <w:r w:rsidR="00F729B4" w:rsidRPr="00CB30AA">
              <w:rPr>
                <w:rStyle w:val="Hiperligao"/>
              </w:rPr>
              <w:t>7.</w:t>
            </w:r>
            <w:r w:rsidR="00F729B4" w:rsidRPr="00CB30AA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F729B4" w:rsidRPr="00CB30AA">
              <w:rPr>
                <w:rStyle w:val="Hiperligao"/>
              </w:rPr>
              <w:t>Anexos</w:t>
            </w:r>
            <w:r w:rsidR="00F729B4" w:rsidRPr="00CB30AA">
              <w:rPr>
                <w:webHidden/>
              </w:rPr>
              <w:tab/>
            </w:r>
            <w:r w:rsidR="00F729B4" w:rsidRPr="00CB30AA">
              <w:rPr>
                <w:webHidden/>
              </w:rPr>
              <w:fldChar w:fldCharType="begin"/>
            </w:r>
            <w:r w:rsidR="00F729B4" w:rsidRPr="00B20F17">
              <w:rPr>
                <w:webHidden/>
              </w:rPr>
              <w:instrText xml:space="preserve"> PAGEREF _Toc169977612 \h </w:instrText>
            </w:r>
            <w:r w:rsidR="00F729B4" w:rsidRPr="00CB30AA">
              <w:rPr>
                <w:webHidden/>
              </w:rPr>
            </w:r>
            <w:r w:rsidR="00F729B4" w:rsidRPr="00CB30AA">
              <w:rPr>
                <w:webHidden/>
              </w:rPr>
              <w:fldChar w:fldCharType="separate"/>
            </w:r>
            <w:r w:rsidR="00961FCA">
              <w:rPr>
                <w:webHidden/>
              </w:rPr>
              <w:t>37</w:t>
            </w:r>
            <w:r w:rsidR="00F729B4" w:rsidRPr="00CB30AA">
              <w:rPr>
                <w:webHidden/>
              </w:rPr>
              <w:fldChar w:fldCharType="end"/>
            </w:r>
          </w:hyperlink>
        </w:p>
        <w:p w14:paraId="0C038494" w14:textId="377AC2C4" w:rsidR="00D65D90" w:rsidRPr="00B20F17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  <w:noProof w:val="0"/>
            </w:rPr>
          </w:pPr>
          <w:r w:rsidRPr="00B57D0C">
            <w:rPr>
              <w:noProof w:val="0"/>
            </w:rPr>
            <w:fldChar w:fldCharType="end"/>
          </w:r>
        </w:p>
      </w:sdtContent>
    </w:sdt>
    <w:p w14:paraId="3316916C" w14:textId="6186DF1D" w:rsidR="001E4120" w:rsidRPr="00CB30AA" w:rsidRDefault="001E4120" w:rsidP="00D65D90">
      <w:pPr>
        <w:rPr>
          <w:rFonts w:cstheme="minorBidi"/>
        </w:rPr>
      </w:pPr>
    </w:p>
    <w:p w14:paraId="4FDB7196" w14:textId="77777777" w:rsidR="00AD6976" w:rsidRPr="00CB30AA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3" w:name="_Toc467679981"/>
      <w:bookmarkStart w:id="4" w:name="_Toc467696928"/>
      <w:r w:rsidRPr="00CB30AA">
        <w:rPr>
          <w:rFonts w:cstheme="minorHAnsi"/>
        </w:rPr>
        <w:br w:type="page"/>
      </w:r>
    </w:p>
    <w:p w14:paraId="35D61A3D" w14:textId="4F0803A7" w:rsidR="005A7B3C" w:rsidRPr="00961FCA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5" w:name="_Toc169977591"/>
      <w:bookmarkStart w:id="6" w:name="_Toc464429016"/>
      <w:bookmarkStart w:id="7" w:name="_Toc467608163"/>
      <w:bookmarkStart w:id="8" w:name="_Toc467623072"/>
      <w:bookmarkStart w:id="9" w:name="_Toc467625747"/>
      <w:bookmarkStart w:id="10" w:name="_Toc467625818"/>
      <w:bookmarkEnd w:id="2"/>
      <w:bookmarkEnd w:id="3"/>
      <w:bookmarkEnd w:id="4"/>
      <w:r w:rsidRPr="00961FCA">
        <w:rPr>
          <w:rFonts w:cstheme="minorBidi"/>
          <w:lang w:val="pt-PT"/>
        </w:rPr>
        <w:lastRenderedPageBreak/>
        <w:t>Lista de Figuras</w:t>
      </w:r>
      <w:bookmarkEnd w:id="5"/>
    </w:p>
    <w:p w14:paraId="4A9F6A5B" w14:textId="262E437F" w:rsidR="00F729B4" w:rsidRPr="00B57D0C" w:rsidRDefault="00F729B4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 w:rsidRPr="00B57D0C">
        <w:rPr>
          <w:rFonts w:cstheme="minorHAnsi"/>
        </w:rPr>
        <w:fldChar w:fldCharType="begin"/>
      </w:r>
      <w:r w:rsidRPr="00B20F17">
        <w:rPr>
          <w:rFonts w:cstheme="minorHAnsi"/>
        </w:rPr>
        <w:instrText xml:space="preserve"> TOC \h \z \c "Figura" </w:instrText>
      </w:r>
      <w:r w:rsidRPr="00B57D0C">
        <w:rPr>
          <w:rFonts w:cstheme="minorHAnsi"/>
        </w:rPr>
        <w:fldChar w:fldCharType="separate"/>
      </w:r>
      <w:hyperlink w:anchor="_Toc169977613" w:history="1">
        <w:r w:rsidRPr="00B20F17">
          <w:rPr>
            <w:rStyle w:val="Hiperligao"/>
            <w:noProof/>
          </w:rPr>
          <w:t>Figura 1 Fase 1 tabela de tarefas</w:t>
        </w:r>
        <w:r w:rsidRPr="00B20F17">
          <w:rPr>
            <w:noProof/>
            <w:webHidden/>
          </w:rPr>
          <w:tab/>
        </w:r>
        <w:r w:rsidRPr="0088679C">
          <w:rPr>
            <w:noProof/>
            <w:webHidden/>
          </w:rPr>
          <w:fldChar w:fldCharType="begin"/>
        </w:r>
        <w:r w:rsidRPr="00B20F17">
          <w:rPr>
            <w:noProof/>
            <w:webHidden/>
          </w:rPr>
          <w:instrText xml:space="preserve"> PAGEREF _Toc169977613 \h </w:instrText>
        </w:r>
        <w:r w:rsidRPr="0088679C">
          <w:rPr>
            <w:noProof/>
            <w:webHidden/>
          </w:rPr>
        </w:r>
        <w:r w:rsidRPr="0088679C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Pr="0088679C">
          <w:rPr>
            <w:noProof/>
            <w:webHidden/>
          </w:rPr>
          <w:fldChar w:fldCharType="end"/>
        </w:r>
      </w:hyperlink>
    </w:p>
    <w:p w14:paraId="60BFFA66" w14:textId="2B24D4B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4" w:history="1">
        <w:r w:rsidR="00F729B4" w:rsidRPr="00CB30AA">
          <w:rPr>
            <w:rStyle w:val="Hiperligao"/>
            <w:noProof/>
          </w:rPr>
          <w:t>Figura 2 Fase 2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="00F729B4" w:rsidRPr="00CB30AA">
          <w:rPr>
            <w:noProof/>
            <w:webHidden/>
          </w:rPr>
          <w:fldChar w:fldCharType="end"/>
        </w:r>
      </w:hyperlink>
    </w:p>
    <w:p w14:paraId="3FF616FD" w14:textId="469ACBD7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5" w:history="1">
        <w:r w:rsidR="00F729B4" w:rsidRPr="00CB30AA">
          <w:rPr>
            <w:rStyle w:val="Hiperligao"/>
            <w:noProof/>
          </w:rPr>
          <w:t>Figura 3 Fase 3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2</w:t>
        </w:r>
        <w:r w:rsidR="00F729B4" w:rsidRPr="00CB30AA">
          <w:rPr>
            <w:noProof/>
            <w:webHidden/>
          </w:rPr>
          <w:fldChar w:fldCharType="end"/>
        </w:r>
      </w:hyperlink>
    </w:p>
    <w:p w14:paraId="5EDCAC05" w14:textId="3A46DDC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6" w:history="1">
        <w:r w:rsidR="00F729B4" w:rsidRPr="00CB30AA">
          <w:rPr>
            <w:rStyle w:val="Hiperligao"/>
            <w:noProof/>
          </w:rPr>
          <w:t>Figura 4 Fase 4 tabela de taref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3</w:t>
        </w:r>
        <w:r w:rsidR="00F729B4" w:rsidRPr="00CB30AA">
          <w:rPr>
            <w:noProof/>
            <w:webHidden/>
          </w:rPr>
          <w:fldChar w:fldCharType="end"/>
        </w:r>
      </w:hyperlink>
    </w:p>
    <w:p w14:paraId="52C019ED" w14:textId="5AF7A98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7" w:history="1">
        <w:r w:rsidR="00F729B4" w:rsidRPr="00CB30AA">
          <w:rPr>
            <w:rStyle w:val="Hiperligao"/>
            <w:noProof/>
          </w:rPr>
          <w:t>Figura 5 Diagrama de gantt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3</w:t>
        </w:r>
        <w:r w:rsidR="00F729B4" w:rsidRPr="00CB30AA">
          <w:rPr>
            <w:noProof/>
            <w:webHidden/>
          </w:rPr>
          <w:fldChar w:fldCharType="end"/>
        </w:r>
      </w:hyperlink>
    </w:p>
    <w:p w14:paraId="2EAF7855" w14:textId="7F6A4ABD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8" w:history="1">
        <w:r w:rsidR="00F729B4" w:rsidRPr="00CB30AA">
          <w:rPr>
            <w:rStyle w:val="Hiperligao"/>
            <w:noProof/>
          </w:rPr>
          <w:t>Figura 6 interface projeto fase 1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5</w:t>
        </w:r>
        <w:r w:rsidR="00F729B4" w:rsidRPr="00CB30AA">
          <w:rPr>
            <w:noProof/>
            <w:webHidden/>
          </w:rPr>
          <w:fldChar w:fldCharType="end"/>
        </w:r>
      </w:hyperlink>
    </w:p>
    <w:p w14:paraId="1CA8298D" w14:textId="4E4A30D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19" w:history="1">
        <w:r w:rsidR="00F729B4" w:rsidRPr="00CB30AA">
          <w:rPr>
            <w:rStyle w:val="Hiperligao"/>
            <w:noProof/>
          </w:rPr>
          <w:t xml:space="preserve">Figura 7 ficheiros </w:t>
        </w:r>
        <w:r w:rsidR="00F729B4" w:rsidRPr="00CB30AA">
          <w:rPr>
            <w:rStyle w:val="Hiperligao"/>
            <w:i/>
            <w:iCs/>
            <w:noProof/>
          </w:rPr>
          <w:t>log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1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6</w:t>
        </w:r>
        <w:r w:rsidR="00F729B4" w:rsidRPr="00CB30AA">
          <w:rPr>
            <w:noProof/>
            <w:webHidden/>
          </w:rPr>
          <w:fldChar w:fldCharType="end"/>
        </w:r>
      </w:hyperlink>
    </w:p>
    <w:p w14:paraId="7A4EC370" w14:textId="4999C8EA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0" w:history="1">
        <w:r w:rsidR="00F729B4" w:rsidRPr="00CB30AA">
          <w:rPr>
            <w:rStyle w:val="Hiperligao"/>
            <w:noProof/>
          </w:rPr>
          <w:t xml:space="preserve">Figura 8 leitura do ficheiro </w:t>
        </w:r>
        <w:r w:rsidR="00F729B4" w:rsidRPr="00CB30AA">
          <w:rPr>
            <w:rStyle w:val="Hiperligao"/>
            <w:i/>
            <w:iCs/>
            <w:noProof/>
          </w:rPr>
          <w:t>log</w:t>
        </w:r>
        <w:r w:rsidR="00F729B4" w:rsidRPr="00CB30AA">
          <w:rPr>
            <w:rStyle w:val="Hiperligao"/>
            <w:noProof/>
          </w:rPr>
          <w:t xml:space="preserve"> diári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6</w:t>
        </w:r>
        <w:r w:rsidR="00F729B4" w:rsidRPr="00CB30AA">
          <w:rPr>
            <w:noProof/>
            <w:webHidden/>
          </w:rPr>
          <w:fldChar w:fldCharType="end"/>
        </w:r>
      </w:hyperlink>
    </w:p>
    <w:p w14:paraId="3AAC88E3" w14:textId="56A8E7E3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1" w:history="1">
        <w:r w:rsidR="00F729B4" w:rsidRPr="00CB30AA">
          <w:rPr>
            <w:rStyle w:val="Hiperligao"/>
            <w:noProof/>
          </w:rPr>
          <w:t>Figura 9 tabela 1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7</w:t>
        </w:r>
        <w:r w:rsidR="00F729B4" w:rsidRPr="00CB30AA">
          <w:rPr>
            <w:noProof/>
            <w:webHidden/>
          </w:rPr>
          <w:fldChar w:fldCharType="end"/>
        </w:r>
      </w:hyperlink>
    </w:p>
    <w:p w14:paraId="080C4735" w14:textId="0B12E448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2" w:history="1">
        <w:r w:rsidR="00F729B4" w:rsidRPr="00CB30AA">
          <w:rPr>
            <w:rStyle w:val="Hiperligao"/>
            <w:noProof/>
          </w:rPr>
          <w:t>Figura 10 tabela 2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2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7</w:t>
        </w:r>
        <w:r w:rsidR="00F729B4" w:rsidRPr="00CB30AA">
          <w:rPr>
            <w:noProof/>
            <w:webHidden/>
          </w:rPr>
          <w:fldChar w:fldCharType="end"/>
        </w:r>
      </w:hyperlink>
    </w:p>
    <w:p w14:paraId="5A146E74" w14:textId="1CB7D9E3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3" w:history="1">
        <w:r w:rsidR="00F729B4" w:rsidRPr="00CB30AA">
          <w:rPr>
            <w:rStyle w:val="Hiperligao"/>
            <w:noProof/>
          </w:rPr>
          <w:t>Figura 11 Interface do projeto Fase 2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3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8</w:t>
        </w:r>
        <w:r w:rsidR="00F729B4" w:rsidRPr="00CB30AA">
          <w:rPr>
            <w:noProof/>
            <w:webHidden/>
          </w:rPr>
          <w:fldChar w:fldCharType="end"/>
        </w:r>
      </w:hyperlink>
    </w:p>
    <w:p w14:paraId="5CDE4CCD" w14:textId="64CDADC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4" w:history="1">
        <w:r w:rsidR="00F729B4" w:rsidRPr="00CB30AA">
          <w:rPr>
            <w:rStyle w:val="Hiperligao"/>
            <w:noProof/>
          </w:rPr>
          <w:t>Figura 12 interface do projeto Fase 3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19</w:t>
        </w:r>
        <w:r w:rsidR="00F729B4" w:rsidRPr="00CB30AA">
          <w:rPr>
            <w:noProof/>
            <w:webHidden/>
          </w:rPr>
          <w:fldChar w:fldCharType="end"/>
        </w:r>
      </w:hyperlink>
    </w:p>
    <w:p w14:paraId="57354D8E" w14:textId="3C98B3A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5" w:history="1">
        <w:r w:rsidR="00F729B4" w:rsidRPr="00CB30AA">
          <w:rPr>
            <w:rStyle w:val="Hiperligao"/>
            <w:noProof/>
          </w:rPr>
          <w:t xml:space="preserve">Figura 13 </w:t>
        </w:r>
        <w:r w:rsidR="00F729B4" w:rsidRPr="00CB30AA">
          <w:rPr>
            <w:rStyle w:val="Hiperligao"/>
            <w:i/>
            <w:iCs/>
            <w:noProof/>
          </w:rPr>
          <w:t>Dropdown</w:t>
        </w:r>
        <w:r w:rsidR="00F729B4" w:rsidRPr="00CB30AA">
          <w:rPr>
            <w:rStyle w:val="Hiperligao"/>
            <w:noProof/>
          </w:rPr>
          <w:t xml:space="preserve"> Config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32ED2ECE" w14:textId="419146BF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6" w:history="1">
        <w:r w:rsidR="00F729B4" w:rsidRPr="00CB30AA">
          <w:rPr>
            <w:rStyle w:val="Hiperligao"/>
            <w:noProof/>
          </w:rPr>
          <w:t>Figura 14 leitura do ficheiro config.ini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50297618" w14:textId="7D53ECD8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7" w:history="1">
        <w:r w:rsidR="00F729B4" w:rsidRPr="00CB30AA">
          <w:rPr>
            <w:rStyle w:val="Hiperligao"/>
            <w:noProof/>
          </w:rPr>
          <w:t xml:space="preserve">Figura 15 interface visual do número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lida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0</w:t>
        </w:r>
        <w:r w:rsidR="00F729B4" w:rsidRPr="00CB30AA">
          <w:rPr>
            <w:noProof/>
            <w:webHidden/>
          </w:rPr>
          <w:fldChar w:fldCharType="end"/>
        </w:r>
      </w:hyperlink>
    </w:p>
    <w:p w14:paraId="61A447B7" w14:textId="17B2040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8" w:history="1">
        <w:r w:rsidR="00F729B4" w:rsidRPr="00CB30AA">
          <w:rPr>
            <w:rStyle w:val="Hiperligao"/>
            <w:noProof/>
          </w:rPr>
          <w:t xml:space="preserve">Figura 16 </w:t>
        </w:r>
        <w:r w:rsidR="00F729B4" w:rsidRPr="00CB30AA">
          <w:rPr>
            <w:rStyle w:val="Hiperligao"/>
            <w:i/>
            <w:iCs/>
            <w:noProof/>
          </w:rPr>
          <w:t>Form info</w:t>
        </w:r>
        <w:r w:rsidR="00F729B4" w:rsidRPr="00CB30AA">
          <w:rPr>
            <w:rStyle w:val="Hiperligao"/>
            <w:noProof/>
          </w:rPr>
          <w:t xml:space="preserve"> ordem Produção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3</w:t>
        </w:r>
        <w:r w:rsidR="00F729B4" w:rsidRPr="00CB30AA">
          <w:rPr>
            <w:noProof/>
            <w:webHidden/>
          </w:rPr>
          <w:fldChar w:fldCharType="end"/>
        </w:r>
      </w:hyperlink>
    </w:p>
    <w:p w14:paraId="76601EE1" w14:textId="6385AC3C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29" w:history="1">
        <w:r w:rsidR="00F729B4" w:rsidRPr="00CB30AA">
          <w:rPr>
            <w:rStyle w:val="Hiperligao"/>
            <w:noProof/>
          </w:rPr>
          <w:t xml:space="preserve">Figura 17 </w:t>
        </w:r>
        <w:r w:rsidR="00F729B4" w:rsidRPr="00CB30AA">
          <w:rPr>
            <w:rStyle w:val="Hiperligao"/>
            <w:i/>
            <w:iCs/>
            <w:noProof/>
          </w:rPr>
          <w:t xml:space="preserve">Dropdown </w:t>
        </w:r>
        <w:r w:rsidR="00F729B4" w:rsidRPr="00CB30AA">
          <w:rPr>
            <w:rStyle w:val="Hiperligao"/>
            <w:noProof/>
          </w:rPr>
          <w:t>Opçõe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2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3</w:t>
        </w:r>
        <w:r w:rsidR="00F729B4" w:rsidRPr="00CB30AA">
          <w:rPr>
            <w:noProof/>
            <w:webHidden/>
          </w:rPr>
          <w:fldChar w:fldCharType="end"/>
        </w:r>
      </w:hyperlink>
    </w:p>
    <w:p w14:paraId="608D910D" w14:textId="1A2D74D5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0" w:history="1">
        <w:r w:rsidR="00F729B4" w:rsidRPr="00CB30AA">
          <w:rPr>
            <w:rStyle w:val="Hiperligao"/>
            <w:noProof/>
          </w:rPr>
          <w:t>Figura 18 Leitura do ficheiro config.ini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4</w:t>
        </w:r>
        <w:r w:rsidR="00F729B4" w:rsidRPr="00CB30AA">
          <w:rPr>
            <w:noProof/>
            <w:webHidden/>
          </w:rPr>
          <w:fldChar w:fldCharType="end"/>
        </w:r>
      </w:hyperlink>
    </w:p>
    <w:p w14:paraId="32028E8B" w14:textId="0B3BC082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1" w:history="1">
        <w:r w:rsidR="00F729B4" w:rsidRPr="00CB30AA">
          <w:rPr>
            <w:rStyle w:val="Hiperligao"/>
            <w:noProof/>
          </w:rPr>
          <w:t>Figura 19 interface de visualização de todas as tabelas da BD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4</w:t>
        </w:r>
        <w:r w:rsidR="00F729B4" w:rsidRPr="00CB30AA">
          <w:rPr>
            <w:noProof/>
            <w:webHidden/>
          </w:rPr>
          <w:fldChar w:fldCharType="end"/>
        </w:r>
      </w:hyperlink>
    </w:p>
    <w:p w14:paraId="272336C6" w14:textId="0E54F899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2" w:history="1">
        <w:r w:rsidR="00F729B4" w:rsidRPr="00CB30AA">
          <w:rPr>
            <w:rStyle w:val="Hiperligao"/>
            <w:noProof/>
          </w:rPr>
          <w:t xml:space="preserve">Figura 20 </w:t>
        </w:r>
        <w:r w:rsidR="00F729B4" w:rsidRPr="00CB30AA">
          <w:rPr>
            <w:rStyle w:val="Hiperligao"/>
            <w:i/>
            <w:iCs/>
            <w:noProof/>
          </w:rPr>
          <w:t>Dropdown</w:t>
        </w:r>
        <w:r w:rsidR="00F729B4" w:rsidRPr="00CB30AA">
          <w:rPr>
            <w:rStyle w:val="Hiperligao"/>
            <w:noProof/>
          </w:rPr>
          <w:t xml:space="preserve"> dinâmico com as tabelas da BD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2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0CF92053" w14:textId="6CD1AFFD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3" w:history="1">
        <w:r w:rsidR="00F729B4" w:rsidRPr="00CB30AA">
          <w:rPr>
            <w:rStyle w:val="Hiperligao"/>
            <w:noProof/>
          </w:rPr>
          <w:t>Figura 21 interface tabela ModelInf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3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4C59D430" w14:textId="435975C5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4" w:history="1">
        <w:r w:rsidR="00F729B4" w:rsidRPr="00CB30AA">
          <w:rPr>
            <w:rStyle w:val="Hiperligao"/>
            <w:noProof/>
          </w:rPr>
          <w:t>Figura 22 interface tabela ReadInf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4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5</w:t>
        </w:r>
        <w:r w:rsidR="00F729B4" w:rsidRPr="00CB30AA">
          <w:rPr>
            <w:noProof/>
            <w:webHidden/>
          </w:rPr>
          <w:fldChar w:fldCharType="end"/>
        </w:r>
      </w:hyperlink>
    </w:p>
    <w:p w14:paraId="2D2E0C95" w14:textId="5A07DFF4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5" w:history="1">
        <w:r w:rsidR="00F729B4" w:rsidRPr="00CB30AA">
          <w:rPr>
            <w:rStyle w:val="Hiperligao"/>
            <w:noProof/>
          </w:rPr>
          <w:t>Figura 23 Teste de preenchimento dos dados de Produçã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5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6</w:t>
        </w:r>
        <w:r w:rsidR="00F729B4" w:rsidRPr="00CB30AA">
          <w:rPr>
            <w:noProof/>
            <w:webHidden/>
          </w:rPr>
          <w:fldChar w:fldCharType="end"/>
        </w:r>
      </w:hyperlink>
    </w:p>
    <w:p w14:paraId="5AA56D1F" w14:textId="7B27883A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6" w:history="1">
        <w:r w:rsidR="00F729B4" w:rsidRPr="00CB30AA">
          <w:rPr>
            <w:rStyle w:val="Hiperligao"/>
            <w:noProof/>
          </w:rPr>
          <w:t xml:space="preserve">Figura 24 </w:t>
        </w:r>
        <w:r w:rsidR="00F729B4" w:rsidRPr="00CB30AA">
          <w:rPr>
            <w:rStyle w:val="Hiperligao"/>
            <w:i/>
            <w:iCs/>
            <w:noProof/>
          </w:rPr>
          <w:t>Form</w:t>
        </w:r>
        <w:r w:rsidR="00F729B4" w:rsidRPr="00CB30AA">
          <w:rPr>
            <w:rStyle w:val="Hiperligao"/>
            <w:noProof/>
          </w:rPr>
          <w:t xml:space="preserve"> de aviso para verificação dos dados inserido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6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6</w:t>
        </w:r>
        <w:r w:rsidR="00F729B4" w:rsidRPr="00CB30AA">
          <w:rPr>
            <w:noProof/>
            <w:webHidden/>
          </w:rPr>
          <w:fldChar w:fldCharType="end"/>
        </w:r>
      </w:hyperlink>
    </w:p>
    <w:p w14:paraId="1758128F" w14:textId="36A20B3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7" w:history="1">
        <w:r w:rsidR="00F729B4" w:rsidRPr="00CB30AA">
          <w:rPr>
            <w:rStyle w:val="Hiperligao"/>
            <w:noProof/>
          </w:rPr>
          <w:t xml:space="preserve">Figura 25 Teste de leitura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7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7</w:t>
        </w:r>
        <w:r w:rsidR="00F729B4" w:rsidRPr="00CB30AA">
          <w:rPr>
            <w:noProof/>
            <w:webHidden/>
          </w:rPr>
          <w:fldChar w:fldCharType="end"/>
        </w:r>
      </w:hyperlink>
    </w:p>
    <w:p w14:paraId="28CCB8B0" w14:textId="0193FC7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8" w:history="1">
        <w:r w:rsidR="00F729B4" w:rsidRPr="00CB30AA">
          <w:rPr>
            <w:rStyle w:val="Hiperligao"/>
            <w:noProof/>
          </w:rPr>
          <w:t xml:space="preserve">Figura 26 Inserção manual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8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8</w:t>
        </w:r>
        <w:r w:rsidR="00F729B4" w:rsidRPr="00CB30AA">
          <w:rPr>
            <w:noProof/>
            <w:webHidden/>
          </w:rPr>
          <w:fldChar w:fldCharType="end"/>
        </w:r>
      </w:hyperlink>
    </w:p>
    <w:p w14:paraId="50D60F61" w14:textId="0328F92E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39" w:history="1">
        <w:r w:rsidR="00F729B4" w:rsidRPr="00CB30AA">
          <w:rPr>
            <w:rStyle w:val="Hiperligao"/>
            <w:noProof/>
          </w:rPr>
          <w:t xml:space="preserve">Figura 27 Pesquisa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39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8</w:t>
        </w:r>
        <w:r w:rsidR="00F729B4" w:rsidRPr="00CB30AA">
          <w:rPr>
            <w:noProof/>
            <w:webHidden/>
          </w:rPr>
          <w:fldChar w:fldCharType="end"/>
        </w:r>
      </w:hyperlink>
    </w:p>
    <w:p w14:paraId="3F18D51B" w14:textId="04C1BD80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0" w:history="1">
        <w:r w:rsidR="00F729B4" w:rsidRPr="00CB30AA">
          <w:rPr>
            <w:rStyle w:val="Hiperligao"/>
            <w:noProof/>
          </w:rPr>
          <w:t xml:space="preserve">Figura 28 Eliminação de </w:t>
        </w:r>
        <w:r w:rsidR="00F729B4" w:rsidRPr="00CB30AA">
          <w:rPr>
            <w:rStyle w:val="Hiperligao"/>
            <w:i/>
            <w:iCs/>
            <w:noProof/>
          </w:rPr>
          <w:t>tags</w:t>
        </w:r>
        <w:r w:rsidR="00F729B4" w:rsidRPr="00CB30AA">
          <w:rPr>
            <w:rStyle w:val="Hiperligao"/>
            <w:noProof/>
          </w:rPr>
          <w:t xml:space="preserve"> Fase 4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40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29</w:t>
        </w:r>
        <w:r w:rsidR="00F729B4" w:rsidRPr="00CB30AA">
          <w:rPr>
            <w:noProof/>
            <w:webHidden/>
          </w:rPr>
          <w:fldChar w:fldCharType="end"/>
        </w:r>
      </w:hyperlink>
    </w:p>
    <w:p w14:paraId="36B4309F" w14:textId="01914F09" w:rsidR="00F729B4" w:rsidRPr="00CB30AA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977641" w:history="1">
        <w:r w:rsidR="00F729B4" w:rsidRPr="00CB30AA">
          <w:rPr>
            <w:rStyle w:val="Hiperligao"/>
            <w:noProof/>
          </w:rPr>
          <w:t xml:space="preserve">Figura 29 </w:t>
        </w:r>
        <w:r w:rsidR="00F729B4" w:rsidRPr="00CB30AA">
          <w:rPr>
            <w:rStyle w:val="Hiperligao"/>
            <w:i/>
            <w:iCs/>
            <w:noProof/>
          </w:rPr>
          <w:t>Pophup</w:t>
        </w:r>
        <w:r w:rsidR="00F729B4" w:rsidRPr="00CB30AA">
          <w:rPr>
            <w:rStyle w:val="Hiperligao"/>
            <w:noProof/>
          </w:rPr>
          <w:t xml:space="preserve"> de aviso de número de produção atingido com sucesso</w:t>
        </w:r>
        <w:r w:rsidR="00F729B4" w:rsidRPr="00CB30AA">
          <w:rPr>
            <w:noProof/>
            <w:webHidden/>
          </w:rPr>
          <w:tab/>
        </w:r>
        <w:r w:rsidR="00F729B4" w:rsidRPr="00CB30AA">
          <w:rPr>
            <w:noProof/>
            <w:webHidden/>
          </w:rPr>
          <w:fldChar w:fldCharType="begin"/>
        </w:r>
        <w:r w:rsidR="00F729B4" w:rsidRPr="00B20F17">
          <w:rPr>
            <w:noProof/>
            <w:webHidden/>
          </w:rPr>
          <w:instrText xml:space="preserve"> PAGEREF _Toc169977641 \h </w:instrText>
        </w:r>
        <w:r w:rsidR="00F729B4" w:rsidRPr="00CB30AA">
          <w:rPr>
            <w:noProof/>
            <w:webHidden/>
          </w:rPr>
        </w:r>
        <w:r w:rsidR="00F729B4" w:rsidRPr="00CB30AA">
          <w:rPr>
            <w:noProof/>
            <w:webHidden/>
          </w:rPr>
          <w:fldChar w:fldCharType="separate"/>
        </w:r>
        <w:r w:rsidR="00961FCA">
          <w:rPr>
            <w:noProof/>
            <w:webHidden/>
          </w:rPr>
          <w:t>30</w:t>
        </w:r>
        <w:r w:rsidR="00F729B4" w:rsidRPr="00CB30AA">
          <w:rPr>
            <w:noProof/>
            <w:webHidden/>
          </w:rPr>
          <w:fldChar w:fldCharType="end"/>
        </w:r>
      </w:hyperlink>
    </w:p>
    <w:p w14:paraId="10057858" w14:textId="39BA0600" w:rsidR="005A7B3C" w:rsidRPr="00B20F17" w:rsidRDefault="00F729B4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 w:rsidRPr="00B57D0C">
        <w:rPr>
          <w:rFonts w:cstheme="minorHAnsi"/>
        </w:rPr>
        <w:fldChar w:fldCharType="end"/>
      </w:r>
    </w:p>
    <w:p w14:paraId="3CE682F0" w14:textId="77777777" w:rsidR="005A7B3C" w:rsidRPr="00CB30AA" w:rsidRDefault="005A7B3C" w:rsidP="009E5B76">
      <w:pPr>
        <w:rPr>
          <w:rFonts w:cstheme="minorHAnsi"/>
        </w:rPr>
      </w:pPr>
    </w:p>
    <w:p w14:paraId="723A0927" w14:textId="77777777" w:rsidR="005A7B3C" w:rsidRPr="00CB30AA" w:rsidRDefault="005A7B3C" w:rsidP="009E5B76">
      <w:pPr>
        <w:rPr>
          <w:rFonts w:cstheme="minorHAnsi"/>
        </w:rPr>
      </w:pPr>
    </w:p>
    <w:p w14:paraId="377E0073" w14:textId="77777777" w:rsidR="005A7B3C" w:rsidRPr="00CB30AA" w:rsidRDefault="005A7B3C" w:rsidP="009E5B76">
      <w:pPr>
        <w:rPr>
          <w:rFonts w:cstheme="minorHAnsi"/>
        </w:rPr>
      </w:pPr>
    </w:p>
    <w:p w14:paraId="77E4092D" w14:textId="77777777" w:rsidR="005A7B3C" w:rsidRPr="00961FCA" w:rsidRDefault="005A7B3C" w:rsidP="009E5B76">
      <w:pPr>
        <w:rPr>
          <w:rFonts w:cstheme="minorHAnsi"/>
        </w:rPr>
      </w:pPr>
    </w:p>
    <w:p w14:paraId="0240F58B" w14:textId="77777777" w:rsidR="005A7B3C" w:rsidRPr="00B20F17" w:rsidRDefault="005A7B3C" w:rsidP="009E5B76">
      <w:pPr>
        <w:rPr>
          <w:rFonts w:cstheme="minorHAnsi"/>
        </w:rPr>
      </w:pPr>
    </w:p>
    <w:p w14:paraId="11188215" w14:textId="77777777" w:rsidR="005A7B3C" w:rsidRPr="00B20F17" w:rsidRDefault="005A7B3C" w:rsidP="009E5B76">
      <w:pPr>
        <w:rPr>
          <w:rFonts w:cstheme="minorHAnsi"/>
        </w:rPr>
      </w:pPr>
    </w:p>
    <w:p w14:paraId="1C2E2048" w14:textId="1AFB6122" w:rsidR="00AD6976" w:rsidRPr="00B20F17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11" w:name="_Toc464429017"/>
      <w:bookmarkEnd w:id="6"/>
      <w:bookmarkEnd w:id="7"/>
      <w:bookmarkEnd w:id="8"/>
      <w:bookmarkEnd w:id="9"/>
      <w:bookmarkEnd w:id="10"/>
      <w:r w:rsidRPr="00B20F17">
        <w:rPr>
          <w:rFonts w:cstheme="minorHAnsi"/>
        </w:rPr>
        <w:br w:type="page"/>
      </w:r>
    </w:p>
    <w:p w14:paraId="214233FC" w14:textId="46ADFF76" w:rsidR="00183881" w:rsidRPr="00B20F17" w:rsidRDefault="1D4EE7B5" w:rsidP="00D65D90">
      <w:pPr>
        <w:pStyle w:val="Heading0"/>
        <w:rPr>
          <w:rFonts w:cstheme="minorBidi"/>
          <w:lang w:val="pt-PT"/>
        </w:rPr>
      </w:pPr>
      <w:bookmarkStart w:id="12" w:name="_Toc169977592"/>
      <w:r w:rsidRPr="00B20F17">
        <w:rPr>
          <w:rFonts w:cstheme="minorBidi"/>
          <w:lang w:val="pt-PT"/>
        </w:rPr>
        <w:lastRenderedPageBreak/>
        <w:t>L</w:t>
      </w:r>
      <w:r w:rsidR="1ACAC2F9" w:rsidRPr="00B20F17">
        <w:rPr>
          <w:rFonts w:cstheme="minorBidi"/>
          <w:lang w:val="pt-PT"/>
        </w:rPr>
        <w:t>ist</w:t>
      </w:r>
      <w:bookmarkEnd w:id="11"/>
      <w:r w:rsidRPr="00B20F17">
        <w:rPr>
          <w:rFonts w:cstheme="minorBidi"/>
          <w:lang w:val="pt-PT"/>
        </w:rPr>
        <w:t xml:space="preserve">a de </w:t>
      </w:r>
      <w:r w:rsidR="024535EC" w:rsidRPr="00B20F17">
        <w:rPr>
          <w:rFonts w:cstheme="minorBidi"/>
          <w:lang w:val="pt-PT"/>
        </w:rPr>
        <w:t>A</w:t>
      </w:r>
      <w:r w:rsidRPr="00B20F17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B20F17" w:rsidRDefault="00E81A9A" w:rsidP="009E5B76">
      <w:pPr>
        <w:rPr>
          <w:rFonts w:cstheme="minorHAnsi"/>
          <w:highlight w:val="yellow"/>
        </w:rPr>
      </w:pPr>
    </w:p>
    <w:p w14:paraId="5FA09731" w14:textId="77777777" w:rsidR="00CB30AA" w:rsidRPr="0088679C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val="en-US" w:eastAsia="pt-PT"/>
        </w:rPr>
      </w:pPr>
      <w:r w:rsidRPr="0088679C">
        <w:rPr>
          <w:rStyle w:val="Forte"/>
          <w:rFonts w:cstheme="minorHAnsi"/>
          <w:lang w:val="en-US"/>
        </w:rPr>
        <w:t>CRUD</w:t>
      </w:r>
      <w:r w:rsidRPr="0088679C">
        <w:rPr>
          <w:rStyle w:val="Forte"/>
          <w:rFonts w:cstheme="minorHAnsi"/>
          <w:b w:val="0"/>
          <w:bCs w:val="0"/>
          <w:lang w:val="en-US"/>
        </w:rPr>
        <w:t xml:space="preserve"> (</w:t>
      </w:r>
      <w:r w:rsidRPr="0088679C">
        <w:rPr>
          <w:rStyle w:val="Forte"/>
          <w:rFonts w:cstheme="minorHAnsi"/>
          <w:b w:val="0"/>
          <w:bCs w:val="0"/>
          <w:i/>
          <w:iCs/>
          <w:lang w:val="en-US"/>
        </w:rPr>
        <w:t>Create, Read, Update, Delete</w:t>
      </w:r>
      <w:r w:rsidRPr="0088679C">
        <w:rPr>
          <w:rStyle w:val="Forte"/>
          <w:rFonts w:cstheme="minorHAnsi"/>
          <w:b w:val="0"/>
          <w:bCs w:val="0"/>
          <w:lang w:val="en-US"/>
        </w:rPr>
        <w:t>)</w:t>
      </w:r>
    </w:p>
    <w:p w14:paraId="2ED51F39" w14:textId="77777777" w:rsid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EPC</w:t>
      </w:r>
      <w:r w:rsidRPr="00CB30AA">
        <w:rPr>
          <w:rFonts w:cstheme="minorHAnsi"/>
        </w:rPr>
        <w:t xml:space="preserve"> (</w:t>
      </w:r>
      <w:proofErr w:type="spellStart"/>
      <w:r w:rsidRPr="00CB30AA">
        <w:rPr>
          <w:rFonts w:cstheme="minorHAnsi"/>
          <w:i/>
          <w:iCs/>
        </w:rPr>
        <w:t>Electronic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Product</w:t>
      </w:r>
      <w:proofErr w:type="spellEnd"/>
      <w:r w:rsidRPr="00CB30AA">
        <w:rPr>
          <w:rFonts w:cstheme="minorHAnsi"/>
          <w:i/>
          <w:iCs/>
        </w:rPr>
        <w:t xml:space="preserve"> Code</w:t>
      </w:r>
      <w:r w:rsidRPr="00CB30AA">
        <w:rPr>
          <w:rFonts w:cstheme="minorHAnsi"/>
        </w:rPr>
        <w:t>)</w:t>
      </w:r>
    </w:p>
    <w:p w14:paraId="411BA12D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>
        <w:rPr>
          <w:rFonts w:cstheme="minorHAnsi"/>
          <w:b/>
          <w:bCs/>
        </w:rPr>
        <w:t>ERP</w:t>
      </w:r>
      <w:r w:rsidRPr="0088679C">
        <w:rPr>
          <w:rFonts w:cstheme="minorHAnsi"/>
        </w:rPr>
        <w:t xml:space="preserve"> (</w:t>
      </w:r>
      <w:proofErr w:type="spellStart"/>
      <w:r w:rsidRPr="0088679C">
        <w:rPr>
          <w:rFonts w:cstheme="minorHAnsi"/>
          <w:i/>
          <w:iCs/>
        </w:rPr>
        <w:t>Enterprise</w:t>
      </w:r>
      <w:proofErr w:type="spellEnd"/>
      <w:r w:rsidRPr="0088679C">
        <w:rPr>
          <w:rFonts w:cstheme="minorHAnsi"/>
          <w:i/>
          <w:iCs/>
        </w:rPr>
        <w:t xml:space="preserve"> </w:t>
      </w:r>
      <w:proofErr w:type="spellStart"/>
      <w:r w:rsidRPr="0088679C">
        <w:rPr>
          <w:rFonts w:cstheme="minorHAnsi"/>
          <w:i/>
          <w:iCs/>
        </w:rPr>
        <w:t>Resource</w:t>
      </w:r>
      <w:proofErr w:type="spellEnd"/>
      <w:r w:rsidRPr="0088679C">
        <w:rPr>
          <w:rFonts w:cstheme="minorHAnsi"/>
          <w:i/>
          <w:iCs/>
        </w:rPr>
        <w:t xml:space="preserve"> </w:t>
      </w:r>
      <w:proofErr w:type="spellStart"/>
      <w:r w:rsidRPr="0088679C">
        <w:rPr>
          <w:rFonts w:cstheme="minorHAnsi"/>
          <w:i/>
          <w:iCs/>
        </w:rPr>
        <w:t>Planning</w:t>
      </w:r>
      <w:proofErr w:type="spellEnd"/>
      <w:r w:rsidRPr="0088679C">
        <w:rPr>
          <w:rFonts w:cstheme="minorHAnsi"/>
        </w:rPr>
        <w:t>)</w:t>
      </w:r>
    </w:p>
    <w:p w14:paraId="5C03228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>IDE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Integrated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Development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Environment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>)</w:t>
      </w:r>
    </w:p>
    <w:p w14:paraId="7F504D1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IP</w:t>
      </w:r>
      <w:r w:rsidRPr="00CB30AA">
        <w:rPr>
          <w:rFonts w:cstheme="minorHAnsi"/>
        </w:rPr>
        <w:t xml:space="preserve"> (</w:t>
      </w:r>
      <w:r w:rsidRPr="00CB30AA">
        <w:rPr>
          <w:rFonts w:cstheme="minorHAnsi"/>
          <w:i/>
          <w:iCs/>
        </w:rPr>
        <w:t xml:space="preserve">Internet </w:t>
      </w:r>
      <w:proofErr w:type="spellStart"/>
      <w:r w:rsidRPr="00CB30AA">
        <w:rPr>
          <w:rFonts w:cstheme="minorHAnsi"/>
          <w:i/>
          <w:iCs/>
        </w:rPr>
        <w:t>Protocol</w:t>
      </w:r>
      <w:proofErr w:type="spellEnd"/>
      <w:r w:rsidRPr="00CB30AA">
        <w:rPr>
          <w:rFonts w:cstheme="minorHAnsi"/>
        </w:rPr>
        <w:t>)</w:t>
      </w:r>
    </w:p>
    <w:p w14:paraId="46AA4019" w14:textId="77777777" w:rsid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</w:pPr>
      <w:r w:rsidRPr="00CB30AA">
        <w:rPr>
          <w:b/>
          <w:bCs/>
        </w:rPr>
        <w:t>NFC</w:t>
      </w:r>
      <w:r w:rsidRPr="00CB30AA">
        <w:t xml:space="preserve"> (</w:t>
      </w:r>
      <w:proofErr w:type="spellStart"/>
      <w:r w:rsidRPr="00CB30AA">
        <w:rPr>
          <w:i/>
          <w:iCs/>
        </w:rPr>
        <w:t>Near</w:t>
      </w:r>
      <w:proofErr w:type="spellEnd"/>
      <w:r w:rsidRPr="00CB30AA">
        <w:rPr>
          <w:i/>
          <w:iCs/>
        </w:rPr>
        <w:t xml:space="preserve"> Field </w:t>
      </w:r>
      <w:proofErr w:type="spellStart"/>
      <w:r w:rsidRPr="00CB30AA">
        <w:rPr>
          <w:i/>
          <w:iCs/>
        </w:rPr>
        <w:t>Communication</w:t>
      </w:r>
      <w:proofErr w:type="spellEnd"/>
      <w:r w:rsidRPr="00CB30AA">
        <w:t>)</w:t>
      </w:r>
    </w:p>
    <w:p w14:paraId="0C69E9B5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>
        <w:rPr>
          <w:b/>
          <w:bCs/>
        </w:rPr>
        <w:t>QR Code (</w:t>
      </w:r>
      <w:proofErr w:type="spellStart"/>
      <w:r w:rsidRPr="0088679C">
        <w:rPr>
          <w:b/>
          <w:bCs/>
          <w:i/>
          <w:iCs/>
        </w:rPr>
        <w:t>Quick</w:t>
      </w:r>
      <w:proofErr w:type="spellEnd"/>
      <w:r w:rsidRPr="0088679C">
        <w:rPr>
          <w:b/>
          <w:bCs/>
          <w:i/>
          <w:iCs/>
        </w:rPr>
        <w:t xml:space="preserve"> Response Code</w:t>
      </w:r>
      <w:r>
        <w:rPr>
          <w:b/>
          <w:bCs/>
        </w:rPr>
        <w:t>)</w:t>
      </w:r>
    </w:p>
    <w:p w14:paraId="56378A70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>RFID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r w:rsidRPr="00CB30AA">
        <w:rPr>
          <w:rStyle w:val="Forte"/>
          <w:rFonts w:cstheme="minorHAnsi"/>
          <w:b w:val="0"/>
          <w:bCs w:val="0"/>
          <w:i/>
          <w:iCs/>
        </w:rPr>
        <w:t>Radio-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Frequency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Identification</w:t>
      </w:r>
      <w:proofErr w:type="spellEnd"/>
      <w:r w:rsidRPr="00CB30AA">
        <w:rPr>
          <w:rStyle w:val="Forte"/>
          <w:rFonts w:cstheme="minorHAnsi"/>
          <w:b w:val="0"/>
          <w:bCs w:val="0"/>
        </w:rPr>
        <w:t>)</w:t>
      </w:r>
    </w:p>
    <w:p w14:paraId="2BC6C1AE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rFonts w:cstheme="minorHAnsi"/>
          <w:b/>
          <w:bCs/>
        </w:rPr>
        <w:t>RSSI</w:t>
      </w:r>
      <w:r w:rsidRPr="00CB30AA">
        <w:rPr>
          <w:rFonts w:cstheme="minorHAnsi"/>
        </w:rPr>
        <w:t xml:space="preserve"> (</w:t>
      </w:r>
      <w:proofErr w:type="spellStart"/>
      <w:r w:rsidRPr="00CB30AA">
        <w:rPr>
          <w:rFonts w:cstheme="minorHAnsi"/>
          <w:i/>
          <w:iCs/>
        </w:rPr>
        <w:t>Received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Signal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Strength</w:t>
      </w:r>
      <w:proofErr w:type="spellEnd"/>
      <w:r w:rsidRPr="00CB30AA">
        <w:rPr>
          <w:rFonts w:cstheme="minorHAnsi"/>
          <w:i/>
          <w:iCs/>
        </w:rPr>
        <w:t xml:space="preserve"> </w:t>
      </w:r>
      <w:proofErr w:type="spellStart"/>
      <w:r w:rsidRPr="00CB30AA">
        <w:rPr>
          <w:rFonts w:cstheme="minorHAnsi"/>
          <w:i/>
          <w:iCs/>
        </w:rPr>
        <w:t>Indicator</w:t>
      </w:r>
      <w:proofErr w:type="spellEnd"/>
      <w:r w:rsidRPr="00CB30AA">
        <w:rPr>
          <w:rFonts w:cstheme="minorHAnsi"/>
        </w:rPr>
        <w:t>)</w:t>
      </w:r>
    </w:p>
    <w:p w14:paraId="030105A2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CB30AA">
        <w:rPr>
          <w:rStyle w:val="Forte"/>
          <w:rFonts w:cstheme="minorHAnsi"/>
        </w:rPr>
        <w:t xml:space="preserve">SQL </w:t>
      </w:r>
      <w:r w:rsidRPr="00CB30AA">
        <w:rPr>
          <w:rStyle w:val="Forte"/>
          <w:rFonts w:cstheme="minorHAnsi"/>
          <w:b w:val="0"/>
          <w:bCs w:val="0"/>
        </w:rPr>
        <w:t>(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Structured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Query</w:t>
      </w:r>
      <w:proofErr w:type="spellEnd"/>
      <w:r w:rsidRPr="00CB30AA">
        <w:rPr>
          <w:rStyle w:val="Forte"/>
          <w:rFonts w:cstheme="minorHAnsi"/>
          <w:b w:val="0"/>
          <w:bCs w:val="0"/>
          <w:i/>
          <w:iCs/>
        </w:rPr>
        <w:t xml:space="preserve"> </w:t>
      </w:r>
      <w:proofErr w:type="spellStart"/>
      <w:r w:rsidRPr="00CB30AA">
        <w:rPr>
          <w:rStyle w:val="Forte"/>
          <w:rFonts w:cstheme="minorHAnsi"/>
          <w:b w:val="0"/>
          <w:bCs w:val="0"/>
          <w:i/>
          <w:iCs/>
        </w:rPr>
        <w:t>Language</w:t>
      </w:r>
      <w:proofErr w:type="spellEnd"/>
      <w:r w:rsidRPr="00CB30AA">
        <w:rPr>
          <w:rStyle w:val="Forte"/>
          <w:rFonts w:cstheme="minorHAnsi"/>
          <w:b w:val="0"/>
          <w:bCs w:val="0"/>
        </w:rPr>
        <w:t>)</w:t>
      </w:r>
    </w:p>
    <w:p w14:paraId="5941CE06" w14:textId="77777777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  <w:b/>
          <w:bCs/>
        </w:rPr>
      </w:pPr>
      <w:r w:rsidRPr="00CB30AA">
        <w:rPr>
          <w:rStyle w:val="Forte"/>
          <w:rFonts w:cstheme="minorHAnsi"/>
        </w:rPr>
        <w:t>SSMS</w:t>
      </w:r>
      <w:r w:rsidRPr="00CB30AA">
        <w:rPr>
          <w:rStyle w:val="Forte"/>
          <w:rFonts w:cstheme="minorHAnsi"/>
          <w:b w:val="0"/>
          <w:bCs w:val="0"/>
        </w:rPr>
        <w:t xml:space="preserve"> (</w:t>
      </w:r>
      <w:r w:rsidRPr="00CB30AA">
        <w:rPr>
          <w:rStyle w:val="Forte"/>
          <w:rFonts w:cstheme="minorHAnsi"/>
          <w:b w:val="0"/>
          <w:bCs w:val="0"/>
          <w:i/>
          <w:iCs/>
        </w:rPr>
        <w:t>SQL Server Management Studio</w:t>
      </w:r>
      <w:r w:rsidRPr="00CB30AA">
        <w:rPr>
          <w:rStyle w:val="Forte"/>
          <w:rFonts w:cstheme="minorHAnsi"/>
          <w:b w:val="0"/>
          <w:bCs w:val="0"/>
        </w:rPr>
        <w:t>)</w:t>
      </w:r>
    </w:p>
    <w:p w14:paraId="4C89A289" w14:textId="572D30E5" w:rsidR="00CB30AA" w:rsidRPr="00CB30AA" w:rsidRDefault="00CB30AA" w:rsidP="001A6995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CB30AA">
        <w:rPr>
          <w:b/>
          <w:bCs/>
        </w:rPr>
        <w:t xml:space="preserve">TCP </w:t>
      </w:r>
      <w:r w:rsidRPr="00CB30AA">
        <w:rPr>
          <w:rFonts w:cstheme="minorHAnsi"/>
        </w:rPr>
        <w:t>(</w:t>
      </w:r>
      <w:proofErr w:type="spellStart"/>
      <w:r w:rsidRPr="00CB30AA">
        <w:rPr>
          <w:rFonts w:cstheme="minorHAnsi"/>
          <w:i/>
          <w:iCs/>
          <w:shd w:val="clear" w:color="auto" w:fill="FFFFFF"/>
        </w:rPr>
        <w:t>Transmission</w:t>
      </w:r>
      <w:proofErr w:type="spellEnd"/>
      <w:r w:rsidRPr="00CB30AA">
        <w:rPr>
          <w:rFonts w:cstheme="minorHAnsi"/>
          <w:i/>
          <w:iCs/>
          <w:shd w:val="clear" w:color="auto" w:fill="FFFFFF"/>
        </w:rPr>
        <w:t xml:space="preserve"> Control </w:t>
      </w:r>
      <w:proofErr w:type="spellStart"/>
      <w:r w:rsidRPr="00CB30AA">
        <w:rPr>
          <w:rFonts w:cstheme="minorHAnsi"/>
          <w:i/>
          <w:iCs/>
          <w:shd w:val="clear" w:color="auto" w:fill="FFFFFF"/>
        </w:rPr>
        <w:t>Protocol</w:t>
      </w:r>
      <w:proofErr w:type="spellEnd"/>
      <w:r w:rsidRPr="00CB30AA">
        <w:rPr>
          <w:rFonts w:cstheme="minorHAnsi"/>
          <w:shd w:val="clear" w:color="auto" w:fill="FFFFFF"/>
        </w:rPr>
        <w:t>)</w:t>
      </w:r>
    </w:p>
    <w:p w14:paraId="59161C0B" w14:textId="2264F4A0" w:rsidR="00E02AA9" w:rsidRPr="00CB30AA" w:rsidRDefault="00E02AA9" w:rsidP="009E5B76">
      <w:pPr>
        <w:rPr>
          <w:rFonts w:cstheme="minorHAnsi"/>
        </w:rPr>
      </w:pPr>
    </w:p>
    <w:p w14:paraId="16097438" w14:textId="77777777" w:rsidR="00E02AA9" w:rsidRPr="00CB30AA" w:rsidRDefault="00E02AA9" w:rsidP="009E5B76">
      <w:pPr>
        <w:rPr>
          <w:rFonts w:cstheme="minorHAnsi"/>
        </w:rPr>
      </w:pPr>
    </w:p>
    <w:p w14:paraId="66C4AE70" w14:textId="77777777" w:rsidR="00E02AA9" w:rsidRPr="00B20F17" w:rsidRDefault="00E02AA9" w:rsidP="009E5B76">
      <w:pPr>
        <w:rPr>
          <w:rFonts w:cstheme="minorHAnsi"/>
        </w:rPr>
        <w:sectPr w:rsidR="00E02AA9" w:rsidRPr="00B20F17" w:rsidSect="005060A0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Pr="00CB30AA" w:rsidRDefault="1D4EE7B5" w:rsidP="00D65D90">
      <w:pPr>
        <w:pStyle w:val="Ttulo1"/>
        <w:spacing w:line="360" w:lineRule="auto"/>
        <w:rPr>
          <w:lang w:val="pt-PT"/>
        </w:rPr>
      </w:pPr>
      <w:bookmarkStart w:id="13" w:name="_Toc169977593"/>
      <w:r w:rsidRPr="00CB30AA">
        <w:rPr>
          <w:lang w:val="pt-PT"/>
        </w:rPr>
        <w:lastRenderedPageBreak/>
        <w:t>Introdução</w:t>
      </w:r>
      <w:bookmarkEnd w:id="13"/>
    </w:p>
    <w:p w14:paraId="6CC9B662" w14:textId="37FE9459" w:rsidR="009F7223" w:rsidRPr="00B20F17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 w:rsidRPr="00CB30AA">
        <w:t xml:space="preserve">14/02 </w:t>
      </w:r>
      <w:r w:rsidRPr="00CB30AA">
        <w:rPr>
          <w:rFonts w:eastAsia="Times New Roman" w:cstheme="minorHAnsi"/>
          <w:szCs w:val="24"/>
          <w:lang w:eastAsia="pt-PT"/>
        </w:rPr>
        <w:t xml:space="preserve">a </w:t>
      </w:r>
      <w:r w:rsidRPr="00CB30AA">
        <w:t>04 /06 totalizando cerca de 600 horas de trabalho pr</w:t>
      </w:r>
      <w:r w:rsidR="00CB30AA">
        <w:t>á</w:t>
      </w:r>
      <w:r w:rsidRPr="00CB30AA">
        <w:t xml:space="preserve">tico em ambiente corporativo, </w:t>
      </w:r>
      <w:r w:rsidRPr="00CB30AA">
        <w:rPr>
          <w:rFonts w:eastAsia="Times New Roman" w:cstheme="minorHAnsi"/>
          <w:szCs w:val="24"/>
          <w:lang w:eastAsia="pt-PT"/>
        </w:rPr>
        <w:t xml:space="preserve">foi abordada uma necessidade crucial, a </w:t>
      </w:r>
      <w:proofErr w:type="spellStart"/>
      <w:r w:rsidRPr="00CB30AA">
        <w:rPr>
          <w:rFonts w:eastAsia="Times New Roman" w:cstheme="minorHAnsi"/>
          <w:szCs w:val="24"/>
          <w:lang w:eastAsia="pt-PT"/>
        </w:rPr>
        <w:t>aprimoração</w:t>
      </w:r>
      <w:proofErr w:type="spellEnd"/>
      <w:r w:rsidRPr="00CB30AA">
        <w:rPr>
          <w:rFonts w:eastAsia="Times New Roman" w:cstheme="minorHAnsi"/>
          <w:szCs w:val="24"/>
          <w:lang w:eastAsia="pt-PT"/>
        </w:rPr>
        <w:t xml:space="preserve"> </w:t>
      </w:r>
      <w:r w:rsidR="000D3A3B" w:rsidRPr="00CB30AA">
        <w:rPr>
          <w:rFonts w:eastAsia="Times New Roman" w:cstheme="minorHAnsi"/>
          <w:szCs w:val="24"/>
          <w:lang w:eastAsia="pt-PT"/>
        </w:rPr>
        <w:t>do sistema</w:t>
      </w:r>
      <w:r w:rsidRPr="00CB30AA">
        <w:rPr>
          <w:rFonts w:eastAsia="Times New Roman" w:cstheme="minorHAnsi"/>
          <w:szCs w:val="24"/>
          <w:lang w:eastAsia="pt-PT"/>
        </w:rPr>
        <w:t xml:space="preserve"> de </w:t>
      </w:r>
      <w:r w:rsidR="00CB30AA" w:rsidRPr="00B20F17">
        <w:rPr>
          <w:rFonts w:eastAsia="Times New Roman" w:cstheme="minorHAnsi"/>
          <w:szCs w:val="24"/>
          <w:lang w:eastAsia="pt-PT"/>
        </w:rPr>
        <w:t>registo</w:t>
      </w:r>
      <w:r w:rsidRPr="00B20F17">
        <w:rPr>
          <w:rFonts w:eastAsia="Times New Roman" w:cstheme="minorHAnsi"/>
          <w:szCs w:val="24"/>
          <w:lang w:eastAsia="pt-PT"/>
        </w:rPr>
        <w:t xml:space="preserve">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35C1BF76" w:rsidR="009F7223" w:rsidRPr="00CB30A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Para atender a esse desafio, foi proposta a realização de uma aplicação estruturada em quatro fases, focada na implementação de um sistema robusto para manipulação e arquivamento de dados de produção através da leitura de </w:t>
      </w:r>
      <w:r w:rsidR="00CB30AA" w:rsidRPr="0088679C">
        <w:rPr>
          <w:rFonts w:eastAsia="Times New Roman" w:cstheme="minorHAnsi"/>
          <w:i/>
          <w:iCs/>
          <w:szCs w:val="24"/>
          <w:lang w:eastAsia="pt-PT"/>
        </w:rPr>
        <w:t>tags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 xml:space="preserve">RFID. A importância desta aplicação reside na sua capacidade de assegurar a integridade, consistência e acessibilidade dos dados, contribuindo assim para a eficiência operacional e a qualidade do </w:t>
      </w:r>
      <w:r w:rsidR="00CB30AA" w:rsidRPr="00CB30AA">
        <w:rPr>
          <w:rFonts w:eastAsia="Times New Roman" w:cstheme="minorHAnsi"/>
          <w:szCs w:val="24"/>
          <w:lang w:eastAsia="pt-PT"/>
        </w:rPr>
        <w:t>control</w:t>
      </w:r>
      <w:r w:rsidR="00CB30AA">
        <w:rPr>
          <w:rFonts w:eastAsia="Times New Roman" w:cstheme="minorHAnsi"/>
          <w:szCs w:val="24"/>
          <w:lang w:eastAsia="pt-PT"/>
        </w:rPr>
        <w:t>o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>de produção.</w:t>
      </w:r>
    </w:p>
    <w:p w14:paraId="2D37A8EF" w14:textId="77777777" w:rsidR="009F7223" w:rsidRPr="00CB30AA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88679C">
        <w:rPr>
          <w:rFonts w:eastAsia="Times New Roman" w:cstheme="minorHAnsi"/>
          <w:i/>
          <w:iCs/>
          <w:szCs w:val="24"/>
          <w:lang w:eastAsia="pt-PT"/>
        </w:rPr>
        <w:t>queries</w:t>
      </w:r>
      <w:proofErr w:type="spellEnd"/>
      <w:r w:rsidRPr="00CB30AA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446F9E90" w:rsidR="007055C7" w:rsidRPr="00B20F17" w:rsidRDefault="009F7223" w:rsidP="009F7223">
      <w:pPr>
        <w:spacing w:before="100" w:beforeAutospacing="1" w:after="100" w:afterAutospacing="1" w:line="360" w:lineRule="auto"/>
      </w:pPr>
      <w:r w:rsidRPr="00CB30AA">
        <w:rPr>
          <w:rFonts w:eastAsia="Times New Roman" w:cstheme="minorHAnsi"/>
          <w:szCs w:val="24"/>
          <w:lang w:eastAsia="pt-PT"/>
        </w:rPr>
        <w:t>Por fim, implement</w:t>
      </w:r>
      <w:r w:rsidR="00F77978" w:rsidRPr="00CB30AA">
        <w:rPr>
          <w:rFonts w:eastAsia="Times New Roman" w:cstheme="minorHAnsi"/>
          <w:szCs w:val="24"/>
          <w:lang w:eastAsia="pt-PT"/>
        </w:rPr>
        <w:t>ei</w:t>
      </w:r>
      <w:r w:rsidRPr="00CB30AA">
        <w:rPr>
          <w:rFonts w:eastAsia="Times New Roman" w:cstheme="minorHAnsi"/>
          <w:szCs w:val="24"/>
          <w:lang w:eastAsia="pt-PT"/>
        </w:rPr>
        <w:t xml:space="preserve"> a funcionalidade de arquivamento</w:t>
      </w:r>
      <w:r w:rsidR="008B66AC" w:rsidRPr="00961FCA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61FCA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61FCA">
        <w:rPr>
          <w:rFonts w:eastAsia="Times New Roman" w:cstheme="minorHAnsi"/>
          <w:szCs w:val="24"/>
          <w:lang w:eastAsia="pt-PT"/>
        </w:rPr>
        <w:t>ini</w:t>
      </w:r>
      <w:proofErr w:type="spellEnd"/>
      <w:r w:rsidRPr="00961FCA">
        <w:rPr>
          <w:rFonts w:eastAsia="Times New Roman" w:cstheme="minorHAnsi"/>
          <w:szCs w:val="24"/>
          <w:lang w:eastAsia="pt-PT"/>
        </w:rPr>
        <w:t>), garantindo a preservação dos dados essenciais para análises e uso futuro.</w:t>
      </w:r>
      <w:r w:rsidRPr="00B20F17">
        <w:rPr>
          <w:rFonts w:eastAsia="Times New Roman" w:cstheme="minorHAnsi"/>
          <w:szCs w:val="24"/>
          <w:lang w:eastAsia="pt-PT"/>
        </w:rPr>
        <w:t xml:space="preserve"> Este estudo detalha de forma abrangente as etapas necessárias para desenvolver um sistema eficiente e seguro de registo de dados de produção, demonstrando o compromisso durante o estágio em responder às necessidades </w:t>
      </w:r>
      <w:r w:rsidR="00F675E4" w:rsidRPr="00B20F17">
        <w:rPr>
          <w:rFonts w:eastAsia="Times New Roman" w:cstheme="minorHAnsi"/>
          <w:szCs w:val="24"/>
          <w:lang w:eastAsia="pt-PT"/>
        </w:rPr>
        <w:t xml:space="preserve">e </w:t>
      </w:r>
      <w:r w:rsidRPr="00B20F17">
        <w:rPr>
          <w:rFonts w:eastAsia="Times New Roman" w:cstheme="minorHAnsi"/>
          <w:szCs w:val="24"/>
          <w:lang w:eastAsia="pt-PT"/>
        </w:rPr>
        <w:t>críticas identificadas previamente pela organização.</w:t>
      </w:r>
      <w:r w:rsidRPr="00B20F17">
        <w:t xml:space="preserve"> </w:t>
      </w:r>
    </w:p>
    <w:p w14:paraId="0382EC61" w14:textId="77777777" w:rsidR="00E871F3" w:rsidRPr="00B20F17" w:rsidRDefault="00E871F3" w:rsidP="00E871F3">
      <w:pPr>
        <w:spacing w:after="0" w:line="360" w:lineRule="auto"/>
      </w:pPr>
    </w:p>
    <w:p w14:paraId="2360E514" w14:textId="77777777" w:rsidR="00E871F3" w:rsidRPr="00B20F17" w:rsidRDefault="00E871F3" w:rsidP="00E871F3">
      <w:pPr>
        <w:spacing w:after="0" w:line="360" w:lineRule="auto"/>
      </w:pPr>
    </w:p>
    <w:p w14:paraId="47F1A080" w14:textId="77777777" w:rsidR="00AD3D49" w:rsidRPr="00B20F17" w:rsidRDefault="00AD3D49" w:rsidP="006A64D8">
      <w:pPr>
        <w:pStyle w:val="Ttulo2"/>
        <w:ind w:left="431" w:hanging="431"/>
        <w:rPr>
          <w:rFonts w:cstheme="minorBidi"/>
          <w:sz w:val="30"/>
          <w:szCs w:val="30"/>
          <w:lang w:val="pt-PT"/>
        </w:rPr>
      </w:pPr>
      <w:bookmarkStart w:id="14" w:name="_Toc169977594"/>
      <w:r w:rsidRPr="00B20F17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B20F17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B20F17" w:rsidRDefault="00064334" w:rsidP="00064334">
      <w:pPr>
        <w:spacing w:line="360" w:lineRule="auto"/>
        <w:rPr>
          <w:rFonts w:cstheme="minorHAnsi"/>
        </w:rPr>
      </w:pPr>
      <w:r w:rsidRPr="00B20F17">
        <w:rPr>
          <w:rFonts w:cstheme="minorHAnsi"/>
        </w:rPr>
        <w:t xml:space="preserve">Localizada na zona industrial de Sinde, Portugal, a Aquinos é uma empresa </w:t>
      </w:r>
      <w:r w:rsidR="00281B59" w:rsidRPr="00B20F17">
        <w:rPr>
          <w:rFonts w:cstheme="minorHAnsi"/>
        </w:rPr>
        <w:t>que se destaca n</w:t>
      </w:r>
      <w:r w:rsidRPr="00B20F17">
        <w:rPr>
          <w:rFonts w:cstheme="minorHAnsi"/>
        </w:rPr>
        <w:t>o setor de mobiliário, reconhecida pela sua excelência na produção de sofás e colchões. Fundada em 1985, a empresa tem expandido</w:t>
      </w:r>
      <w:r w:rsidR="0048677E" w:rsidRPr="00B20F17">
        <w:rPr>
          <w:rFonts w:cstheme="minorHAnsi"/>
        </w:rPr>
        <w:t xml:space="preserve"> as</w:t>
      </w:r>
      <w:r w:rsidRPr="00B20F17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0634274E" w:rsidR="00064334" w:rsidRPr="00CB30AA" w:rsidRDefault="00064334" w:rsidP="00064334">
      <w:pPr>
        <w:spacing w:line="360" w:lineRule="auto"/>
        <w:rPr>
          <w:rFonts w:cstheme="minorHAnsi"/>
        </w:rPr>
      </w:pPr>
      <w:r w:rsidRPr="00B20F17">
        <w:rPr>
          <w:rFonts w:cstheme="minorHAnsi"/>
        </w:rPr>
        <w:t xml:space="preserve">Desde sua criação, a Aquinos </w:t>
      </w:r>
      <w:r w:rsidR="00CB30AA" w:rsidRPr="00B20F17">
        <w:rPr>
          <w:rFonts w:cstheme="minorHAnsi"/>
        </w:rPr>
        <w:t>tem</w:t>
      </w:r>
      <w:r w:rsidR="00CB30AA">
        <w:rPr>
          <w:rFonts w:cstheme="minorHAnsi"/>
        </w:rPr>
        <w:t>-</w:t>
      </w:r>
      <w:r w:rsidRPr="00CB30AA">
        <w:rPr>
          <w:rFonts w:cstheme="minorHAnsi"/>
        </w:rPr>
        <w:t xml:space="preserve">se destacado não apenas pela qualidade de seus produtos, mas também pelo seu compromisso com a inovação e o design. A empresa possui uma infraestrutura robusta, com várias fábricas equipadas com tecnologia de ponta para a produção de mobiliário de alta qualidade. </w:t>
      </w:r>
    </w:p>
    <w:p w14:paraId="15362B1A" w14:textId="6EC78A2D" w:rsidR="00064334" w:rsidRPr="00961FCA" w:rsidRDefault="00064334" w:rsidP="00064334">
      <w:pPr>
        <w:spacing w:line="360" w:lineRule="auto"/>
        <w:rPr>
          <w:rFonts w:cstheme="minorHAnsi"/>
        </w:rPr>
      </w:pPr>
      <w:r w:rsidRPr="00CB30AA">
        <w:rPr>
          <w:rFonts w:cstheme="minorHAnsi"/>
        </w:rPr>
        <w:t xml:space="preserve">Como parte das suas iniciativas, a Aquinos tem investido em tecnologias avançadas, como o sistema de leitura de </w:t>
      </w:r>
      <w:r w:rsidRPr="0088679C">
        <w:rPr>
          <w:rFonts w:cstheme="minorHAnsi"/>
          <w:i/>
          <w:iCs/>
        </w:rPr>
        <w:t>tags</w:t>
      </w:r>
      <w:r w:rsidRPr="00CB30AA">
        <w:rPr>
          <w:rFonts w:cstheme="minorHAnsi"/>
        </w:rPr>
        <w:t xml:space="preserve"> RFID desenvolvido durante o meu estágio na área de programação. Esse sistema não apenas melhora a eficiência operacional, mas também fortalece a capacidade da empresa de rastrear e gerenciar os seus produtos de forma mais eficaz.</w:t>
      </w:r>
    </w:p>
    <w:p w14:paraId="14C6ACAE" w14:textId="77777777" w:rsidR="00C74C45" w:rsidRPr="00B20F17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B20F17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 w:rsidRPr="00B20F17"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3E8E67AA" w14:textId="40D53F88" w:rsidR="00A913EE" w:rsidRPr="00B20F17" w:rsidRDefault="00A913EE" w:rsidP="00A913EE">
      <w:pPr>
        <w:pStyle w:val="Ttulo1"/>
        <w:rPr>
          <w:lang w:val="pt-PT"/>
        </w:rPr>
      </w:pPr>
      <w:bookmarkStart w:id="20" w:name="_Toc169977595"/>
      <w:r w:rsidRPr="00B20F17">
        <w:rPr>
          <w:lang w:val="pt-PT"/>
        </w:rPr>
        <w:lastRenderedPageBreak/>
        <w:t>Estado de Arte</w:t>
      </w:r>
      <w:bookmarkEnd w:id="20"/>
    </w:p>
    <w:p w14:paraId="2328212A" w14:textId="7513A62A" w:rsidR="00AA0DAC" w:rsidRPr="00CB30AA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A empresa Aqu</w:t>
      </w:r>
      <w:r w:rsidR="00CB30AA">
        <w:rPr>
          <w:rFonts w:cstheme="minorHAnsi"/>
        </w:rPr>
        <w:t>i</w:t>
      </w:r>
      <w:r w:rsidRPr="00CB30AA">
        <w:rPr>
          <w:rFonts w:cstheme="minorHAnsi"/>
        </w:rPr>
        <w:t xml:space="preserve">nos escolheu a tecnologia RFID para otimizar as suas operações de </w:t>
      </w:r>
      <w:r w:rsidR="00E17370" w:rsidRPr="0088679C">
        <w:rPr>
          <w:rFonts w:cstheme="minorHAnsi"/>
        </w:rPr>
        <w:t>registo e arquivamento de dados de produção</w:t>
      </w:r>
      <w:r w:rsidRPr="0088679C">
        <w:rPr>
          <w:rFonts w:cstheme="minorHAnsi"/>
        </w:rPr>
        <w:t xml:space="preserve"> </w:t>
      </w:r>
      <w:r w:rsidRPr="00CB30AA">
        <w:rPr>
          <w:rFonts w:cstheme="minorHAnsi"/>
        </w:rPr>
        <w:t xml:space="preserve">após a cuidadosa análise entre </w:t>
      </w:r>
      <w:r w:rsidR="001A6995" w:rsidRPr="00CB30AA">
        <w:rPr>
          <w:rFonts w:cstheme="minorHAnsi"/>
        </w:rPr>
        <w:t>RFID,</w:t>
      </w:r>
      <w:r w:rsidRPr="00CB30AA">
        <w:rPr>
          <w:rFonts w:cstheme="minorHAnsi"/>
        </w:rPr>
        <w:t xml:space="preserve"> NFC e QR Code.</w:t>
      </w:r>
    </w:p>
    <w:p w14:paraId="39C543E7" w14:textId="1F98B226" w:rsidR="00AA0DAC" w:rsidRPr="0088679C" w:rsidRDefault="00AA0DAC" w:rsidP="0088679C">
      <w:pPr>
        <w:spacing w:line="360" w:lineRule="auto"/>
        <w:rPr>
          <w:rFonts w:cstheme="minorHAnsi"/>
        </w:rPr>
      </w:pPr>
      <w:r w:rsidRPr="00CB30AA">
        <w:rPr>
          <w:rFonts w:cstheme="minorHAnsi"/>
        </w:rPr>
        <w:t xml:space="preserve"> O RFID foi preferido apesar do seu custo elevado devido </w:t>
      </w:r>
      <w:r w:rsidR="00CB30AA">
        <w:rPr>
          <w:rFonts w:cstheme="minorHAnsi"/>
        </w:rPr>
        <w:t>à</w:t>
      </w:r>
      <w:r w:rsidRPr="00CB30AA">
        <w:rPr>
          <w:rFonts w:cstheme="minorHAnsi"/>
        </w:rPr>
        <w:t xml:space="preserve"> necessidade de utilização de </w:t>
      </w:r>
      <w:r w:rsidR="00CB30AA">
        <w:rPr>
          <w:rFonts w:cstheme="minorHAnsi"/>
        </w:rPr>
        <w:t>l</w:t>
      </w:r>
      <w:r w:rsidR="00CB30AA" w:rsidRPr="00CB30AA">
        <w:rPr>
          <w:rFonts w:cstheme="minorHAnsi"/>
        </w:rPr>
        <w:t xml:space="preserve">eitores </w:t>
      </w:r>
      <w:r w:rsidRPr="00CB30AA">
        <w:rPr>
          <w:rFonts w:cstheme="minorHAnsi"/>
        </w:rPr>
        <w:t>e antenas caros</w:t>
      </w:r>
      <w:r w:rsidR="00CB30AA">
        <w:rPr>
          <w:rFonts w:cstheme="minorHAnsi"/>
        </w:rPr>
        <w:t>. A</w:t>
      </w:r>
      <w:r w:rsidRPr="00CB30AA">
        <w:rPr>
          <w:rFonts w:cstheme="minorHAnsi"/>
        </w:rPr>
        <w:t xml:space="preserve"> sua capacidade de leitura simultânea de múltiplas etiquetas sem necessidade de linha de visão direta é essencial para o </w:t>
      </w:r>
      <w:r w:rsidR="00E17370" w:rsidRPr="0088679C">
        <w:rPr>
          <w:rFonts w:cstheme="minorHAnsi"/>
        </w:rPr>
        <w:t>registo e arquivamento</w:t>
      </w:r>
      <w:r w:rsidRPr="0088679C">
        <w:rPr>
          <w:rFonts w:cstheme="minorHAnsi"/>
        </w:rPr>
        <w:t xml:space="preserve"> eficiente de grandes volumes de inventário.</w:t>
      </w:r>
    </w:p>
    <w:p w14:paraId="78E4D7DF" w14:textId="0922D474" w:rsidR="00AA0DAC" w:rsidRPr="0088679C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O NFC, embora útil como para transações de pagamento</w:t>
      </w:r>
      <w:r w:rsidR="0012759C">
        <w:rPr>
          <w:rFonts w:cstheme="minorHAnsi"/>
        </w:rPr>
        <w:t>s</w:t>
      </w:r>
      <w:r w:rsidRPr="0088679C">
        <w:rPr>
          <w:rFonts w:cstheme="minorHAnsi"/>
        </w:rPr>
        <w:t xml:space="preserve"> e identificação individual, possui um alcance muito limitado e inadequado para operações de larga escala. </w:t>
      </w:r>
    </w:p>
    <w:p w14:paraId="18B60709" w14:textId="77777777" w:rsidR="00AA0DAC" w:rsidRPr="0088679C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QR Codes, apesar de baratos e com alta capacidade de armazenamento, requerem leitura manual e linha de visão direta, aumentando o tempo de processamento e a possibilidade de erros humanos sem falar do custo a longo prazo de um trabalhador para a exerção deste trabalho.</w:t>
      </w:r>
    </w:p>
    <w:p w14:paraId="2954F508" w14:textId="5808F231" w:rsidR="00A913EE" w:rsidRPr="00CB30AA" w:rsidRDefault="00AA0DAC" w:rsidP="0088679C">
      <w:pPr>
        <w:spacing w:line="360" w:lineRule="auto"/>
        <w:rPr>
          <w:rFonts w:cstheme="minorHAnsi"/>
        </w:rPr>
      </w:pPr>
      <w:r w:rsidRPr="0088679C">
        <w:rPr>
          <w:rFonts w:cstheme="minorHAnsi"/>
        </w:rPr>
        <w:t>A implementação da tecnologia RFID na empresa Aqu</w:t>
      </w:r>
      <w:r w:rsidR="00CB30AA">
        <w:rPr>
          <w:rFonts w:cstheme="minorHAnsi"/>
        </w:rPr>
        <w:t>i</w:t>
      </w:r>
      <w:r w:rsidRPr="00CB30AA">
        <w:rPr>
          <w:rFonts w:cstheme="minorHAnsi"/>
        </w:rPr>
        <w:t xml:space="preserve">nos melhora a eficiência operacional, reduz custos a longo prazo e garante um </w:t>
      </w:r>
      <w:r w:rsidR="00CB30AA" w:rsidRPr="00CB30AA">
        <w:rPr>
          <w:rFonts w:cstheme="minorHAnsi"/>
        </w:rPr>
        <w:t>control</w:t>
      </w:r>
      <w:r w:rsidR="00CB30AA">
        <w:rPr>
          <w:rFonts w:cstheme="minorHAnsi"/>
        </w:rPr>
        <w:t>o</w:t>
      </w:r>
      <w:r w:rsidR="00CB30AA" w:rsidRPr="00CB30AA">
        <w:rPr>
          <w:rFonts w:cstheme="minorHAnsi"/>
        </w:rPr>
        <w:t xml:space="preserve"> </w:t>
      </w:r>
      <w:r w:rsidRPr="00CB30AA">
        <w:rPr>
          <w:rFonts w:cstheme="minorHAnsi"/>
        </w:rPr>
        <w:t>rigoroso do invent</w:t>
      </w:r>
      <w:r w:rsidR="00CB30AA">
        <w:rPr>
          <w:rFonts w:cstheme="minorHAnsi"/>
        </w:rPr>
        <w:t>á</w:t>
      </w:r>
      <w:r w:rsidRPr="00CB30AA">
        <w:rPr>
          <w:rFonts w:cstheme="minorHAnsi"/>
        </w:rPr>
        <w:t>rio.</w:t>
      </w:r>
    </w:p>
    <w:p w14:paraId="527F54DA" w14:textId="77777777" w:rsidR="00AA0DAC" w:rsidRPr="00CB30AA" w:rsidRDefault="00AA0DAC" w:rsidP="00A913EE"/>
    <w:p w14:paraId="7B08FC6B" w14:textId="74095708" w:rsidR="00CB30AA" w:rsidRDefault="00CB30AA">
      <w:pPr>
        <w:spacing w:after="0"/>
        <w:jc w:val="left"/>
      </w:pPr>
      <w:r>
        <w:br w:type="page"/>
      </w:r>
    </w:p>
    <w:p w14:paraId="65EAD7AD" w14:textId="31E0197A" w:rsidR="00CA2F27" w:rsidRPr="00B20F17" w:rsidRDefault="1D4EE7B5" w:rsidP="00D65D90">
      <w:pPr>
        <w:pStyle w:val="Ttulo1"/>
        <w:rPr>
          <w:rFonts w:cstheme="minorBidi"/>
          <w:lang w:val="pt-PT"/>
        </w:rPr>
      </w:pPr>
      <w:bookmarkStart w:id="21" w:name="_Toc169360342"/>
      <w:bookmarkStart w:id="22" w:name="_Toc169977596"/>
      <w:bookmarkEnd w:id="21"/>
      <w:r w:rsidRPr="00B20F17">
        <w:rPr>
          <w:rFonts w:cstheme="minorBidi"/>
          <w:lang w:val="pt-PT"/>
        </w:rPr>
        <w:lastRenderedPageBreak/>
        <w:t xml:space="preserve">Objetivos e </w:t>
      </w:r>
      <w:r w:rsidR="024535EC" w:rsidRPr="00B20F17">
        <w:rPr>
          <w:rFonts w:cstheme="minorBidi"/>
          <w:lang w:val="pt-PT"/>
        </w:rPr>
        <w:t>M</w:t>
      </w:r>
      <w:r w:rsidRPr="00B20F17">
        <w:rPr>
          <w:rFonts w:cstheme="minorBidi"/>
          <w:lang w:val="pt-PT"/>
        </w:rPr>
        <w:t>etodologias</w:t>
      </w:r>
      <w:bookmarkEnd w:id="22"/>
      <w:r w:rsidR="3C5B86C3" w:rsidRPr="00B20F17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B20F17" w:rsidRDefault="0CA9DEA8" w:rsidP="006A1192">
      <w:pPr>
        <w:pStyle w:val="Ttulo2"/>
        <w:rPr>
          <w:sz w:val="32"/>
          <w:szCs w:val="32"/>
          <w:lang w:val="pt-PT"/>
        </w:rPr>
      </w:pPr>
      <w:bookmarkStart w:id="23" w:name="_Toc169977597"/>
      <w:r w:rsidRPr="00B20F17">
        <w:rPr>
          <w:sz w:val="32"/>
          <w:szCs w:val="32"/>
          <w:lang w:val="pt-PT"/>
        </w:rPr>
        <w:t>Objetivos do trabalho</w:t>
      </w:r>
      <w:bookmarkEnd w:id="23"/>
    </w:p>
    <w:p w14:paraId="2920F4C2" w14:textId="3C061E56" w:rsidR="00595C62" w:rsidRPr="00B20F17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20F17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Pr="00B20F17" w:rsidRDefault="006A64D8" w:rsidP="00595C62">
      <w:pPr>
        <w:spacing w:after="0" w:line="360" w:lineRule="auto"/>
      </w:pPr>
      <w:r w:rsidRPr="00B20F17"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B20F17" w:rsidRDefault="00595C62" w:rsidP="00595C62">
      <w:pPr>
        <w:spacing w:after="0" w:line="360" w:lineRule="auto"/>
      </w:pPr>
      <w:r w:rsidRPr="00B20F17">
        <w:t>Estruturar a base de dados com duas tabelas interligadas por uma chave primária, garantindo a coerência e integridade dos dados.</w:t>
      </w:r>
    </w:p>
    <w:p w14:paraId="30B4657D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B20F17" w:rsidRDefault="00595C62" w:rsidP="00595C62">
      <w:pPr>
        <w:spacing w:after="0" w:line="360" w:lineRule="auto"/>
      </w:pPr>
      <w:r w:rsidRPr="00B20F17">
        <w:t>Desenvolver dois formulários com nomes identificáveis, capazes de operar de forma independente, facilitando a interação e manipulação dos dados pelos utilizadores.</w:t>
      </w:r>
    </w:p>
    <w:p w14:paraId="692D4199" w14:textId="77777777" w:rsidR="00595C62" w:rsidRPr="00B20F17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B20F17" w:rsidRDefault="00595C62" w:rsidP="00595C62">
      <w:pPr>
        <w:spacing w:after="0" w:line="360" w:lineRule="auto"/>
      </w:pPr>
      <w:r w:rsidRPr="00B20F17">
        <w:t>Implementar um sistema de arquivamento de leituras baseado em configurações definidas num ficheiro .</w:t>
      </w:r>
      <w:proofErr w:type="spellStart"/>
      <w:r w:rsidRPr="00B20F17">
        <w:t>ini</w:t>
      </w:r>
      <w:proofErr w:type="spellEnd"/>
      <w:r w:rsidRPr="00B20F17">
        <w:t>, assegurando a preservação dos dados históricos de produção.</w:t>
      </w:r>
    </w:p>
    <w:p w14:paraId="52F90628" w14:textId="5288E774" w:rsidR="00CB30AA" w:rsidRDefault="00CB30AA">
      <w:pPr>
        <w:spacing w:after="0"/>
        <w:jc w:val="left"/>
      </w:pPr>
      <w:r>
        <w:br w:type="page"/>
      </w:r>
    </w:p>
    <w:p w14:paraId="0CF86F2A" w14:textId="2D4A16ED" w:rsidR="00642EF2" w:rsidRPr="00B20F17" w:rsidRDefault="0CA9DEA8" w:rsidP="00064334">
      <w:pPr>
        <w:pStyle w:val="Ttulo2"/>
        <w:rPr>
          <w:lang w:val="pt-PT"/>
        </w:rPr>
      </w:pPr>
      <w:bookmarkStart w:id="24" w:name="_Toc169977598"/>
      <w:r w:rsidRPr="00B20F17">
        <w:rPr>
          <w:lang w:val="pt-PT"/>
        </w:rPr>
        <w:lastRenderedPageBreak/>
        <w:t>Metodologia</w:t>
      </w:r>
      <w:r w:rsidR="1E8A3525" w:rsidRPr="00B20F17">
        <w:rPr>
          <w:lang w:val="pt-PT"/>
        </w:rPr>
        <w:t>s</w:t>
      </w:r>
      <w:bookmarkEnd w:id="24"/>
    </w:p>
    <w:p w14:paraId="4D26FF3C" w14:textId="77777777" w:rsidR="00064334" w:rsidRPr="00B20F17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36A96B85" w14:textId="226A0D6D" w:rsidR="005A5AE2" w:rsidRPr="00CB30AA" w:rsidRDefault="005A5AE2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O trabalho de cada fase foi desenvolvido iterativamente considerando sucessivas validações </w:t>
      </w:r>
      <w:r w:rsidR="00CB30AA" w:rsidRPr="00B20F17">
        <w:rPr>
          <w:rFonts w:eastAsia="Times New Roman" w:cstheme="minorHAnsi"/>
          <w:szCs w:val="24"/>
          <w:lang w:eastAsia="pt-PT"/>
        </w:rPr>
        <w:t>até</w:t>
      </w:r>
      <w:r w:rsidRPr="00B20F17">
        <w:rPr>
          <w:rFonts w:eastAsia="Times New Roman" w:cstheme="minorHAnsi"/>
          <w:szCs w:val="24"/>
          <w:lang w:eastAsia="pt-PT"/>
        </w:rPr>
        <w:t xml:space="preserve"> </w:t>
      </w:r>
      <w:r w:rsidR="00CB30AA">
        <w:rPr>
          <w:rFonts w:eastAsia="Times New Roman" w:cstheme="minorHAnsi"/>
          <w:szCs w:val="24"/>
          <w:lang w:eastAsia="pt-PT"/>
        </w:rPr>
        <w:t>à</w:t>
      </w:r>
      <w:r w:rsidRPr="00CB30AA">
        <w:rPr>
          <w:rFonts w:eastAsia="Times New Roman" w:cstheme="minorHAnsi"/>
          <w:szCs w:val="24"/>
          <w:lang w:eastAsia="pt-PT"/>
        </w:rPr>
        <w:t xml:space="preserve"> validação final</w:t>
      </w:r>
      <w:r w:rsidR="001526C7" w:rsidRPr="00CB30AA">
        <w:rPr>
          <w:rFonts w:eastAsia="Times New Roman" w:cstheme="minorHAnsi"/>
          <w:szCs w:val="24"/>
          <w:lang w:eastAsia="pt-PT"/>
        </w:rPr>
        <w:t>.</w:t>
      </w:r>
    </w:p>
    <w:p w14:paraId="07375088" w14:textId="06A75FD9" w:rsidR="001E074C" w:rsidRPr="00961FCA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>Além disso, foram estabelecidas reuniões semanais ou quinzenais, com o supervisor ou membros da equip</w:t>
      </w:r>
      <w:r w:rsidR="00D90E48" w:rsidRPr="00CB30AA">
        <w:rPr>
          <w:rFonts w:eastAsia="Times New Roman" w:cstheme="minorHAnsi"/>
          <w:szCs w:val="24"/>
          <w:lang w:eastAsia="pt-PT"/>
        </w:rPr>
        <w:t>a.</w:t>
      </w:r>
      <w:r w:rsidRPr="00CB30AA">
        <w:rPr>
          <w:rFonts w:eastAsia="Times New Roman" w:cstheme="minorHAnsi"/>
          <w:szCs w:val="24"/>
          <w:lang w:eastAsia="pt-PT"/>
        </w:rPr>
        <w:t xml:space="preserve"> Essas reuniões desempenharam um papel crucial na revisão do progresso, na identificação de desafios e na discussão de estratégias para otimização do trabalho desenvolvido.</w:t>
      </w:r>
    </w:p>
    <w:p w14:paraId="1DD0B305" w14:textId="15235ADA" w:rsidR="00CB30AA" w:rsidRDefault="00CB30AA">
      <w:pPr>
        <w:spacing w:after="0"/>
        <w:jc w:val="left"/>
      </w:pPr>
      <w:r>
        <w:br w:type="page"/>
      </w:r>
    </w:p>
    <w:p w14:paraId="70CDAECE" w14:textId="7DAAF080" w:rsidR="00BB54A9" w:rsidRPr="00B20F17" w:rsidRDefault="2D6A177B" w:rsidP="00190E25">
      <w:pPr>
        <w:pStyle w:val="Ttulo2"/>
        <w:rPr>
          <w:lang w:val="pt-PT"/>
        </w:rPr>
      </w:pPr>
      <w:bookmarkStart w:id="25" w:name="_Toc169977599"/>
      <w:r w:rsidRPr="00B20F17">
        <w:rPr>
          <w:lang w:val="pt-PT"/>
        </w:rPr>
        <w:lastRenderedPageBreak/>
        <w:t xml:space="preserve">Ferramentas e </w:t>
      </w:r>
      <w:r w:rsidR="024535EC" w:rsidRPr="00B20F17">
        <w:rPr>
          <w:lang w:val="pt-PT"/>
        </w:rPr>
        <w:t>T</w:t>
      </w:r>
      <w:r w:rsidR="1532F4D8" w:rsidRPr="00B20F17">
        <w:rPr>
          <w:lang w:val="pt-PT"/>
        </w:rPr>
        <w:t>ecnologias</w:t>
      </w:r>
      <w:bookmarkEnd w:id="25"/>
    </w:p>
    <w:p w14:paraId="5199E23F" w14:textId="236C7E20" w:rsidR="571E20EA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Pr="00B20F17" w:rsidRDefault="571E20EA" w:rsidP="0088679C">
      <w:pPr>
        <w:spacing w:before="100" w:beforeAutospacing="1" w:after="100" w:afterAutospacing="1" w:line="360" w:lineRule="auto"/>
      </w:pPr>
      <w:r w:rsidRPr="00B20F17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B20F17">
        <w:rPr>
          <w:rFonts w:eastAsiaTheme="minorEastAsia" w:cstheme="minorBidi"/>
          <w:b/>
          <w:bCs/>
        </w:rPr>
        <w:t>Community</w:t>
      </w:r>
      <w:proofErr w:type="spellEnd"/>
      <w:r w:rsidRPr="00B20F17">
        <w:rPr>
          <w:rFonts w:eastAsiaTheme="minorEastAsia" w:cstheme="minorBidi"/>
          <w:b/>
          <w:bCs/>
        </w:rPr>
        <w:t xml:space="preserve">: </w:t>
      </w:r>
      <w:r w:rsidR="00044E83" w:rsidRPr="00B20F17">
        <w:t xml:space="preserve">O Visual Studio </w:t>
      </w:r>
      <w:proofErr w:type="spellStart"/>
      <w:r w:rsidR="00044E83" w:rsidRPr="00B20F17">
        <w:t>Community</w:t>
      </w:r>
      <w:proofErr w:type="spellEnd"/>
      <w:r w:rsidR="00044E83" w:rsidRPr="00B20F17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 w:rsidRPr="00B20F17">
        <w:t>Community</w:t>
      </w:r>
      <w:proofErr w:type="spellEnd"/>
      <w:r w:rsidR="00044E83" w:rsidRPr="00B20F17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 w:rsidRPr="00B20F17">
        <w:t>tilizador</w:t>
      </w:r>
      <w:r w:rsidR="00044E83" w:rsidRPr="00B20F17">
        <w:t xml:space="preserve"> intuitiva para visualizar e analisar esses dados em tempo real, garantindo uma experiência aprimorada.</w:t>
      </w:r>
    </w:p>
    <w:p w14:paraId="4FFB3861" w14:textId="183D2D53" w:rsidR="00044E83" w:rsidRPr="00B20F17" w:rsidRDefault="571E20EA" w:rsidP="0088679C">
      <w:pPr>
        <w:spacing w:before="100" w:beforeAutospacing="1" w:after="100" w:afterAutospacing="1" w:line="360" w:lineRule="auto"/>
      </w:pPr>
      <w:r w:rsidRPr="00B20F17">
        <w:rPr>
          <w:rFonts w:eastAsiaTheme="minorEastAsia" w:cstheme="minorBidi"/>
          <w:b/>
          <w:bCs/>
        </w:rPr>
        <w:t>Microsoft SQL Server Management Studio:</w:t>
      </w:r>
      <w:r w:rsidRPr="00B20F17">
        <w:rPr>
          <w:rFonts w:eastAsiaTheme="minorEastAsia" w:cstheme="minorBidi"/>
        </w:rPr>
        <w:t xml:space="preserve"> </w:t>
      </w:r>
      <w:r w:rsidR="00044E83" w:rsidRPr="00B20F17">
        <w:t xml:space="preserve">O Microsoft SQL Server Management Studio (SSMS) foi utilizado para a gestão e manutenção do </w:t>
      </w:r>
      <w:r w:rsidR="000D3A3B" w:rsidRPr="00B20F17">
        <w:t>base</w:t>
      </w:r>
      <w:r w:rsidR="00044E83" w:rsidRPr="00B20F17">
        <w:t xml:space="preserve"> de dados. Esta ferramenta fornece um ambiente integrado para gerir um</w:t>
      </w:r>
      <w:r w:rsidR="0012759C">
        <w:t>a</w:t>
      </w:r>
      <w:r w:rsidR="00044E83" w:rsidRPr="00B20F17">
        <w:t xml:space="preserve"> </w:t>
      </w:r>
      <w:r w:rsidR="000D3A3B" w:rsidRPr="00B20F17">
        <w:t>base</w:t>
      </w:r>
      <w:r w:rsidR="00044E83" w:rsidRPr="00B20F17">
        <w:t xml:space="preserve"> de dados SQL Server, permitindo a criação de esquemas, consultas, procedimentos armazenados e outras operações relacionadas com o b</w:t>
      </w:r>
      <w:r w:rsidR="000D3A3B" w:rsidRPr="00B20F17">
        <w:t>ase</w:t>
      </w:r>
      <w:r w:rsidR="00044E83" w:rsidRPr="00B20F17">
        <w:t xml:space="preserve"> de dados. Com o SSMS, foi possível projetar e implementar a estrutura d</w:t>
      </w:r>
      <w:r w:rsidR="000D3A3B" w:rsidRPr="00B20F17">
        <w:t xml:space="preserve">a base de dados </w:t>
      </w:r>
      <w:r w:rsidR="00044E83" w:rsidRPr="00B20F17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  <w:b/>
          <w:bCs/>
        </w:rPr>
        <w:t>Draw.io:</w:t>
      </w:r>
      <w:r w:rsidRPr="00B20F17">
        <w:rPr>
          <w:rFonts w:eastAsiaTheme="minorEastAsia" w:cstheme="minorBidi"/>
        </w:rPr>
        <w:t xml:space="preserve"> O draw.io foi utilizado para a criação de diagramas e a </w:t>
      </w:r>
      <w:r w:rsidR="007D373F" w:rsidRPr="00B20F17">
        <w:rPr>
          <w:rFonts w:eastAsiaTheme="minorEastAsia" w:cstheme="minorBidi"/>
        </w:rPr>
        <w:t xml:space="preserve">modelação </w:t>
      </w:r>
      <w:r w:rsidRPr="00B20F17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B20F17">
        <w:rPr>
          <w:rFonts w:eastAsiaTheme="minorEastAsia" w:cstheme="minorBidi"/>
          <w:i/>
          <w:iCs/>
        </w:rPr>
        <w:t>templates</w:t>
      </w:r>
      <w:proofErr w:type="spellEnd"/>
      <w:r w:rsidRPr="00B20F17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nte a arquitetura do sistema, o fluxo de dados e as relações entre diferentes componentes, </w:t>
      </w:r>
      <w:r w:rsidRPr="00B20F17">
        <w:rPr>
          <w:rFonts w:eastAsiaTheme="minorEastAsia" w:cstheme="minorBidi"/>
        </w:rPr>
        <w:lastRenderedPageBreak/>
        <w:t xml:space="preserve">facilitando a compreensão e a comunicação do </w:t>
      </w:r>
      <w:r w:rsidRPr="00B20F17">
        <w:rPr>
          <w:rFonts w:eastAsiaTheme="minorEastAsia" w:cstheme="minorBidi"/>
          <w:i/>
          <w:iCs/>
        </w:rPr>
        <w:t>design</w:t>
      </w:r>
      <w:r w:rsidRPr="00B20F17">
        <w:rPr>
          <w:rFonts w:eastAsiaTheme="minorEastAsia" w:cstheme="minorBidi"/>
        </w:rPr>
        <w:t xml:space="preserve"> do sistema entre os membros da </w:t>
      </w:r>
      <w:r w:rsidR="00190E25" w:rsidRPr="00B20F17">
        <w:rPr>
          <w:rFonts w:eastAsiaTheme="minorEastAsia" w:cstheme="minorBidi"/>
        </w:rPr>
        <w:t>equipa</w:t>
      </w:r>
      <w:r w:rsidRPr="00B20F17">
        <w:rPr>
          <w:rFonts w:eastAsiaTheme="minorEastAsia" w:cstheme="minorBidi"/>
        </w:rPr>
        <w:t>.</w:t>
      </w:r>
    </w:p>
    <w:p w14:paraId="58BD86C0" w14:textId="050A340A" w:rsidR="00D21068" w:rsidRPr="00B20F17" w:rsidRDefault="00A913EE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proofErr w:type="spellStart"/>
      <w:r w:rsidRPr="00B20F17">
        <w:rPr>
          <w:rFonts w:eastAsiaTheme="minorEastAsia" w:cstheme="minorBidi"/>
          <w:b/>
          <w:bCs/>
        </w:rPr>
        <w:t>OpenAi</w:t>
      </w:r>
      <w:proofErr w:type="spellEnd"/>
      <w:r w:rsidRPr="00B20F17">
        <w:rPr>
          <w:rFonts w:eastAsiaTheme="minorEastAsia" w:cstheme="minorBidi"/>
          <w:b/>
          <w:bCs/>
        </w:rPr>
        <w:t xml:space="preserve">: </w:t>
      </w:r>
      <w:r w:rsidRPr="00B20F17">
        <w:t xml:space="preserve">A </w:t>
      </w:r>
      <w:proofErr w:type="spellStart"/>
      <w:r w:rsidRPr="00B20F17">
        <w:t>OpenAI</w:t>
      </w:r>
      <w:proofErr w:type="spellEnd"/>
      <w:r w:rsidRPr="00B20F17">
        <w:t xml:space="preserve"> é uma ferramenta avançada de inteligência artificial. Utilizando modelos como o GPT-3.5, a </w:t>
      </w:r>
      <w:proofErr w:type="spellStart"/>
      <w:r w:rsidRPr="00B20F17">
        <w:t>OpenAI</w:t>
      </w:r>
      <w:proofErr w:type="spellEnd"/>
      <w:r w:rsidRPr="00B20F17">
        <w:t xml:space="preserve"> facilita a geração de conteúdo de alta qualidade, revisão gramatical e estruturação lógica de informações. Uma de suas funcionalidades mais úteis utilizadas durante a realização deste estágio curricular foi a formulação de tópicos, onde a </w:t>
      </w:r>
      <w:proofErr w:type="spellStart"/>
      <w:r w:rsidRPr="00B20F17">
        <w:t>OpenAI</w:t>
      </w:r>
      <w:proofErr w:type="spellEnd"/>
      <w:r w:rsidRPr="00B20F17">
        <w:t xml:space="preserve"> auxiliou na estruturação inicial de relatórios, manuais e guias, sugerindo uma organização mais lógica dos conteúdos.</w:t>
      </w:r>
    </w:p>
    <w:p w14:paraId="0D151B79" w14:textId="77777777" w:rsidR="00A913EE" w:rsidRPr="00B20F17" w:rsidRDefault="00A913EE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</w:p>
    <w:p w14:paraId="08C73FAD" w14:textId="3F4161C3" w:rsidR="00044E83" w:rsidRPr="00B20F17" w:rsidRDefault="571E20EA" w:rsidP="0088679C">
      <w:pPr>
        <w:spacing w:before="100" w:beforeAutospacing="1" w:after="100" w:afterAutospacing="1" w:line="360" w:lineRule="auto"/>
        <w:rPr>
          <w:rFonts w:eastAsiaTheme="minorEastAsia" w:cstheme="minorBidi"/>
        </w:rPr>
      </w:pPr>
      <w:r w:rsidRPr="00B20F17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B20F17">
        <w:rPr>
          <w:rFonts w:eastAsiaTheme="minorEastAsia" w:cstheme="minorBidi"/>
        </w:rPr>
        <w:t>Community</w:t>
      </w:r>
      <w:proofErr w:type="spellEnd"/>
      <w:r w:rsidRPr="00B20F17">
        <w:rPr>
          <w:rFonts w:eastAsiaTheme="minorEastAsia" w:cstheme="minorBidi"/>
        </w:rPr>
        <w:t xml:space="preserve"> e o Microsoft SQL Server Management Studio foram escolhas adequadas para garantir a compatibilidade e a integração necessárias para o sucesso do projeto, enquanto o draw.io </w:t>
      </w:r>
      <w:r w:rsidR="003C27EF">
        <w:rPr>
          <w:rFonts w:eastAsiaTheme="minorEastAsia" w:cstheme="minorBidi"/>
        </w:rPr>
        <w:t xml:space="preserve">e a </w:t>
      </w:r>
      <w:proofErr w:type="spellStart"/>
      <w:r w:rsidR="003C27EF">
        <w:rPr>
          <w:rFonts w:eastAsiaTheme="minorEastAsia" w:cstheme="minorBidi"/>
        </w:rPr>
        <w:t>OpenAi</w:t>
      </w:r>
      <w:proofErr w:type="spellEnd"/>
      <w:r w:rsidR="003C27EF">
        <w:rPr>
          <w:rFonts w:eastAsiaTheme="minorEastAsia" w:cstheme="minorBidi"/>
        </w:rPr>
        <w:t xml:space="preserve"> </w:t>
      </w:r>
      <w:r w:rsidRPr="00B20F17">
        <w:rPr>
          <w:rFonts w:eastAsiaTheme="minorEastAsia" w:cstheme="minorBidi"/>
        </w:rPr>
        <w:t>complement</w:t>
      </w:r>
      <w:r w:rsidR="003C27EF">
        <w:rPr>
          <w:rFonts w:eastAsiaTheme="minorEastAsia" w:cstheme="minorBidi"/>
        </w:rPr>
        <w:t>aram</w:t>
      </w:r>
      <w:r w:rsidRPr="00B20F17">
        <w:rPr>
          <w:rFonts w:eastAsiaTheme="minorEastAsia" w:cstheme="minorBidi"/>
        </w:rPr>
        <w:t xml:space="preserve"> essas ferramentas ao permitir a </w:t>
      </w:r>
      <w:r w:rsidR="00D21068" w:rsidRPr="00B20F17">
        <w:rPr>
          <w:rFonts w:eastAsiaTheme="minorEastAsia" w:cstheme="minorBidi"/>
        </w:rPr>
        <w:t>modelação</w:t>
      </w:r>
      <w:r w:rsidR="00190E25" w:rsidRPr="00B20F17">
        <w:rPr>
          <w:rFonts w:eastAsiaTheme="minorEastAsia" w:cstheme="minorBidi"/>
        </w:rPr>
        <w:t xml:space="preserve"> </w:t>
      </w:r>
      <w:r w:rsidRPr="00B20F17">
        <w:rPr>
          <w:rFonts w:eastAsiaTheme="minorEastAsia" w:cstheme="minorBidi"/>
        </w:rPr>
        <w:t>visual clara e detalhada do sistema</w:t>
      </w:r>
      <w:r w:rsidR="003C27EF">
        <w:rPr>
          <w:rFonts w:eastAsiaTheme="minorEastAsia" w:cstheme="minorBidi"/>
        </w:rPr>
        <w:t xml:space="preserve"> e a formatação de documentos ao longo do projeto</w:t>
      </w:r>
      <w:r w:rsidRPr="00B20F17">
        <w:rPr>
          <w:rFonts w:eastAsiaTheme="minorEastAsia" w:cstheme="minorBidi"/>
        </w:rPr>
        <w:t>.</w:t>
      </w:r>
    </w:p>
    <w:p w14:paraId="43E9FE34" w14:textId="23039D1F" w:rsidR="00CB30AA" w:rsidRDefault="00CB30AA">
      <w:pPr>
        <w:spacing w:after="0"/>
        <w:jc w:val="left"/>
        <w:rPr>
          <w:rFonts w:eastAsiaTheme="minorEastAsia" w:cstheme="minorBidi"/>
        </w:rPr>
      </w:pPr>
      <w:r>
        <w:rPr>
          <w:rFonts w:eastAsiaTheme="minorEastAsia" w:cstheme="minorBidi"/>
        </w:rPr>
        <w:br w:type="page"/>
      </w:r>
    </w:p>
    <w:p w14:paraId="2FDEFF20" w14:textId="3392B1FD" w:rsidR="00AD6C83" w:rsidRPr="00B20F17" w:rsidRDefault="171F2490" w:rsidP="00D65D90">
      <w:pPr>
        <w:pStyle w:val="Ttulo2"/>
        <w:rPr>
          <w:lang w:val="pt-PT"/>
        </w:rPr>
      </w:pPr>
      <w:bookmarkStart w:id="26" w:name="_Toc169977600"/>
      <w:r w:rsidRPr="00B20F17">
        <w:rPr>
          <w:lang w:val="pt-PT"/>
        </w:rPr>
        <w:lastRenderedPageBreak/>
        <w:t>Planeamento</w:t>
      </w:r>
      <w:bookmarkEnd w:id="26"/>
    </w:p>
    <w:p w14:paraId="243A7CE2" w14:textId="7517998B" w:rsidR="001E074C" w:rsidRPr="00B20F17" w:rsidRDefault="001E074C" w:rsidP="0088679C">
      <w:pPr>
        <w:spacing w:before="100" w:beforeAutospacing="1" w:after="100" w:afterAutospacing="1" w:line="360" w:lineRule="auto"/>
      </w:pPr>
      <w:r w:rsidRPr="00B20F17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etodologia empregada em cada fase do desenvolvimento:</w:t>
      </w:r>
    </w:p>
    <w:p w14:paraId="24572FA1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Para alcançar os objetivos estabelecidos, foram adotadas as seguintes abordagens:</w:t>
      </w:r>
    </w:p>
    <w:p w14:paraId="34F0AC48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 xml:space="preserve">Fase 1: Implementação de </w:t>
      </w:r>
      <w:proofErr w:type="spellStart"/>
      <w:r w:rsidRPr="00B20F17">
        <w:rPr>
          <w:b/>
          <w:bCs/>
          <w:i/>
          <w:iCs/>
        </w:rPr>
        <w:t>Queries</w:t>
      </w:r>
      <w:proofErr w:type="spellEnd"/>
      <w:r w:rsidRPr="00B20F17">
        <w:rPr>
          <w:b/>
          <w:bCs/>
        </w:rPr>
        <w:t xml:space="preserve"> SQL em Formulários:</w:t>
      </w:r>
    </w:p>
    <w:p w14:paraId="077B7BFF" w14:textId="77777777" w:rsidR="006A64D8" w:rsidRPr="00B20F17" w:rsidRDefault="006A64D8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 de Requisitos:</w:t>
      </w:r>
      <w:r w:rsidRPr="00B20F17">
        <w:t xml:space="preserve"> Definição das funcionalidades essenciais e a lógica do formulário.</w:t>
      </w:r>
    </w:p>
    <w:p w14:paraId="27509332" w14:textId="77777777" w:rsidR="006A64D8" w:rsidRPr="00B20F17" w:rsidRDefault="006A64D8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riação de Fluxogramas:</w:t>
      </w:r>
      <w:r w:rsidRPr="00B20F17">
        <w:t xml:space="preserve"> Visualização do fluxo de dados e operações no formulário para garantir clareza e funcionalidade.</w:t>
      </w:r>
    </w:p>
    <w:p w14:paraId="5B183FA6" w14:textId="752303CF" w:rsidR="00FD5A3C" w:rsidRPr="00B20F17" w:rsidRDefault="00FD5A3C" w:rsidP="0088679C">
      <w:pPr>
        <w:pStyle w:val="PargrafodaLista"/>
        <w:numPr>
          <w:ilvl w:val="0"/>
          <w:numId w:val="56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esenvolvimento de Formulários:</w:t>
      </w:r>
      <w:r w:rsidRPr="00B20F17">
        <w:t xml:space="preserve"> Implementação de um formulário que utiliza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SQL para operações de INSERT, UPDATE, DELETE e SELECT de dados nas tabelas.</w:t>
      </w:r>
    </w:p>
    <w:p w14:paraId="26F59DDB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Fase 2: Estruturação com Tabelas Interligadas:</w:t>
      </w:r>
    </w:p>
    <w:p w14:paraId="37B59634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Documentação de Requisitos: </w:t>
      </w:r>
      <w:r w:rsidRPr="00B20F17">
        <w:t>Especificação das funcionalidades e interações esperadas entre os formulários e as tabelas.</w:t>
      </w:r>
    </w:p>
    <w:p w14:paraId="4C5012D8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Criação de Fluxogramas: </w:t>
      </w:r>
      <w:r w:rsidRPr="00B20F17">
        <w:t>Detalhamento das interações e fluxos de dados entre os componentes do sistema.</w:t>
      </w:r>
    </w:p>
    <w:p w14:paraId="36EFCD06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Criação de Tabelas: </w:t>
      </w:r>
      <w:r w:rsidRPr="00B20F17">
        <w:t>Desenvolvimento de duas tabelas com os seguintes campos:</w:t>
      </w:r>
    </w:p>
    <w:p w14:paraId="28992FE1" w14:textId="77777777" w:rsidR="006A64D8" w:rsidRPr="00B20F17" w:rsidRDefault="006A64D8" w:rsidP="0088679C">
      <w:pPr>
        <w:pStyle w:val="PargrafodaLista"/>
        <w:numPr>
          <w:ilvl w:val="1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Tabela 1: </w:t>
      </w:r>
      <w:r w:rsidRPr="00B20F17">
        <w:t>[ID Ordem de Produção], [Número], [Artigo], [Quantidade].</w:t>
      </w:r>
    </w:p>
    <w:p w14:paraId="17CE9645" w14:textId="77777777" w:rsidR="006A64D8" w:rsidRPr="00B20F17" w:rsidRDefault="006A64D8" w:rsidP="0088679C">
      <w:pPr>
        <w:pStyle w:val="PargrafodaLista"/>
        <w:numPr>
          <w:ilvl w:val="1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Tabela 2: </w:t>
      </w:r>
      <w:r w:rsidRPr="00B20F17">
        <w:t xml:space="preserve">[ID Ordem de Produção], [ID </w:t>
      </w:r>
      <w:proofErr w:type="spellStart"/>
      <w:r w:rsidRPr="00B20F17">
        <w:t>Tag</w:t>
      </w:r>
      <w:proofErr w:type="spellEnd"/>
      <w:r w:rsidRPr="00B20F17">
        <w:t>], [Data Leitura], [Hora Leitura], [Posto].</w:t>
      </w:r>
    </w:p>
    <w:p w14:paraId="6B678C23" w14:textId="77777777" w:rsidR="006A64D8" w:rsidRPr="00B20F17" w:rsidRDefault="006A64D8" w:rsidP="0088679C">
      <w:pPr>
        <w:pStyle w:val="PargrafodaLista"/>
        <w:numPr>
          <w:ilvl w:val="0"/>
          <w:numId w:val="57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esenvolvimento de Formulários Distintos:</w:t>
      </w:r>
      <w:r w:rsidRPr="00B20F17">
        <w:t xml:space="preserve"> Implementação de dois formulários para interação com as tabelas, garantindo a independência e clareza na manipulação dos dados.</w:t>
      </w:r>
    </w:p>
    <w:p w14:paraId="0D5457E4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lastRenderedPageBreak/>
        <w:t>Fase 3: Funcionalidade de Arquivamento:</w:t>
      </w:r>
    </w:p>
    <w:p w14:paraId="77BC8DAE" w14:textId="77777777" w:rsidR="006A64D8" w:rsidRPr="00B20F17" w:rsidRDefault="006A64D8" w:rsidP="0088679C">
      <w:pPr>
        <w:pStyle w:val="PargrafodaLista"/>
        <w:numPr>
          <w:ilvl w:val="0"/>
          <w:numId w:val="58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 de Requisitos:</w:t>
      </w:r>
      <w:r w:rsidRPr="00B20F17">
        <w:t xml:space="preserve"> Definição dos parâmetros e critérios para o arquivamento dos dados.</w:t>
      </w:r>
    </w:p>
    <w:p w14:paraId="3060E387" w14:textId="77777777" w:rsidR="006A64D8" w:rsidRPr="00B20F17" w:rsidRDefault="006A64D8" w:rsidP="0088679C">
      <w:pPr>
        <w:pStyle w:val="PargrafodaLista"/>
        <w:numPr>
          <w:ilvl w:val="0"/>
          <w:numId w:val="58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Implementação do Mecanismo de Arquivamento:</w:t>
      </w:r>
      <w:r w:rsidRPr="00B20F17">
        <w:t xml:space="preserve"> Utilização de um ficheiro de configuração (.</w:t>
      </w:r>
      <w:proofErr w:type="spellStart"/>
      <w:r w:rsidRPr="00B20F17">
        <w:t>ini</w:t>
      </w:r>
      <w:proofErr w:type="spellEnd"/>
      <w:r w:rsidRPr="00B20F17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Fase 4: Integração e Consolidação:</w:t>
      </w:r>
    </w:p>
    <w:p w14:paraId="5BE482DB" w14:textId="77777777" w:rsidR="006A64D8" w:rsidRPr="00B20F17" w:rsidRDefault="006A64D8" w:rsidP="0088679C">
      <w:pPr>
        <w:pStyle w:val="PargrafodaLista"/>
        <w:numPr>
          <w:ilvl w:val="0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ação:</w:t>
      </w:r>
      <w:r w:rsidRPr="00B20F17">
        <w:t xml:space="preserve"> Criação da documentação completa que inclui:</w:t>
      </w:r>
    </w:p>
    <w:p w14:paraId="687CFD26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  <w:rPr>
          <w:b/>
          <w:bCs/>
        </w:rPr>
      </w:pPr>
      <w:r w:rsidRPr="00B20F17">
        <w:rPr>
          <w:b/>
          <w:bCs/>
        </w:rPr>
        <w:t>Requisitos Detalhados:</w:t>
      </w:r>
      <w:r w:rsidRPr="00B20F17">
        <w:t xml:space="preserve"> Especificação completa das funcionalidades e requisitos do sistema.</w:t>
      </w:r>
    </w:p>
    <w:p w14:paraId="1E0882BC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riação de Fluxogramas:</w:t>
      </w:r>
      <w:r w:rsidRPr="00B20F17">
        <w:t xml:space="preserve"> Visualização do fluxo de dados e operações no formulário para garantir clareza e funcionalidade.</w:t>
      </w:r>
    </w:p>
    <w:p w14:paraId="478C174D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iagrama de Classes:</w:t>
      </w:r>
      <w:r w:rsidRPr="00B20F17">
        <w:t xml:space="preserve"> Modelagem das entidades e suas relações no sistema.</w:t>
      </w:r>
    </w:p>
    <w:p w14:paraId="6466B6DE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 xml:space="preserve">Diagrama de Base de Dados: </w:t>
      </w:r>
      <w:r w:rsidRPr="00B20F17">
        <w:t>Estruturação das tabelas e inter-relações.</w:t>
      </w:r>
    </w:p>
    <w:p w14:paraId="538250F1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Casos de Uso:</w:t>
      </w:r>
      <w:r w:rsidRPr="00B20F17">
        <w:t xml:space="preserve"> Descrição dos cenários de interação dos utilizadores com o sistema.</w:t>
      </w:r>
    </w:p>
    <w:p w14:paraId="496815C7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Protótipos de Baixa e Alta-Fidelidade:</w:t>
      </w:r>
      <w:r w:rsidRPr="00B20F17">
        <w:t xml:space="preserve"> Criação de protótipos para a interface com utilizadores, garantindo usabilidade e eficiência.</w:t>
      </w:r>
    </w:p>
    <w:p w14:paraId="3918402C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Documento de Testes:</w:t>
      </w:r>
      <w:r w:rsidRPr="00B20F17">
        <w:t xml:space="preserve"> Planeamento e documentação dos testes de funcionalidade, desempenho e integração.</w:t>
      </w:r>
    </w:p>
    <w:p w14:paraId="72629965" w14:textId="77777777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Planos de Montagem:</w:t>
      </w:r>
      <w:r w:rsidRPr="00B20F17">
        <w:t xml:space="preserve"> Instruções detalhadas para a implementação e configuração do sistema.</w:t>
      </w:r>
    </w:p>
    <w:p w14:paraId="4BA3A77C" w14:textId="07A8A565" w:rsidR="006A64D8" w:rsidRPr="00B20F17" w:rsidRDefault="006A64D8" w:rsidP="0088679C">
      <w:pPr>
        <w:pStyle w:val="PargrafodaLista"/>
        <w:numPr>
          <w:ilvl w:val="1"/>
          <w:numId w:val="59"/>
        </w:numPr>
        <w:spacing w:before="100" w:beforeAutospacing="1" w:after="100" w:afterAutospacing="1" w:line="360" w:lineRule="auto"/>
      </w:pPr>
      <w:r w:rsidRPr="00B20F17">
        <w:rPr>
          <w:b/>
          <w:bCs/>
        </w:rPr>
        <w:t>Manual de Utilizador:</w:t>
      </w:r>
      <w:r w:rsidRPr="00B20F17">
        <w:t xml:space="preserve"> Guia para auxiliar os utilizadores na operação do sistema.</w:t>
      </w:r>
    </w:p>
    <w:p w14:paraId="605D1A2F" w14:textId="77777777" w:rsidR="006A64D8" w:rsidRPr="00B20F17" w:rsidRDefault="006A64D8" w:rsidP="0088679C">
      <w:pPr>
        <w:pStyle w:val="PargrafodaLista"/>
        <w:numPr>
          <w:ilvl w:val="0"/>
          <w:numId w:val="59"/>
        </w:numPr>
        <w:spacing w:before="100" w:beforeAutospacing="1" w:after="100" w:afterAutospacing="1" w:line="360" w:lineRule="auto"/>
      </w:pPr>
      <w:r w:rsidRPr="00B20F17">
        <w:t>Integração das Funcionalidades: Consolidação de todas as funcionalidades numa aplicação funcional.</w:t>
      </w:r>
    </w:p>
    <w:p w14:paraId="73CFDE39" w14:textId="77777777" w:rsidR="006A64D8" w:rsidRPr="00B20F17" w:rsidRDefault="006A64D8" w:rsidP="0088679C">
      <w:pPr>
        <w:spacing w:before="100" w:beforeAutospacing="1" w:after="100" w:afterAutospacing="1" w:line="360" w:lineRule="auto"/>
        <w:rPr>
          <w:rFonts w:cstheme="minorBidi"/>
        </w:rPr>
      </w:pPr>
    </w:p>
    <w:p w14:paraId="6EB37D1D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iCs/>
          <w:szCs w:val="24"/>
        </w:rPr>
      </w:pPr>
    </w:p>
    <w:p w14:paraId="1399CB10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B20F17">
        <w:rPr>
          <w:rFonts w:cstheme="minorHAnsi"/>
          <w:b/>
          <w:bCs/>
          <w:i/>
          <w:szCs w:val="24"/>
        </w:rPr>
        <w:t>Queries</w:t>
      </w:r>
      <w:proofErr w:type="spellEnd"/>
      <w:r w:rsidRPr="00B20F17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5F0A2ADA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Nesta fase, a aplicação foi projetada para incluir um formulário que permite operações básicas (</w:t>
      </w:r>
      <w:r w:rsidRPr="00B20F17">
        <w:rPr>
          <w:b/>
          <w:bCs/>
        </w:rPr>
        <w:t>INSTER</w:t>
      </w:r>
      <w:r w:rsidRPr="00B20F17">
        <w:t xml:space="preserve">, </w:t>
      </w:r>
      <w:r w:rsidRPr="00B20F17">
        <w:rPr>
          <w:b/>
          <w:bCs/>
        </w:rPr>
        <w:t>UPDATE</w:t>
      </w:r>
      <w:r w:rsidRPr="00B20F17">
        <w:t xml:space="preserve">, </w:t>
      </w:r>
      <w:r w:rsidRPr="00B20F17">
        <w:rPr>
          <w:b/>
          <w:bCs/>
        </w:rPr>
        <w:t>DELETE</w:t>
      </w:r>
      <w:r w:rsidRPr="00B20F17">
        <w:t xml:space="preserve"> e </w:t>
      </w:r>
      <w:r w:rsidRPr="00B20F17">
        <w:rPr>
          <w:b/>
          <w:bCs/>
        </w:rPr>
        <w:t>SELECT</w:t>
      </w:r>
      <w:r w:rsidRPr="00B20F17">
        <w:t xml:space="preserve">) utilizando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em SQL.</w:t>
      </w:r>
    </w:p>
    <w:p w14:paraId="11BB371E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Este formulário facilita a manipulação inicial dos dados de produção, permitindo que os utilizadores insiram, atualizem, excluam e consultem os dados de forma direta e eficiente.</w:t>
      </w:r>
    </w:p>
    <w:p w14:paraId="2B3723D9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  <w:szCs w:val="24"/>
        </w:rPr>
      </w:pPr>
      <w:r w:rsidRPr="00B20F1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aplicação foi reestruturada para incluir duas tabelas interligadas por uma chave primária:</w:t>
      </w:r>
    </w:p>
    <w:p w14:paraId="76529DAE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-Tabela 1: Contém os campos [ID Ordem de Produção], [Número], [Artigo], [Quantidade].</w:t>
      </w:r>
    </w:p>
    <w:p w14:paraId="5A7812D2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-Tabela 2: Regista dados adicionais com os campos [ID Ordem de Produção], [ID </w:t>
      </w:r>
      <w:proofErr w:type="spellStart"/>
      <w:r w:rsidRPr="00B20F17">
        <w:t>Tag</w:t>
      </w:r>
      <w:proofErr w:type="spellEnd"/>
      <w:r w:rsidRPr="00B20F17">
        <w:t>], [Data Leitura], [Hora Leitura], [Posto].</w:t>
      </w:r>
    </w:p>
    <w:p w14:paraId="4B76F0CF" w14:textId="77777777" w:rsidR="00595C62" w:rsidRDefault="00595C62" w:rsidP="0088679C">
      <w:pPr>
        <w:spacing w:before="100" w:beforeAutospacing="1" w:after="100" w:afterAutospacing="1" w:line="360" w:lineRule="auto"/>
      </w:pPr>
      <w:r w:rsidRPr="00B20F1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340986FF" w14:textId="77777777" w:rsidR="003C27EF" w:rsidRPr="00B20F17" w:rsidRDefault="003C27EF" w:rsidP="0088679C">
      <w:pPr>
        <w:spacing w:before="100" w:beforeAutospacing="1" w:after="100" w:afterAutospacing="1" w:line="360" w:lineRule="auto"/>
      </w:pPr>
    </w:p>
    <w:p w14:paraId="1C34E99C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Bidi"/>
          <w:b/>
          <w:bCs/>
        </w:rPr>
      </w:pPr>
      <w:r w:rsidRPr="00B20F17">
        <w:rPr>
          <w:rFonts w:cstheme="minorBidi"/>
          <w:b/>
          <w:bCs/>
        </w:rPr>
        <w:lastRenderedPageBreak/>
        <w:t>Fase 3: Funcionalidade de Arquivamento:</w:t>
      </w:r>
    </w:p>
    <w:p w14:paraId="34F2C836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Uma funcionalidade de arquivamento foi implementada para preservar os dados históricos de produção. </w:t>
      </w:r>
    </w:p>
    <w:p w14:paraId="60F77E7B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O sistema utiliza um ficheiro de configuração (.</w:t>
      </w:r>
      <w:proofErr w:type="spellStart"/>
      <w:r w:rsidRPr="00B20F17">
        <w:t>ini</w:t>
      </w:r>
      <w:proofErr w:type="spellEnd"/>
      <w:r w:rsidRPr="00B20F17">
        <w:t xml:space="preserve">) para definir os parâmetros de arquivamento. </w:t>
      </w:r>
    </w:p>
    <w:p w14:paraId="11BC1DBC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Este mecanismo assegura que os dados importantes sejam preservados para análises futuras e auditorias.</w:t>
      </w:r>
    </w:p>
    <w:p w14:paraId="7827CD60" w14:textId="77777777" w:rsidR="00595C62" w:rsidRPr="00B20F17" w:rsidRDefault="00595C62" w:rsidP="0088679C">
      <w:pPr>
        <w:spacing w:before="100" w:beforeAutospacing="1" w:after="100" w:afterAutospacing="1" w:line="360" w:lineRule="auto"/>
        <w:rPr>
          <w:rFonts w:cstheme="minorHAnsi"/>
          <w:b/>
          <w:bCs/>
          <w:iCs/>
        </w:rPr>
      </w:pPr>
      <w:r w:rsidRPr="00B20F17">
        <w:rPr>
          <w:rFonts w:cstheme="minorHAnsi"/>
          <w:b/>
          <w:bCs/>
          <w:iCs/>
        </w:rPr>
        <w:t>Fase 4: Integração e Consolidação:</w:t>
      </w:r>
    </w:p>
    <w:p w14:paraId="29FEDC14" w14:textId="1EA75290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Nesta última fase, todas as funcionalidades desenvolvidas foram integradas </w:t>
      </w:r>
      <w:r w:rsidR="003C27EF">
        <w:t xml:space="preserve">em uma aplicação só </w:t>
      </w:r>
      <w:r w:rsidRPr="00B20F17">
        <w:t xml:space="preserve">para garantir a coerência e a integridade dos dados. </w:t>
      </w:r>
    </w:p>
    <w:p w14:paraId="314DBD03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B20F17" w:rsidRDefault="00595C62" w:rsidP="0088679C">
      <w:pPr>
        <w:spacing w:before="100" w:beforeAutospacing="1" w:after="100" w:afterAutospacing="1" w:line="360" w:lineRule="auto"/>
      </w:pPr>
      <w:r w:rsidRPr="00B20F17">
        <w:t>A integração cuidadosa das funcionalidades assegura que todas as operações de registo e arquivamento sejam realizadas de forma eficiente e segura.</w:t>
      </w:r>
    </w:p>
    <w:p w14:paraId="63BE573A" w14:textId="77777777" w:rsidR="00595C62" w:rsidRPr="00B20F17" w:rsidRDefault="00595C62" w:rsidP="00595C62">
      <w:pPr>
        <w:spacing w:after="0"/>
        <w:jc w:val="left"/>
        <w:rPr>
          <w:rFonts w:cstheme="minorHAnsi"/>
          <w:iCs/>
        </w:rPr>
      </w:pPr>
      <w:r w:rsidRPr="00B20F17">
        <w:rPr>
          <w:rFonts w:cstheme="minorHAnsi"/>
          <w:iCs/>
        </w:rPr>
        <w:br w:type="page"/>
      </w:r>
    </w:p>
    <w:p w14:paraId="6EE24999" w14:textId="6A103A6B" w:rsidR="004F0C54" w:rsidRPr="00B20F17" w:rsidRDefault="004F0C54" w:rsidP="00D65D90"/>
    <w:p w14:paraId="07FA85A5" w14:textId="77777777" w:rsidR="00642EF2" w:rsidRPr="00B20F17" w:rsidRDefault="4F8F7281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B57D0C" w:rsidRDefault="00642EF2" w:rsidP="00642EF2">
      <w:pPr>
        <w:pStyle w:val="Legenda"/>
      </w:pPr>
      <w:bookmarkStart w:id="27" w:name="_Toc169223167"/>
      <w:bookmarkStart w:id="28" w:name="_Toc169485856"/>
      <w:bookmarkStart w:id="29" w:name="_Toc169977613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1</w:t>
      </w:r>
      <w:r w:rsidRPr="00B57D0C">
        <w:fldChar w:fldCharType="end"/>
      </w:r>
      <w:r w:rsidRPr="00B20F17">
        <w:t xml:space="preserve"> Fase 1 tabela de tarefas</w:t>
      </w:r>
      <w:bookmarkEnd w:id="27"/>
      <w:bookmarkEnd w:id="28"/>
      <w:bookmarkEnd w:id="29"/>
    </w:p>
    <w:p w14:paraId="7C67550B" w14:textId="3A1978B0" w:rsidR="004F0C54" w:rsidRPr="00CB30AA" w:rsidRDefault="004F0C54" w:rsidP="00D65D90">
      <w:pPr>
        <w:spacing w:after="0"/>
        <w:jc w:val="center"/>
      </w:pPr>
    </w:p>
    <w:p w14:paraId="429EB35C" w14:textId="77777777" w:rsidR="00642EF2" w:rsidRPr="00B20F17" w:rsidRDefault="4F8F7281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B57D0C" w:rsidRDefault="00642EF2" w:rsidP="00642EF2">
      <w:pPr>
        <w:pStyle w:val="Legenda"/>
      </w:pPr>
      <w:bookmarkStart w:id="30" w:name="_Toc169223168"/>
      <w:bookmarkStart w:id="31" w:name="_Toc169485857"/>
      <w:bookmarkStart w:id="32" w:name="_Toc169977614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2</w:t>
      </w:r>
      <w:r w:rsidRPr="00B57D0C">
        <w:fldChar w:fldCharType="end"/>
      </w:r>
      <w:r w:rsidRPr="00B20F17">
        <w:t xml:space="preserve"> Fase 2 tabela de tarefas</w:t>
      </w:r>
      <w:bookmarkEnd w:id="30"/>
      <w:bookmarkEnd w:id="31"/>
      <w:bookmarkEnd w:id="32"/>
    </w:p>
    <w:p w14:paraId="45688C58" w14:textId="2C1C26EE" w:rsidR="004F0C54" w:rsidRPr="00CB30AA" w:rsidRDefault="004F0C54" w:rsidP="00D65D90">
      <w:pPr>
        <w:spacing w:after="0"/>
        <w:jc w:val="center"/>
      </w:pPr>
    </w:p>
    <w:p w14:paraId="058669CA" w14:textId="77777777" w:rsidR="00642EF2" w:rsidRPr="00B20F17" w:rsidRDefault="43197C5B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B57D0C" w:rsidRDefault="00642EF2" w:rsidP="00642EF2">
      <w:pPr>
        <w:pStyle w:val="Legenda"/>
      </w:pPr>
      <w:bookmarkStart w:id="33" w:name="_Toc169223169"/>
      <w:bookmarkStart w:id="34" w:name="_Toc169485858"/>
      <w:bookmarkStart w:id="35" w:name="_Toc169977615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3</w:t>
      </w:r>
      <w:r w:rsidRPr="00B57D0C">
        <w:fldChar w:fldCharType="end"/>
      </w:r>
      <w:r w:rsidRPr="00B20F17">
        <w:t xml:space="preserve"> Fase 3 tabela de tarefas</w:t>
      </w:r>
      <w:bookmarkEnd w:id="33"/>
      <w:bookmarkEnd w:id="34"/>
      <w:bookmarkEnd w:id="35"/>
    </w:p>
    <w:p w14:paraId="292175CB" w14:textId="275912E2" w:rsidR="004F0C54" w:rsidRPr="00CB30AA" w:rsidRDefault="004F0C54" w:rsidP="00D65D90">
      <w:pPr>
        <w:spacing w:after="0"/>
        <w:jc w:val="center"/>
      </w:pPr>
    </w:p>
    <w:p w14:paraId="0D59087A" w14:textId="4690899F" w:rsidR="004F0C54" w:rsidRPr="00CB30AA" w:rsidRDefault="004F0C54" w:rsidP="00D65D90">
      <w:pPr>
        <w:spacing w:after="0"/>
        <w:jc w:val="center"/>
      </w:pPr>
    </w:p>
    <w:p w14:paraId="16D5E9F4" w14:textId="77777777" w:rsidR="00642EF2" w:rsidRPr="00B20F17" w:rsidRDefault="60773F5B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B20F17" w:rsidRDefault="00642EF2" w:rsidP="00642EF2">
      <w:pPr>
        <w:pStyle w:val="Legenda"/>
      </w:pPr>
      <w:bookmarkStart w:id="36" w:name="_Toc169223170"/>
      <w:bookmarkStart w:id="37" w:name="_Toc169485859"/>
      <w:bookmarkStart w:id="38" w:name="_Toc16997761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4</w:t>
      </w:r>
      <w:r w:rsidRPr="00B20F17">
        <w:fldChar w:fldCharType="end"/>
      </w:r>
      <w:r w:rsidRPr="00B20F17">
        <w:t xml:space="preserve"> Fase 4 tabela de tarefas</w:t>
      </w:r>
      <w:bookmarkEnd w:id="36"/>
      <w:bookmarkEnd w:id="37"/>
      <w:bookmarkEnd w:id="38"/>
    </w:p>
    <w:p w14:paraId="40A019E4" w14:textId="796CE935" w:rsidR="004F0C54" w:rsidRPr="00CB30AA" w:rsidRDefault="004F0C54" w:rsidP="00D65D90">
      <w:pPr>
        <w:spacing w:after="0"/>
        <w:jc w:val="left"/>
      </w:pPr>
    </w:p>
    <w:p w14:paraId="15115A6E" w14:textId="77777777" w:rsidR="00642EF2" w:rsidRPr="00B20F17" w:rsidRDefault="3D54347D" w:rsidP="00642EF2">
      <w:pPr>
        <w:keepNext/>
        <w:spacing w:after="0"/>
        <w:jc w:val="center"/>
      </w:pPr>
      <w:r w:rsidRPr="00B20F17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B20F17" w:rsidRDefault="00642EF2" w:rsidP="00642EF2">
      <w:pPr>
        <w:pStyle w:val="Legenda"/>
      </w:pPr>
      <w:bookmarkStart w:id="39" w:name="_Toc169223171"/>
      <w:bookmarkStart w:id="40" w:name="_Toc169485860"/>
      <w:bookmarkStart w:id="41" w:name="_Toc16997761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5</w:t>
      </w:r>
      <w:r w:rsidRPr="00B20F17">
        <w:fldChar w:fldCharType="end"/>
      </w:r>
      <w:r w:rsidRPr="00B20F17">
        <w:t xml:space="preserve"> Diagrama de </w:t>
      </w:r>
      <w:proofErr w:type="spellStart"/>
      <w:r w:rsidRPr="00B20F17">
        <w:t>gantt</w:t>
      </w:r>
      <w:bookmarkEnd w:id="39"/>
      <w:bookmarkEnd w:id="40"/>
      <w:bookmarkEnd w:id="41"/>
      <w:proofErr w:type="spellEnd"/>
    </w:p>
    <w:p w14:paraId="2D58715A" w14:textId="46E8780D" w:rsidR="00D65D90" w:rsidRPr="00CB30AA" w:rsidRDefault="00D65D90" w:rsidP="00D65D90">
      <w:pPr>
        <w:spacing w:after="0"/>
        <w:jc w:val="left"/>
      </w:pPr>
    </w:p>
    <w:p w14:paraId="16CB0A07" w14:textId="40525F79" w:rsidR="00CB30AA" w:rsidRDefault="00CB30AA">
      <w:pPr>
        <w:spacing w:after="0"/>
        <w:jc w:val="left"/>
      </w:pPr>
      <w:r>
        <w:br w:type="page"/>
      </w:r>
    </w:p>
    <w:p w14:paraId="26C28108" w14:textId="75A125B6" w:rsidR="00816F22" w:rsidRPr="00B20F17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2" w:name="_Toc169977601"/>
      <w:r w:rsidRPr="00B20F17">
        <w:rPr>
          <w:rFonts w:cstheme="minorBidi"/>
          <w:lang w:val="pt-PT"/>
        </w:rPr>
        <w:lastRenderedPageBreak/>
        <w:t xml:space="preserve">Trabalho </w:t>
      </w:r>
      <w:r w:rsidR="024535EC" w:rsidRPr="00B20F17">
        <w:rPr>
          <w:rFonts w:cstheme="minorBidi"/>
          <w:lang w:val="pt-PT"/>
        </w:rPr>
        <w:t>D</w:t>
      </w:r>
      <w:r w:rsidRPr="00B20F17">
        <w:rPr>
          <w:rFonts w:cstheme="minorBidi"/>
          <w:lang w:val="pt-PT"/>
        </w:rPr>
        <w:t>esenvolvido</w:t>
      </w:r>
      <w:bookmarkEnd w:id="42"/>
    </w:p>
    <w:p w14:paraId="38A18D7E" w14:textId="5798BE91" w:rsidR="00816F22" w:rsidRPr="00B20F17" w:rsidRDefault="56570DFD" w:rsidP="0088679C">
      <w:pPr>
        <w:spacing w:before="100" w:beforeAutospacing="1" w:after="100" w:afterAutospacing="1" w:line="360" w:lineRule="auto"/>
      </w:pPr>
      <w:bookmarkStart w:id="43" w:name="_Toc169977602"/>
      <w:r w:rsidRPr="00B20F17">
        <w:rPr>
          <w:rStyle w:val="Ttulo4Carter"/>
          <w:rFonts w:eastAsia="Calibri"/>
        </w:rPr>
        <w:t>Fase 1:</w:t>
      </w:r>
      <w:bookmarkEnd w:id="43"/>
      <w:r w:rsidRPr="00B20F17">
        <w:rPr>
          <w:rStyle w:val="Ttulo4Carter"/>
          <w:rFonts w:eastAsia="Calibri"/>
        </w:rPr>
        <w:t xml:space="preserve"> </w:t>
      </w:r>
      <w:r w:rsidR="775DD8D4" w:rsidRPr="00B20F17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B20F17">
        <w:t xml:space="preserve">equipa </w:t>
      </w:r>
      <w:r w:rsidR="775DD8D4" w:rsidRPr="00B20F17">
        <w:t xml:space="preserve">de Recursos Humanos, onde foram apresentados os procedimentos internos da empresa, </w:t>
      </w:r>
      <w:r w:rsidR="15C3A401" w:rsidRPr="00B20F17">
        <w:t>algumas políticas de segurança e conduta.</w:t>
      </w:r>
    </w:p>
    <w:p w14:paraId="21F51543" w14:textId="77777777" w:rsidR="009633EE" w:rsidRPr="00B20F17" w:rsidRDefault="775DD8D4" w:rsidP="0088679C">
      <w:pPr>
        <w:spacing w:before="100" w:beforeAutospacing="1" w:after="100" w:afterAutospacing="1" w:line="360" w:lineRule="auto"/>
      </w:pPr>
      <w:r w:rsidRPr="00B20F17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B20F17" w:rsidRDefault="775DD8D4" w:rsidP="0088679C">
      <w:pPr>
        <w:spacing w:before="100" w:beforeAutospacing="1" w:after="100" w:afterAutospacing="1" w:line="360" w:lineRule="auto"/>
      </w:pPr>
      <w:r w:rsidRPr="00B20F17">
        <w:t xml:space="preserve">Um dos primeiros passos técnicos </w:t>
      </w:r>
      <w:r w:rsidR="62A86ED6" w:rsidRPr="00B20F17">
        <w:t xml:space="preserve">a pedido do supervisor da empresa </w:t>
      </w:r>
      <w:r w:rsidRPr="00B20F17">
        <w:t>foi a realização de uma pesquisa abrangente sobre a tecnologia RFID, incluindo seus princípios de funcionamento, aplicações práticas e os componentes necessários para a implementação de um sistema de leitura RFID.</w:t>
      </w:r>
    </w:p>
    <w:p w14:paraId="3057FF05" w14:textId="63C28E0D" w:rsidR="001E074C" w:rsidRPr="00B20F17" w:rsidRDefault="001E074C" w:rsidP="00CB30AA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 xml:space="preserve">Durante este tempo de pesquisa sobre leitores RFID e </w:t>
      </w:r>
      <w:r w:rsidR="003C27EF">
        <w:rPr>
          <w:rFonts w:eastAsia="Times New Roman" w:cstheme="minorHAnsi"/>
          <w:szCs w:val="24"/>
          <w:lang w:eastAsia="pt-PT"/>
        </w:rPr>
        <w:t xml:space="preserve">as </w:t>
      </w:r>
      <w:r w:rsidRPr="00B20F17">
        <w:rPr>
          <w:rFonts w:eastAsia="Times New Roman" w:cstheme="minorHAnsi"/>
          <w:szCs w:val="24"/>
          <w:lang w:eastAsia="pt-PT"/>
        </w:rPr>
        <w:t xml:space="preserve">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B20F17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B20F17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F329E32" w14:textId="4D0F0934" w:rsidR="009633EE" w:rsidRPr="00961FCA" w:rsidRDefault="00466F89" w:rsidP="0088679C">
      <w:pPr>
        <w:spacing w:before="100" w:beforeAutospacing="1" w:after="100" w:afterAutospacing="1" w:line="360" w:lineRule="auto"/>
      </w:pPr>
      <w:r>
        <w:t xml:space="preserve">Para complementar </w:t>
      </w:r>
      <w:r>
        <w:t xml:space="preserve">o </w:t>
      </w:r>
      <w:r>
        <w:t xml:space="preserve">meu conhecimento em manipulação de dados, estudei detalhadamente a documentação sobre SQL, focando nos comandos essenciais como INSERT, UPDATE, DELETE e SELECT. Realizei diversos testes práticos utilizando </w:t>
      </w:r>
      <w:proofErr w:type="spellStart"/>
      <w:r>
        <w:t>queries</w:t>
      </w:r>
      <w:proofErr w:type="spellEnd"/>
      <w:r>
        <w:t xml:space="preserve"> SQL para a manipulação de dados em uma base de dados de teste, aplicando o conhecimento teórico de forma prática. Durante esse período de pesquisa, também elaborei a tabela de requisitos conforme indicado no e-mail sobre a Fase 1 enviado pelo supervisor e desenvolvi uma primeira versão do fluxograma para uma melhor compreensão do desenvolvimento da Fase 1 (</w:t>
      </w:r>
      <w:r>
        <w:t>A</w:t>
      </w:r>
      <w:r>
        <w:t>nexos).</w:t>
      </w:r>
    </w:p>
    <w:p w14:paraId="4426014D" w14:textId="2B7B8BFF" w:rsidR="00816F22" w:rsidRPr="00B20F17" w:rsidRDefault="775DD8D4" w:rsidP="0088679C">
      <w:pPr>
        <w:spacing w:before="100" w:beforeAutospacing="1" w:after="100" w:afterAutospacing="1" w:line="360" w:lineRule="auto"/>
      </w:pPr>
      <w:r w:rsidRPr="00B20F17">
        <w:lastRenderedPageBreak/>
        <w:t>Um marco importante foi o primeiro conta</w:t>
      </w:r>
      <w:r w:rsidR="00CB30AA">
        <w:t>c</w:t>
      </w:r>
      <w:r w:rsidRPr="00CB30AA">
        <w:t>to com o leitor RFID</w:t>
      </w:r>
      <w:r w:rsidR="648AAE1B" w:rsidRPr="00CB30AA">
        <w:t xml:space="preserve"> para a realização de fases futuras</w:t>
      </w:r>
      <w:r w:rsidRPr="00CB30AA">
        <w:t xml:space="preserve">, incluindo </w:t>
      </w:r>
      <w:r w:rsidR="7705F48A" w:rsidRPr="00CB30AA">
        <w:t xml:space="preserve">a </w:t>
      </w:r>
      <w:r w:rsidRPr="00CB30AA">
        <w:t xml:space="preserve">sua configuração inicial e testes básicos para garantir </w:t>
      </w:r>
      <w:r w:rsidR="7135AF6A" w:rsidRPr="00CB30AA">
        <w:t xml:space="preserve">o </w:t>
      </w:r>
      <w:r w:rsidRPr="00CB30AA">
        <w:t>seu funcionamento adequado. A leitura e análise da documentação técnica do leitor RFID foram realizadas para entender</w:t>
      </w:r>
      <w:r w:rsidR="32144F87" w:rsidRPr="00961FCA">
        <w:t xml:space="preserve"> as</w:t>
      </w:r>
      <w:r w:rsidRPr="00961FCA">
        <w:t xml:space="preserve"> suas especificações, modos de operação e métodos de integração com sistemas de </w:t>
      </w:r>
      <w:r w:rsidRPr="00B20F17">
        <w:rPr>
          <w:i/>
          <w:iCs/>
        </w:rPr>
        <w:t>software</w:t>
      </w:r>
      <w:r w:rsidRPr="00B20F17">
        <w:t>.</w:t>
      </w:r>
    </w:p>
    <w:p w14:paraId="1C04F7FA" w14:textId="0810F3E8" w:rsidR="009633EE" w:rsidRPr="00B20F17" w:rsidRDefault="775DD8D4" w:rsidP="0088679C">
      <w:pPr>
        <w:spacing w:before="100" w:beforeAutospacing="1" w:after="100" w:afterAutospacing="1" w:line="360" w:lineRule="auto"/>
      </w:pPr>
      <w:r w:rsidRPr="00B20F17">
        <w:t xml:space="preserve">Finalmente, desenvolvi a "App de Teste SQL", uma aplicação em C# </w:t>
      </w:r>
      <w:r w:rsidR="00A152D9" w:rsidRPr="00B20F17">
        <w:t>com</w:t>
      </w:r>
      <w:r w:rsidRPr="00B20F17">
        <w:t xml:space="preserve"> um formulário </w:t>
      </w:r>
      <w:r w:rsidR="00A152D9" w:rsidRPr="00B20F17">
        <w:t xml:space="preserve">que permite </w:t>
      </w:r>
      <w:r w:rsidR="6FE4D039" w:rsidRPr="00B20F17">
        <w:t xml:space="preserve">as </w:t>
      </w:r>
      <w:r w:rsidRPr="00B20F17">
        <w:t xml:space="preserve">operações básicas de manipulação de dados (INSERT, UPDATE, DELETE e SELECT) utilizando </w:t>
      </w:r>
      <w:proofErr w:type="spellStart"/>
      <w:r w:rsidRPr="00B20F17">
        <w:rPr>
          <w:i/>
          <w:iCs/>
        </w:rPr>
        <w:t>queries</w:t>
      </w:r>
      <w:proofErr w:type="spellEnd"/>
      <w:r w:rsidRPr="00B20F17">
        <w:t xml:space="preserve"> SQL. Esta aplicação facilita a manipulação inicial dos dados de produção, permitindo que os </w:t>
      </w:r>
      <w:r w:rsidR="4D6DA7A6" w:rsidRPr="00B20F17">
        <w:t>utilizadores</w:t>
      </w:r>
      <w:r w:rsidRPr="00B20F17">
        <w:t xml:space="preserve"> insiram, atualizem, excluam e consultem os dados de forma direta e eficiente.</w:t>
      </w:r>
    </w:p>
    <w:p w14:paraId="7F8B440F" w14:textId="77777777" w:rsidR="00642EF2" w:rsidRPr="00B20F17" w:rsidRDefault="07D1BEB6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B20F17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4" w:name="_Toc169223172"/>
      <w:bookmarkStart w:id="45" w:name="_Toc169485861"/>
      <w:bookmarkStart w:id="46" w:name="_Toc16997761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6</w:t>
      </w:r>
      <w:r w:rsidRPr="00B20F17">
        <w:fldChar w:fldCharType="end"/>
      </w:r>
      <w:r w:rsidRPr="00B20F17">
        <w:t xml:space="preserve"> interface projeto fase 1</w:t>
      </w:r>
      <w:bookmarkEnd w:id="44"/>
      <w:bookmarkEnd w:id="45"/>
      <w:bookmarkEnd w:id="46"/>
    </w:p>
    <w:p w14:paraId="4C6B5914" w14:textId="77777777" w:rsidR="00A152D9" w:rsidRPr="00CB30AA" w:rsidRDefault="00A152D9" w:rsidP="00190E25">
      <w:pPr>
        <w:spacing w:after="0" w:line="360" w:lineRule="auto"/>
      </w:pPr>
    </w:p>
    <w:p w14:paraId="28EDCE78" w14:textId="50E85D8D" w:rsidR="00816F22" w:rsidRPr="00B20F17" w:rsidRDefault="6B8453B6" w:rsidP="00190E25">
      <w:pPr>
        <w:spacing w:after="0" w:line="360" w:lineRule="auto"/>
        <w:rPr>
          <w:b/>
          <w:bCs/>
        </w:rPr>
      </w:pPr>
      <w:r w:rsidRPr="00B20F17">
        <w:t>A cada dia que passa</w:t>
      </w:r>
      <w:r w:rsidR="00A152D9" w:rsidRPr="00B20F17">
        <w:t>,</w:t>
      </w:r>
      <w:r w:rsidRPr="00B20F17">
        <w:t xml:space="preserve"> caso o ficheiro de </w:t>
      </w:r>
      <w:proofErr w:type="spellStart"/>
      <w:r w:rsidRPr="00B20F17">
        <w:rPr>
          <w:i/>
          <w:iCs/>
        </w:rPr>
        <w:t>logs</w:t>
      </w:r>
      <w:proofErr w:type="spellEnd"/>
      <w:r w:rsidRPr="00B20F17">
        <w:t xml:space="preserve"> do </w:t>
      </w:r>
      <w:r w:rsidR="3FB9DF87" w:rsidRPr="00B20F17">
        <w:t>respetivo dia</w:t>
      </w:r>
      <w:r w:rsidRPr="00B20F17">
        <w:t xml:space="preserve"> não exista</w:t>
      </w:r>
      <w:r w:rsidR="00A152D9" w:rsidRPr="00B20F17">
        <w:t>,</w:t>
      </w:r>
      <w:r w:rsidRPr="00B20F17">
        <w:t xml:space="preserve"> o programa </w:t>
      </w:r>
      <w:r w:rsidR="14C5FE58" w:rsidRPr="00B20F17">
        <w:t>automaticamente</w:t>
      </w:r>
      <w:r w:rsidRPr="00B20F17">
        <w:t xml:space="preserve"> cria um novo ficheiro com a formatação </w:t>
      </w:r>
      <w:r w:rsidR="0C485D0A" w:rsidRPr="00B20F17">
        <w:t>automática</w:t>
      </w:r>
      <w:r w:rsidRPr="00B20F17">
        <w:t xml:space="preserve"> para</w:t>
      </w:r>
      <w:r w:rsidR="63B91679" w:rsidRPr="00B20F17">
        <w:t xml:space="preserve"> que</w:t>
      </w:r>
      <w:r w:rsidRPr="00B20F17">
        <w:t xml:space="preserve"> o utilizador não </w:t>
      </w:r>
      <w:r w:rsidR="00A152D9" w:rsidRPr="00B20F17">
        <w:t>precise de fazer</w:t>
      </w:r>
      <w:r w:rsidR="3FAF5FDA" w:rsidRPr="00B20F17">
        <w:t xml:space="preserve"> qualquer tipo de configuração e formatação deste ficheiro</w:t>
      </w:r>
      <w:r w:rsidR="2E2087AD" w:rsidRPr="00B20F17">
        <w:t>:</w:t>
      </w:r>
    </w:p>
    <w:p w14:paraId="1B152329" w14:textId="77777777" w:rsidR="00642EF2" w:rsidRPr="00B20F17" w:rsidRDefault="07D1BEB6" w:rsidP="00190E25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B57D0C" w:rsidRDefault="00642EF2" w:rsidP="00190E25">
      <w:pPr>
        <w:pStyle w:val="Legenda"/>
        <w:spacing w:after="0" w:line="360" w:lineRule="auto"/>
      </w:pPr>
      <w:bookmarkStart w:id="47" w:name="_Toc169223173"/>
      <w:bookmarkStart w:id="48" w:name="_Toc169485862"/>
      <w:bookmarkStart w:id="49" w:name="_Toc16997761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7</w:t>
      </w:r>
      <w:r w:rsidRPr="00B20F17">
        <w:fldChar w:fldCharType="end"/>
      </w:r>
      <w:r w:rsidRPr="00B20F17">
        <w:t xml:space="preserve"> ficheiros </w:t>
      </w:r>
      <w:r w:rsidRPr="00B20F17">
        <w:rPr>
          <w:i/>
          <w:iCs/>
        </w:rPr>
        <w:t>log</w:t>
      </w:r>
      <w:bookmarkEnd w:id="47"/>
      <w:bookmarkEnd w:id="48"/>
      <w:bookmarkEnd w:id="49"/>
    </w:p>
    <w:p w14:paraId="59EB28AB" w14:textId="77777777" w:rsidR="00642EF2" w:rsidRPr="00CB30AA" w:rsidRDefault="00642EF2" w:rsidP="00190E25">
      <w:pPr>
        <w:spacing w:after="0" w:line="360" w:lineRule="auto"/>
      </w:pPr>
    </w:p>
    <w:p w14:paraId="0EB4D176" w14:textId="6859E3AE" w:rsidR="0FA41FF6" w:rsidRPr="0088679C" w:rsidRDefault="0FA41FF6" w:rsidP="00190E25">
      <w:pPr>
        <w:spacing w:after="0" w:line="360" w:lineRule="auto"/>
        <w:rPr>
          <w:rFonts w:ascii="Calibri" w:hAnsi="Calibri" w:cs="Calibri"/>
          <w:color w:val="000000" w:themeColor="text1"/>
          <w:szCs w:val="24"/>
        </w:rPr>
      </w:pPr>
      <w:r w:rsidRPr="00CB30AA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CB30AA">
        <w:rPr>
          <w:rFonts w:ascii="Calibri" w:hAnsi="Calibri" w:cs="Calibri"/>
          <w:color w:val="000000" w:themeColor="text1"/>
          <w:szCs w:val="24"/>
        </w:rPr>
        <w:t xml:space="preserve">que erros encontrados na base de dados, </w:t>
      </w:r>
      <w:r w:rsidR="00327236" w:rsidRPr="00CB30AA">
        <w:rPr>
          <w:rFonts w:ascii="Calibri" w:hAnsi="Calibri" w:cs="Calibri"/>
          <w:color w:val="000000" w:themeColor="text1"/>
          <w:szCs w:val="24"/>
        </w:rPr>
        <w:t xml:space="preserve">em </w:t>
      </w:r>
      <w:r w:rsidRPr="00CB30AA">
        <w:rPr>
          <w:rFonts w:ascii="Calibri" w:hAnsi="Calibri" w:cs="Calibri"/>
          <w:color w:val="000000" w:themeColor="text1"/>
          <w:szCs w:val="24"/>
        </w:rPr>
        <w:t>futur</w:t>
      </w:r>
      <w:r w:rsidR="00CB30AA">
        <w:rPr>
          <w:rFonts w:ascii="Calibri" w:hAnsi="Calibri" w:cs="Calibri"/>
          <w:color w:val="000000" w:themeColor="text1"/>
          <w:szCs w:val="24"/>
        </w:rPr>
        <w:t>a</w:t>
      </w:r>
      <w:r w:rsidRPr="00CB30AA">
        <w:rPr>
          <w:rFonts w:ascii="Calibri" w:hAnsi="Calibri" w:cs="Calibri"/>
          <w:color w:val="000000" w:themeColor="text1"/>
          <w:szCs w:val="24"/>
        </w:rPr>
        <w:t>s manutenç</w:t>
      </w:r>
      <w:r w:rsidR="00CB30AA">
        <w:rPr>
          <w:rFonts w:ascii="Calibri" w:hAnsi="Calibri" w:cs="Calibri"/>
          <w:color w:val="000000" w:themeColor="text1"/>
          <w:szCs w:val="24"/>
        </w:rPr>
        <w:t>ões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ou de verificaç</w:t>
      </w:r>
      <w:r w:rsidR="00CB30AA">
        <w:rPr>
          <w:rFonts w:ascii="Calibri" w:hAnsi="Calibri" w:cs="Calibri"/>
          <w:color w:val="000000" w:themeColor="text1"/>
          <w:szCs w:val="24"/>
        </w:rPr>
        <w:t>ões,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possam ser rapidamente verificados e analisados no ficheiro de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CB30AA">
        <w:rPr>
          <w:rFonts w:ascii="Calibri" w:hAnsi="Calibri" w:cs="Calibri"/>
          <w:color w:val="000000" w:themeColor="text1"/>
          <w:szCs w:val="24"/>
        </w:rPr>
        <w:t>o que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 w:rsidRPr="00CB30AA">
        <w:rPr>
          <w:rFonts w:ascii="Calibri" w:hAnsi="Calibri" w:cs="Calibri"/>
          <w:color w:val="000000" w:themeColor="text1"/>
          <w:szCs w:val="24"/>
        </w:rPr>
        <w:t>,</w:t>
      </w:r>
      <w:r w:rsidR="001612D2" w:rsidRPr="00CB30AA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CB30AA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CB30AA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 w:rsidRPr="00CB30AA">
        <w:rPr>
          <w:rFonts w:ascii="Calibri" w:hAnsi="Calibri" w:cs="Calibri"/>
          <w:color w:val="000000" w:themeColor="text1"/>
          <w:szCs w:val="24"/>
        </w:rPr>
        <w:t xml:space="preserve">e </w:t>
      </w:r>
      <w:r w:rsidRPr="00CB30AA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CB30AA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B20F17" w:rsidRDefault="0FA41FF6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CB30AA" w:rsidRDefault="00642EF2" w:rsidP="00190E25">
      <w:pPr>
        <w:pStyle w:val="Legenda"/>
        <w:spacing w:after="0" w:line="360" w:lineRule="auto"/>
      </w:pPr>
      <w:bookmarkStart w:id="50" w:name="_Toc169223174"/>
      <w:bookmarkStart w:id="51" w:name="_Toc169485863"/>
      <w:bookmarkStart w:id="52" w:name="_Toc16997762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8</w:t>
      </w:r>
      <w:r w:rsidRPr="00B20F17">
        <w:fldChar w:fldCharType="end"/>
      </w:r>
      <w:r w:rsidRPr="00B20F17">
        <w:t xml:space="preserve"> leitura do ficheiro </w:t>
      </w:r>
      <w:r w:rsidRPr="00B20F17">
        <w:rPr>
          <w:i/>
          <w:iCs/>
        </w:rPr>
        <w:t>log</w:t>
      </w:r>
      <w:r w:rsidRPr="00B57D0C">
        <w:t xml:space="preserve"> diário</w:t>
      </w:r>
      <w:bookmarkEnd w:id="50"/>
      <w:bookmarkEnd w:id="51"/>
      <w:bookmarkEnd w:id="52"/>
    </w:p>
    <w:p w14:paraId="069A84B4" w14:textId="77777777" w:rsidR="00CB30AA" w:rsidRPr="00CB30AA" w:rsidRDefault="00CB30AA" w:rsidP="00190E25">
      <w:pPr>
        <w:spacing w:after="0" w:line="360" w:lineRule="auto"/>
      </w:pPr>
    </w:p>
    <w:p w14:paraId="1BBFCC77" w14:textId="77777777" w:rsidR="00190E25" w:rsidRPr="00CB30AA" w:rsidRDefault="00190E25" w:rsidP="00190E25">
      <w:pPr>
        <w:spacing w:after="0" w:line="360" w:lineRule="auto"/>
      </w:pPr>
    </w:p>
    <w:p w14:paraId="215667B9" w14:textId="4DBEBFE0" w:rsidR="20FB055D" w:rsidRPr="00CB30AA" w:rsidRDefault="20FB055D" w:rsidP="0088679C">
      <w:pPr>
        <w:spacing w:before="100" w:beforeAutospacing="1" w:after="100" w:afterAutospacing="1" w:line="360" w:lineRule="auto"/>
      </w:pPr>
      <w:bookmarkStart w:id="53" w:name="_Toc169977603"/>
      <w:r w:rsidRPr="00CB30AA">
        <w:rPr>
          <w:rStyle w:val="Ttulo4Carter"/>
          <w:rFonts w:eastAsia="Calibri"/>
        </w:rPr>
        <w:t>Fase 2:</w:t>
      </w:r>
      <w:bookmarkEnd w:id="53"/>
      <w:r w:rsidRPr="00CB30AA">
        <w:t xml:space="preserve"> </w:t>
      </w:r>
      <w:r w:rsidR="2730930C" w:rsidRPr="00CB30AA">
        <w:t>Na segunda fase do estágio, o foco principal foi a integração e manipulação de dados entre a aplicação em C# e o sistema de leitura RFID, bem como a criação e interação entre tabelas e um</w:t>
      </w:r>
      <w:r w:rsidR="001612D2" w:rsidRPr="00CB30AA">
        <w:t>a</w:t>
      </w:r>
      <w:r w:rsidR="2730930C" w:rsidRPr="00CB30AA">
        <w:t xml:space="preserve"> ba</w:t>
      </w:r>
      <w:r w:rsidR="75FEDEA3" w:rsidRPr="00CB30AA">
        <w:t>se</w:t>
      </w:r>
      <w:r w:rsidR="2730930C" w:rsidRPr="00CB30AA">
        <w:t xml:space="preserve"> de dados. </w:t>
      </w:r>
    </w:p>
    <w:p w14:paraId="7FD41B44" w14:textId="45065D0F" w:rsidR="2730930C" w:rsidRPr="00CB30AA" w:rsidRDefault="00466F89" w:rsidP="0088679C">
      <w:pPr>
        <w:spacing w:before="100" w:beforeAutospacing="1" w:after="100" w:afterAutospacing="1" w:line="360" w:lineRule="auto"/>
      </w:pPr>
      <w:r w:rsidRPr="00CB30AA">
        <w:t>Inicialmente,</w:t>
      </w:r>
      <w:r>
        <w:t xml:space="preserve"> realizei a documentação relativamente a Fase 2, fluxograma e requisitos (Anexos) e</w:t>
      </w:r>
      <w:r w:rsidR="2730930C" w:rsidRPr="00CB30AA">
        <w:t xml:space="preserve"> estabeleci</w:t>
      </w:r>
      <w:r w:rsidR="3B30D0F2" w:rsidRPr="00CB30AA">
        <w:t xml:space="preserve"> conexão</w:t>
      </w:r>
      <w:r w:rsidR="2730930C" w:rsidRPr="00CB30AA">
        <w:t xml:space="preserve"> com a base de dados, garantindo que a aplicação pudesse interagir corretamente com as tabelas.</w:t>
      </w:r>
    </w:p>
    <w:p w14:paraId="173009F6" w14:textId="1EF64C3E" w:rsidR="2730930C" w:rsidRPr="00CB30AA" w:rsidRDefault="2730930C" w:rsidP="0088679C">
      <w:pPr>
        <w:spacing w:before="100" w:beforeAutospacing="1" w:after="100" w:afterAutospacing="1" w:line="360" w:lineRule="auto"/>
      </w:pPr>
      <w:r w:rsidRPr="00CB30AA">
        <w:t>A conexão com o leitor RFID também foi uma etapa crucial. Configurei a comunicação entre o leitor RFID e o sistema</w:t>
      </w:r>
      <w:r w:rsidR="003C27EF">
        <w:t xml:space="preserve"> através do método de comunicação IP</w:t>
      </w:r>
      <w:r w:rsidRPr="00CB30AA">
        <w:t xml:space="preserve">, permitindo a leitura dos dados das </w:t>
      </w:r>
      <w:r w:rsidRPr="0088679C">
        <w:rPr>
          <w:i/>
          <w:iCs/>
        </w:rPr>
        <w:t>tags</w:t>
      </w:r>
      <w:r w:rsidRPr="00CB30AA">
        <w:t xml:space="preserve"> RFID de forma precisa e eficiente.</w:t>
      </w:r>
    </w:p>
    <w:p w14:paraId="63F8B5ED" w14:textId="0AF576DA" w:rsidR="2730930C" w:rsidRPr="00B20F17" w:rsidRDefault="2730930C" w:rsidP="0088679C">
      <w:pPr>
        <w:spacing w:before="100" w:beforeAutospacing="1" w:after="100" w:afterAutospacing="1" w:line="360" w:lineRule="auto"/>
      </w:pPr>
      <w:r w:rsidRPr="00CB30AA">
        <w:t xml:space="preserve">Para esclarecer dúvidas e resolver problemas técnicos, </w:t>
      </w:r>
      <w:r w:rsidR="28A87DDC" w:rsidRPr="00CB30AA">
        <w:t>foi realizado</w:t>
      </w:r>
      <w:r w:rsidRPr="00CB30AA">
        <w:t xml:space="preserve"> uma sessão de esclarecimento com o supervisor e colegas. Esta sessão foi fundamental para melhorar a compreensão do projeto e abo</w:t>
      </w:r>
      <w:r w:rsidRPr="00961FCA">
        <w:t xml:space="preserve">rdar questões específicas relacionadas </w:t>
      </w:r>
      <w:r w:rsidR="001612D2" w:rsidRPr="00961FCA">
        <w:t xml:space="preserve">com a </w:t>
      </w:r>
      <w:r w:rsidR="5D816455" w:rsidRPr="00961FCA">
        <w:t xml:space="preserve">base de dados e </w:t>
      </w:r>
      <w:r w:rsidR="001612D2" w:rsidRPr="00961FCA">
        <w:t>a forma</w:t>
      </w:r>
      <w:r w:rsidR="65FEBBC1" w:rsidRPr="00B20F17">
        <w:t xml:space="preserve"> como as </w:t>
      </w:r>
      <w:proofErr w:type="spellStart"/>
      <w:r w:rsidR="65FEBBC1" w:rsidRPr="00B20F17">
        <w:rPr>
          <w:i/>
          <w:iCs/>
        </w:rPr>
        <w:t>queries</w:t>
      </w:r>
      <w:proofErr w:type="spellEnd"/>
      <w:r w:rsidR="65FEBBC1" w:rsidRPr="00B20F17">
        <w:t xml:space="preserve"> eram feitas através do código em </w:t>
      </w:r>
      <w:r w:rsidR="001612D2" w:rsidRPr="00B20F17">
        <w:t>C</w:t>
      </w:r>
      <w:r w:rsidR="65FEBBC1" w:rsidRPr="00B20F17">
        <w:t>#</w:t>
      </w:r>
      <w:r w:rsidRPr="00B20F17">
        <w:t>.</w:t>
      </w:r>
    </w:p>
    <w:p w14:paraId="759D8476" w14:textId="208D84A9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lastRenderedPageBreak/>
        <w:t xml:space="preserve">Com a integração do leitor RFID </w:t>
      </w:r>
      <w:r w:rsidR="07E6C592" w:rsidRPr="00B20F17">
        <w:t>e</w:t>
      </w:r>
      <w:r w:rsidRPr="00B20F17">
        <w:t xml:space="preserve"> a aplicação em C# concluída, configurei o envio dos dados lidos diretamente para a aplicação. Essa etapa envolveu ajustes no código para assegurar que os dados das </w:t>
      </w:r>
      <w:r w:rsidRPr="00B20F17">
        <w:rPr>
          <w:i/>
          <w:iCs/>
        </w:rPr>
        <w:t>tags</w:t>
      </w:r>
      <w:r w:rsidRPr="00B20F17">
        <w:t xml:space="preserve"> fossem corretamente recebidos e armazenados.</w:t>
      </w:r>
    </w:p>
    <w:p w14:paraId="4A1A5A49" w14:textId="6010A6C5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t xml:space="preserve">Realizei diversos testes de leitura de </w:t>
      </w:r>
      <w:r w:rsidRPr="00B20F17">
        <w:rPr>
          <w:i/>
          <w:iCs/>
        </w:rPr>
        <w:t>tags</w:t>
      </w:r>
      <w:r w:rsidRPr="00B20F17">
        <w:t xml:space="preserve"> RFID para verificar se as informações eram corretamente recebidas e processadas pela aplicação. Esses testes garantiram a funcionalidade e precisão do sistema de leitura.</w:t>
      </w:r>
    </w:p>
    <w:p w14:paraId="397998C4" w14:textId="5BA6A955" w:rsidR="2730930C" w:rsidRPr="00B20F17" w:rsidRDefault="2730930C" w:rsidP="0088679C">
      <w:pPr>
        <w:spacing w:before="100" w:beforeAutospacing="1" w:after="100" w:afterAutospacing="1" w:line="360" w:lineRule="auto"/>
      </w:pPr>
      <w:r w:rsidRPr="00B20F17">
        <w:t>Foram criadas duas tabelas principais:</w:t>
      </w:r>
    </w:p>
    <w:p w14:paraId="52D08705" w14:textId="77777777" w:rsidR="00642EF2" w:rsidRPr="00B20F17" w:rsidRDefault="00642EF2" w:rsidP="00190E25">
      <w:pPr>
        <w:spacing w:after="0" w:line="360" w:lineRule="auto"/>
        <w:ind w:firstLine="709"/>
      </w:pPr>
    </w:p>
    <w:p w14:paraId="639E30B6" w14:textId="4D622983" w:rsidR="2730930C" w:rsidRPr="00B20F17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20F17">
        <w:t>Tabela 1: [ID Ordem de Produção], [Número], [Artigo], [Quantidade]</w:t>
      </w:r>
      <w:r w:rsidR="55AC16EA" w:rsidRPr="00B20F17">
        <w:t>:</w:t>
      </w:r>
    </w:p>
    <w:p w14:paraId="3EF60111" w14:textId="77777777" w:rsidR="00642EF2" w:rsidRPr="00B20F17" w:rsidRDefault="7083B4A2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B20F17" w:rsidRDefault="00642EF2" w:rsidP="00190E25">
      <w:pPr>
        <w:pStyle w:val="Legenda"/>
        <w:spacing w:after="0" w:line="360" w:lineRule="auto"/>
      </w:pPr>
      <w:bookmarkStart w:id="54" w:name="_Toc169223175"/>
      <w:bookmarkStart w:id="55" w:name="_Toc169485864"/>
      <w:bookmarkStart w:id="56" w:name="_Toc16997762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9</w:t>
      </w:r>
      <w:r w:rsidRPr="00B20F17">
        <w:fldChar w:fldCharType="end"/>
      </w:r>
      <w:r w:rsidRPr="00B20F17">
        <w:t xml:space="preserve"> tabela 1 Fase 2</w:t>
      </w:r>
      <w:bookmarkEnd w:id="54"/>
      <w:bookmarkEnd w:id="55"/>
      <w:bookmarkEnd w:id="56"/>
    </w:p>
    <w:p w14:paraId="53E22B29" w14:textId="658B31E8" w:rsidR="2730930C" w:rsidRPr="00CB30AA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CB30AA">
        <w:t xml:space="preserve">Tabela 2: [ID Ordem de Produção], [ID </w:t>
      </w:r>
      <w:proofErr w:type="spellStart"/>
      <w:r w:rsidRPr="00CB30AA">
        <w:t>Tag</w:t>
      </w:r>
      <w:proofErr w:type="spellEnd"/>
      <w:r w:rsidRPr="00CB30AA">
        <w:t>], [Data Leitura], [Hora Leitura], [Posto]</w:t>
      </w:r>
      <w:r w:rsidR="0D78E8EC" w:rsidRPr="00CB30AA">
        <w:t>:</w:t>
      </w:r>
    </w:p>
    <w:p w14:paraId="6C71196C" w14:textId="77777777" w:rsidR="00642EF2" w:rsidRPr="00B20F17" w:rsidRDefault="50B85AB8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B20F17" w:rsidRDefault="00642EF2" w:rsidP="00190E25">
      <w:pPr>
        <w:pStyle w:val="Legenda"/>
        <w:spacing w:after="0" w:line="360" w:lineRule="auto"/>
      </w:pPr>
      <w:bookmarkStart w:id="57" w:name="_Toc169223176"/>
      <w:bookmarkStart w:id="58" w:name="_Toc169485865"/>
      <w:bookmarkStart w:id="59" w:name="_Toc169977622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0</w:t>
      </w:r>
      <w:r w:rsidRPr="00B20F17">
        <w:fldChar w:fldCharType="end"/>
      </w:r>
      <w:r w:rsidRPr="00B20F17">
        <w:t xml:space="preserve"> tabela 2 Fase 2</w:t>
      </w:r>
      <w:bookmarkEnd w:id="57"/>
      <w:bookmarkEnd w:id="58"/>
      <w:bookmarkEnd w:id="59"/>
    </w:p>
    <w:p w14:paraId="06FCC40D" w14:textId="4CFB13DB" w:rsidR="00D65D90" w:rsidRPr="00CB30AA" w:rsidRDefault="00D65D90" w:rsidP="00190E25">
      <w:pPr>
        <w:spacing w:after="0" w:line="360" w:lineRule="auto"/>
        <w:jc w:val="center"/>
      </w:pPr>
    </w:p>
    <w:p w14:paraId="121C0086" w14:textId="0E155DC9" w:rsidR="2730930C" w:rsidRPr="00B20F17" w:rsidRDefault="2730930C" w:rsidP="00190E25">
      <w:pPr>
        <w:spacing w:after="0" w:line="360" w:lineRule="auto"/>
      </w:pPr>
      <w:r w:rsidRPr="00B20F17">
        <w:t xml:space="preserve">Para facilitar a interação com essas tabelas,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B20F17" w:rsidRDefault="71DFBAF7" w:rsidP="00190E25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B57D0C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0" w:name="_Toc169223177"/>
      <w:bookmarkStart w:id="61" w:name="_Toc169485866"/>
      <w:bookmarkStart w:id="62" w:name="_Toc169977623"/>
      <w:r w:rsidRPr="00B57D0C">
        <w:t xml:space="preserve">Figura </w:t>
      </w:r>
      <w:r w:rsidRPr="00B57D0C">
        <w:fldChar w:fldCharType="begin"/>
      </w:r>
      <w:r w:rsidRPr="00B20F17">
        <w:instrText xml:space="preserve"> SEQ Figura \* ARABIC </w:instrText>
      </w:r>
      <w:r w:rsidRPr="00B57D0C">
        <w:fldChar w:fldCharType="separate"/>
      </w:r>
      <w:r w:rsidR="00C74C45" w:rsidRPr="00B57D0C">
        <w:t>11</w:t>
      </w:r>
      <w:r w:rsidRPr="00B57D0C">
        <w:fldChar w:fldCharType="end"/>
      </w:r>
      <w:r w:rsidRPr="00B20F17">
        <w:t xml:space="preserve"> Interface do projeto Fase 2</w:t>
      </w:r>
      <w:bookmarkEnd w:id="60"/>
      <w:bookmarkEnd w:id="61"/>
      <w:bookmarkEnd w:id="62"/>
    </w:p>
    <w:p w14:paraId="1F17F486" w14:textId="77777777" w:rsidR="00832E2F" w:rsidRPr="00B20F17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B20F17" w:rsidRDefault="00832E2F" w:rsidP="00190E25">
      <w:pPr>
        <w:spacing w:after="0" w:line="360" w:lineRule="auto"/>
        <w:rPr>
          <w:b/>
          <w:bCs/>
        </w:rPr>
      </w:pPr>
    </w:p>
    <w:p w14:paraId="59057572" w14:textId="3F939C54" w:rsidR="56EBE30A" w:rsidRPr="00B20F17" w:rsidRDefault="56EBE30A" w:rsidP="0088679C">
      <w:pPr>
        <w:spacing w:before="100" w:beforeAutospacing="1" w:after="100" w:afterAutospacing="1" w:line="360" w:lineRule="auto"/>
      </w:pPr>
      <w:bookmarkStart w:id="63" w:name="_Toc169977604"/>
      <w:r w:rsidRPr="00B20F17">
        <w:rPr>
          <w:rStyle w:val="Ttulo4Carter"/>
          <w:rFonts w:eastAsia="Calibri"/>
        </w:rPr>
        <w:t>Fase 3</w:t>
      </w:r>
      <w:r w:rsidR="3A25A65E" w:rsidRPr="00B20F17">
        <w:rPr>
          <w:rStyle w:val="Ttulo4Carter"/>
          <w:rFonts w:eastAsia="Calibri"/>
        </w:rPr>
        <w:t>:</w:t>
      </w:r>
      <w:bookmarkEnd w:id="63"/>
      <w:r w:rsidR="3A25A65E" w:rsidRPr="00B20F17">
        <w:rPr>
          <w:rStyle w:val="Ttulo4Carter"/>
          <w:rFonts w:eastAsia="Calibri"/>
        </w:rPr>
        <w:t xml:space="preserve"> </w:t>
      </w:r>
      <w:r w:rsidR="5E8ECE3F" w:rsidRPr="00B20F17">
        <w:t>Na terceira fase do estágio, concentrei-me na implementação de novas funcionalidades, otimização do código e melhoria da interface do sistema, com um foco particular na funcionalidade de arquivamento e uso de ficheiros de configuração.</w:t>
      </w:r>
    </w:p>
    <w:p w14:paraId="0893387A" w14:textId="20A4E1BC" w:rsidR="5E8ECE3F" w:rsidRPr="00B20F17" w:rsidRDefault="5E8ECE3F" w:rsidP="0088679C">
      <w:pPr>
        <w:spacing w:before="100" w:beforeAutospacing="1" w:after="100" w:afterAutospacing="1" w:line="360" w:lineRule="auto"/>
      </w:pPr>
      <w:r w:rsidRPr="00B20F17">
        <w:t xml:space="preserve">Inicialmente, defini </w:t>
      </w:r>
      <w:r w:rsidR="00861543" w:rsidRPr="00B20F17">
        <w:t xml:space="preserve">e realizei a documentação dos </w:t>
      </w:r>
      <w:r w:rsidRPr="00B20F17">
        <w:t>requisitos da fase</w:t>
      </w:r>
      <w:r w:rsidR="00466F89">
        <w:t xml:space="preserve"> 3</w:t>
      </w:r>
      <w:r w:rsidRPr="00B20F17">
        <w:t>, detalhando as funcionalidades a serem implementadas e as melhorias necessárias no sistema</w:t>
      </w:r>
      <w:r w:rsidR="00466F89">
        <w:t xml:space="preserve"> (Anexos)</w:t>
      </w:r>
      <w:r w:rsidRPr="00B20F17">
        <w:t>.</w:t>
      </w:r>
    </w:p>
    <w:p w14:paraId="504E0B78" w14:textId="5DC5EB2C" w:rsidR="5E8ECE3F" w:rsidRPr="00CB30AA" w:rsidRDefault="5E8ECE3F" w:rsidP="0088679C">
      <w:pPr>
        <w:spacing w:before="100" w:beforeAutospacing="1" w:after="100" w:afterAutospacing="1" w:line="360" w:lineRule="auto"/>
      </w:pPr>
      <w:r w:rsidRPr="00B20F17">
        <w:t>Uma das principais tarefas foi a implementação de um sistema de configuração utilizando ficheiros .</w:t>
      </w:r>
      <w:proofErr w:type="spellStart"/>
      <w:r w:rsidRPr="00B20F17">
        <w:t>ini</w:t>
      </w:r>
      <w:proofErr w:type="spellEnd"/>
      <w:r w:rsidRPr="00B20F17">
        <w:t xml:space="preserve">. Isso permitiu que os parâmetros de arquivamento fossem definidos de forma flexível e facilmente ajustável, melhorando a usabilidade e permitindo a personalização da aplicação conforme as necessidades específicas dos </w:t>
      </w:r>
      <w:r w:rsidR="00C74C45" w:rsidRPr="00B20F17">
        <w:t>utilizadores</w:t>
      </w:r>
      <w:r w:rsidR="00327236" w:rsidRPr="00B20F17">
        <w:t xml:space="preserve"> (como distância de leitura de </w:t>
      </w:r>
      <w:r w:rsidR="00327236" w:rsidRPr="00B20F17">
        <w:rPr>
          <w:i/>
          <w:iCs/>
        </w:rPr>
        <w:t>tags</w:t>
      </w:r>
      <w:r w:rsidR="00327236" w:rsidRPr="00B20F17">
        <w:t>, porta de leitura e</w:t>
      </w:r>
      <w:r w:rsidR="00327236" w:rsidRPr="00B20F17">
        <w:rPr>
          <w:i/>
          <w:iCs/>
        </w:rPr>
        <w:t xml:space="preserve"> IP </w:t>
      </w:r>
      <w:r w:rsidR="00327236" w:rsidRPr="00B20F17">
        <w:t>ao qual o programa est</w:t>
      </w:r>
      <w:r w:rsidR="00CB30AA">
        <w:t>á</w:t>
      </w:r>
      <w:r w:rsidR="00327236" w:rsidRPr="00CB30AA">
        <w:t xml:space="preserve"> a tentar estabelecer conexão com o leitor RFID)</w:t>
      </w:r>
      <w:r w:rsidRPr="00CB30AA">
        <w:t>.</w:t>
      </w:r>
    </w:p>
    <w:p w14:paraId="006019E8" w14:textId="2D817EFA" w:rsidR="5E8ECE3F" w:rsidRPr="00B20F17" w:rsidRDefault="5E8ECE3F" w:rsidP="0088679C">
      <w:pPr>
        <w:spacing w:before="100" w:beforeAutospacing="1" w:after="100" w:afterAutospacing="1" w:line="360" w:lineRule="auto"/>
      </w:pPr>
      <w:r w:rsidRPr="00CB30AA">
        <w:t xml:space="preserve">Realizei uma revisão completa do código, identificando e corrigindo erros que poderiam afetar o desempenho e a funcionalidade da aplicação. Além disso, otimizei o código para </w:t>
      </w:r>
      <w:r w:rsidRPr="00CB30AA">
        <w:lastRenderedPageBreak/>
        <w:t>melhorar a eficiência e a velocidade de processamento</w:t>
      </w:r>
      <w:r w:rsidR="713C0399" w:rsidRPr="00961FCA">
        <w:t xml:space="preserve"> pois estavam a ocorrer alguns erros devido ao tempo que o programa estava a demorar para re</w:t>
      </w:r>
      <w:r w:rsidR="4C1E8512" w:rsidRPr="00B20F17">
        <w:t xml:space="preserve">ceber as informações das </w:t>
      </w:r>
      <w:r w:rsidR="4C1E8512" w:rsidRPr="00B20F17">
        <w:rPr>
          <w:i/>
          <w:iCs/>
        </w:rPr>
        <w:t>tags</w:t>
      </w:r>
      <w:r w:rsidR="4C1E8512" w:rsidRPr="00B20F17">
        <w:t xml:space="preserve"> </w:t>
      </w:r>
      <w:r w:rsidR="00172D6E" w:rsidRPr="00B20F17">
        <w:t>lidas</w:t>
      </w:r>
      <w:r w:rsidRPr="00B20F17">
        <w:t>.</w:t>
      </w:r>
    </w:p>
    <w:p w14:paraId="71CD9AE6" w14:textId="2DE01419" w:rsidR="5E8ECE3F" w:rsidRPr="00B20F17" w:rsidRDefault="5E8ECE3F" w:rsidP="0088679C">
      <w:pPr>
        <w:spacing w:before="100" w:beforeAutospacing="1" w:after="100" w:afterAutospacing="1" w:line="360" w:lineRule="auto"/>
      </w:pPr>
      <w:r w:rsidRPr="00B20F17">
        <w:t xml:space="preserve">O programa foi ajustado para receber a leitura das </w:t>
      </w:r>
      <w:r w:rsidRPr="00B20F17">
        <w:rPr>
          <w:i/>
          <w:iCs/>
        </w:rPr>
        <w:t>tags</w:t>
      </w:r>
      <w:r w:rsidRPr="00B20F17">
        <w:t xml:space="preserve"> RFID e apresentar os dados </w:t>
      </w:r>
      <w:r w:rsidR="00172D6E" w:rsidRPr="00B20F17">
        <w:t>n</w:t>
      </w:r>
      <w:r w:rsidRPr="00B20F17">
        <w:t xml:space="preserve">um </w:t>
      </w:r>
      <w:proofErr w:type="spellStart"/>
      <w:r w:rsidR="00F67558" w:rsidRPr="00B20F17">
        <w:rPr>
          <w:rFonts w:ascii="Calibri" w:hAnsi="Calibri" w:cs="Calibri"/>
        </w:rPr>
        <w:t>DataGrip</w:t>
      </w:r>
      <w:proofErr w:type="spellEnd"/>
      <w:r w:rsidRPr="00B20F17">
        <w:t xml:space="preserve">, permitindo a visualização clara e organizada </w:t>
      </w:r>
      <w:r w:rsidR="00172D6E" w:rsidRPr="00B20F17">
        <w:t>dos dados lidos</w:t>
      </w:r>
      <w:r w:rsidRPr="00B20F17">
        <w:t>.</w:t>
      </w:r>
    </w:p>
    <w:p w14:paraId="0ED49B03" w14:textId="77777777" w:rsidR="00642EF2" w:rsidRPr="00B20F17" w:rsidRDefault="0779089B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B20F17" w:rsidRDefault="00642EF2" w:rsidP="00190E25">
      <w:pPr>
        <w:pStyle w:val="Legenda"/>
        <w:spacing w:after="0" w:line="360" w:lineRule="auto"/>
      </w:pPr>
      <w:bookmarkStart w:id="64" w:name="_Toc169223178"/>
      <w:bookmarkStart w:id="65" w:name="_Toc169485867"/>
      <w:bookmarkStart w:id="66" w:name="_Toc169977624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2</w:t>
      </w:r>
      <w:r w:rsidRPr="00B20F17">
        <w:fldChar w:fldCharType="end"/>
      </w:r>
      <w:r w:rsidRPr="00B20F17">
        <w:t xml:space="preserve"> interface do projeto Fase 3</w:t>
      </w:r>
      <w:bookmarkEnd w:id="64"/>
      <w:bookmarkEnd w:id="65"/>
      <w:bookmarkEnd w:id="66"/>
    </w:p>
    <w:p w14:paraId="44A8D6C6" w14:textId="21C394EF" w:rsidR="5E8ECE3F" w:rsidRPr="00CB30AA" w:rsidRDefault="5E8ECE3F" w:rsidP="00190E25">
      <w:pPr>
        <w:spacing w:after="0" w:line="360" w:lineRule="auto"/>
      </w:pPr>
      <w:r w:rsidRPr="00CB30AA">
        <w:t xml:space="preserve">Após implementar e testar as novas funcionalidades, revi e atualizei o fluxograma inicial, criando </w:t>
      </w:r>
      <w:r w:rsidR="00811336" w:rsidRPr="00CB30AA">
        <w:t>uma nova versão do fluxograma</w:t>
      </w:r>
      <w:r w:rsidRPr="00CB30AA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CB30AA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B20F17" w:rsidRDefault="5AD6B020" w:rsidP="00190E25">
      <w:pPr>
        <w:spacing w:after="0" w:line="360" w:lineRule="auto"/>
        <w:rPr>
          <w:b/>
          <w:bCs/>
        </w:rPr>
      </w:pPr>
      <w:r w:rsidRPr="00CB30AA">
        <w:t>Algumas</w:t>
      </w:r>
      <w:r w:rsidR="4855FC5A" w:rsidRPr="00CB30AA">
        <w:t xml:space="preserve"> das funcionalidades mais espec</w:t>
      </w:r>
      <w:r w:rsidR="00811336" w:rsidRPr="00CB30AA">
        <w:t>í</w:t>
      </w:r>
      <w:r w:rsidR="4855FC5A" w:rsidRPr="00CB30AA">
        <w:t xml:space="preserve">ficas do programa como a aba de </w:t>
      </w:r>
      <w:r w:rsidR="15A6621A" w:rsidRPr="00961FCA">
        <w:t>configurações</w:t>
      </w:r>
      <w:r w:rsidR="4855FC5A" w:rsidRPr="00961FCA">
        <w:t xml:space="preserve"> </w:t>
      </w:r>
      <w:r w:rsidR="24478144" w:rsidRPr="00961FCA">
        <w:t>onde o utilizador estabelece conexão como leitor RFID</w:t>
      </w:r>
      <w:r w:rsidR="2C42D277" w:rsidRPr="00B20F17">
        <w:t xml:space="preserve"> e</w:t>
      </w:r>
      <w:r w:rsidR="7AEFC853" w:rsidRPr="00B20F17">
        <w:t xml:space="preserve"> </w:t>
      </w:r>
      <w:r w:rsidR="06791429" w:rsidRPr="00B20F17">
        <w:t>desconectar</w:t>
      </w:r>
      <w:r w:rsidR="30DB70D5" w:rsidRPr="00B20F17">
        <w:t>:</w:t>
      </w:r>
    </w:p>
    <w:p w14:paraId="2AA1BCB1" w14:textId="77777777" w:rsidR="00642EF2" w:rsidRPr="00B20F17" w:rsidRDefault="24478144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Pr="00B57D0C" w:rsidRDefault="00642EF2" w:rsidP="00190E25">
      <w:pPr>
        <w:pStyle w:val="Legenda"/>
        <w:spacing w:after="0" w:line="360" w:lineRule="auto"/>
      </w:pPr>
      <w:bookmarkStart w:id="67" w:name="_Toc169223179"/>
      <w:bookmarkStart w:id="68" w:name="_Toc169485868"/>
      <w:bookmarkStart w:id="69" w:name="_Toc169977625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3</w:t>
      </w:r>
      <w:r w:rsidRPr="00B20F17">
        <w:fldChar w:fldCharType="end"/>
      </w:r>
      <w:r w:rsidRPr="00B20F17">
        <w:t xml:space="preserve"> </w:t>
      </w:r>
      <w:proofErr w:type="spellStart"/>
      <w:r w:rsidR="00E44D48" w:rsidRPr="00B20F17">
        <w:rPr>
          <w:i/>
          <w:iCs/>
        </w:rPr>
        <w:t>Dropdown</w:t>
      </w:r>
      <w:proofErr w:type="spellEnd"/>
      <w:r w:rsidR="00E44D48" w:rsidRPr="00B20F17">
        <w:t xml:space="preserve"> </w:t>
      </w:r>
      <w:bookmarkEnd w:id="67"/>
      <w:proofErr w:type="spellStart"/>
      <w:r w:rsidR="00E44D48" w:rsidRPr="00B20F17">
        <w:t>Config</w:t>
      </w:r>
      <w:bookmarkEnd w:id="68"/>
      <w:bookmarkEnd w:id="69"/>
      <w:proofErr w:type="spellEnd"/>
    </w:p>
    <w:p w14:paraId="4C9DDC9A" w14:textId="77777777" w:rsidR="00327236" w:rsidRPr="00B20F17" w:rsidRDefault="00327236" w:rsidP="00327236"/>
    <w:p w14:paraId="0A6EF592" w14:textId="2B3DF3AC" w:rsidR="4ABFF796" w:rsidRPr="00B20F17" w:rsidRDefault="4ABFF796" w:rsidP="00190E25">
      <w:pPr>
        <w:spacing w:after="0" w:line="360" w:lineRule="auto"/>
      </w:pPr>
      <w:r w:rsidRPr="00B20F17">
        <w:t>Na aba “</w:t>
      </w:r>
      <w:proofErr w:type="spellStart"/>
      <w:r w:rsidRPr="00B20F17">
        <w:t>About</w:t>
      </w:r>
      <w:proofErr w:type="spellEnd"/>
      <w:r w:rsidRPr="00B20F17">
        <w:t xml:space="preserve">” o utilizador pode ver o </w:t>
      </w:r>
      <w:r w:rsidR="00811336" w:rsidRPr="00B20F17">
        <w:t xml:space="preserve">IP </w:t>
      </w:r>
      <w:r w:rsidR="53518252" w:rsidRPr="00B20F17">
        <w:t xml:space="preserve">e </w:t>
      </w:r>
      <w:r w:rsidR="00811336" w:rsidRPr="00B20F17">
        <w:t xml:space="preserve">a </w:t>
      </w:r>
      <w:r w:rsidR="53518252" w:rsidRPr="00B20F17">
        <w:t xml:space="preserve">porta </w:t>
      </w:r>
      <w:r w:rsidRPr="00B20F17">
        <w:t xml:space="preserve">do leitor </w:t>
      </w:r>
      <w:r w:rsidR="1A66237F" w:rsidRPr="00B20F17">
        <w:t>cujo</w:t>
      </w:r>
      <w:r w:rsidRPr="00B20F17">
        <w:t xml:space="preserve"> programa está</w:t>
      </w:r>
      <w:r w:rsidR="72AA267B" w:rsidRPr="00B20F17">
        <w:t xml:space="preserve"> a </w:t>
      </w:r>
      <w:r w:rsidR="6CC91004" w:rsidRPr="00B20F17">
        <w:t>tentar</w:t>
      </w:r>
      <w:r w:rsidR="72AA267B" w:rsidRPr="00B20F17">
        <w:t xml:space="preserve"> </w:t>
      </w:r>
      <w:r w:rsidR="6486B247" w:rsidRPr="00B20F17">
        <w:t>estabelecer</w:t>
      </w:r>
      <w:r w:rsidR="72AA267B" w:rsidRPr="00B20F17">
        <w:t xml:space="preserve"> </w:t>
      </w:r>
      <w:r w:rsidR="4A3462E1" w:rsidRPr="00B20F17">
        <w:t>conexão e</w:t>
      </w:r>
      <w:r w:rsidRPr="00B20F17">
        <w:t xml:space="preserve"> </w:t>
      </w:r>
      <w:r w:rsidR="5A38FB30" w:rsidRPr="00B20F17">
        <w:t xml:space="preserve">as respetivas </w:t>
      </w:r>
      <w:r w:rsidR="3BE2303F" w:rsidRPr="00B20F17">
        <w:t>definições</w:t>
      </w:r>
      <w:r w:rsidR="5A38FB30" w:rsidRPr="00B20F17">
        <w:t xml:space="preserve"> de leitura como o RSSI que é o valor que </w:t>
      </w:r>
      <w:r w:rsidR="00327236" w:rsidRPr="00B20F17">
        <w:t xml:space="preserve">o </w:t>
      </w:r>
      <w:r w:rsidR="005A5AE2" w:rsidRPr="00B20F17">
        <w:t xml:space="preserve">utilizador </w:t>
      </w:r>
      <w:proofErr w:type="gramStart"/>
      <w:r w:rsidR="005A5AE2" w:rsidRPr="00B20F17">
        <w:t>da</w:t>
      </w:r>
      <w:r w:rsidR="4ED8C13A" w:rsidRPr="00B20F17">
        <w:t xml:space="preserve"> </w:t>
      </w:r>
      <w:r w:rsidR="19849035" w:rsidRPr="00B20F17">
        <w:t>“set”</w:t>
      </w:r>
      <w:proofErr w:type="gramEnd"/>
      <w:r w:rsidR="5A38FB30" w:rsidRPr="00B20F17">
        <w:t xml:space="preserve"> como valor máximo de</w:t>
      </w:r>
      <w:r w:rsidR="4C1593C5" w:rsidRPr="00B20F17">
        <w:t xml:space="preserve"> força/dist</w:t>
      </w:r>
      <w:r w:rsidR="00811336" w:rsidRPr="00B20F17">
        <w:t>â</w:t>
      </w:r>
      <w:r w:rsidR="4C1593C5" w:rsidRPr="00B20F17">
        <w:t>ncia da</w:t>
      </w:r>
      <w:r w:rsidR="5A38FB30" w:rsidRPr="00B20F17">
        <w:t xml:space="preserve"> leitura d</w:t>
      </w:r>
      <w:r w:rsidR="67FE0AA7" w:rsidRPr="00B20F17">
        <w:t>e</w:t>
      </w:r>
      <w:r w:rsidR="5A38FB30" w:rsidRPr="00B20F17">
        <w:t xml:space="preserve"> etiquetas </w:t>
      </w:r>
    </w:p>
    <w:p w14:paraId="18012137" w14:textId="77777777" w:rsidR="00642EF2" w:rsidRPr="00B20F17" w:rsidRDefault="4ABFF796" w:rsidP="00190E25">
      <w:pPr>
        <w:keepNext/>
        <w:spacing w:after="0" w:line="360" w:lineRule="auto"/>
        <w:jc w:val="center"/>
      </w:pPr>
      <w:r w:rsidRPr="00B20F17">
        <w:rPr>
          <w:b/>
          <w:bCs/>
        </w:rPr>
        <w:t xml:space="preserve"> </w:t>
      </w:r>
      <w:r w:rsidRPr="00B20F17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B20F17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0" w:name="_Toc169223180"/>
      <w:bookmarkStart w:id="71" w:name="_Toc169485869"/>
      <w:bookmarkStart w:id="72" w:name="_Toc16997762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4</w:t>
      </w:r>
      <w:r w:rsidRPr="00B20F17">
        <w:fldChar w:fldCharType="end"/>
      </w:r>
      <w:r w:rsidRPr="00B20F17">
        <w:t xml:space="preserve"> leitura do ficheiro config.ini</w:t>
      </w:r>
      <w:bookmarkEnd w:id="70"/>
      <w:bookmarkEnd w:id="71"/>
      <w:bookmarkEnd w:id="72"/>
    </w:p>
    <w:p w14:paraId="45FA0763" w14:textId="5BEF241C" w:rsidR="42AA0A3F" w:rsidRPr="00CB30AA" w:rsidRDefault="42AA0A3F" w:rsidP="00190E25">
      <w:pPr>
        <w:spacing w:after="0" w:line="360" w:lineRule="auto"/>
      </w:pPr>
      <w:r w:rsidRPr="00CB30AA">
        <w:t xml:space="preserve">O programa </w:t>
      </w:r>
      <w:r w:rsidR="3225A7CB" w:rsidRPr="00CB30AA">
        <w:t>possui</w:t>
      </w:r>
      <w:r w:rsidRPr="00CB30AA">
        <w:t xml:space="preserve"> ainda alguns </w:t>
      </w:r>
      <w:r w:rsidR="7B009F13" w:rsidRPr="00CB30AA">
        <w:t>pontos</w:t>
      </w:r>
      <w:r w:rsidRPr="00CB30AA">
        <w:t xml:space="preserve"> visuais de informação para o utilizador como o </w:t>
      </w:r>
      <w:r w:rsidR="3240F69B" w:rsidRPr="00CB30AA">
        <w:t>número</w:t>
      </w:r>
      <w:r w:rsidRPr="00CB30AA">
        <w:t xml:space="preserve"> de </w:t>
      </w:r>
      <w:r w:rsidRPr="00CB30AA">
        <w:rPr>
          <w:i/>
          <w:iCs/>
        </w:rPr>
        <w:t>tags</w:t>
      </w:r>
      <w:r w:rsidRPr="00CB30AA">
        <w:t xml:space="preserve"> lidas</w:t>
      </w:r>
      <w:r w:rsidR="440DA39F" w:rsidRPr="00CB30AA">
        <w:t>:</w:t>
      </w:r>
    </w:p>
    <w:p w14:paraId="6E4F6B11" w14:textId="77777777" w:rsidR="00642EF2" w:rsidRPr="00B20F17" w:rsidRDefault="440DA39F" w:rsidP="00190E25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CB30AA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3" w:name="_Toc169223181"/>
      <w:bookmarkStart w:id="74" w:name="_Toc169485870"/>
      <w:bookmarkStart w:id="75" w:name="_Toc16997762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5</w:t>
      </w:r>
      <w:r w:rsidRPr="00B20F17">
        <w:fldChar w:fldCharType="end"/>
      </w:r>
      <w:r w:rsidRPr="00B20F17">
        <w:t xml:space="preserve"> interface visual do n</w:t>
      </w:r>
      <w:r w:rsidR="00811336" w:rsidRPr="00B20F17">
        <w:t>ú</w:t>
      </w:r>
      <w:r w:rsidRPr="00B20F17">
        <w:t xml:space="preserve">mero de </w:t>
      </w:r>
      <w:r w:rsidRPr="00B57D0C">
        <w:rPr>
          <w:i/>
          <w:iCs/>
        </w:rPr>
        <w:t>tags</w:t>
      </w:r>
      <w:r w:rsidRPr="00CB30AA">
        <w:t xml:space="preserve"> lidas</w:t>
      </w:r>
      <w:bookmarkEnd w:id="73"/>
      <w:bookmarkEnd w:id="74"/>
      <w:bookmarkEnd w:id="75"/>
    </w:p>
    <w:p w14:paraId="4035F274" w14:textId="77777777" w:rsidR="00327236" w:rsidRPr="00B20F17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B20F17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7AE9AEF7" w:rsidR="00327236" w:rsidRPr="00B20F17" w:rsidRDefault="1A68A212" w:rsidP="0088679C">
      <w:pPr>
        <w:spacing w:before="100" w:beforeAutospacing="1" w:after="100" w:afterAutospacing="1" w:line="360" w:lineRule="auto"/>
      </w:pPr>
      <w:bookmarkStart w:id="76" w:name="_Toc169977605"/>
      <w:r w:rsidRPr="00B20F17">
        <w:rPr>
          <w:rStyle w:val="Ttulo4Carter"/>
          <w:rFonts w:eastAsia="Calibri"/>
        </w:rPr>
        <w:t>Fase 4:</w:t>
      </w:r>
      <w:bookmarkEnd w:id="76"/>
      <w:r w:rsidRPr="00B20F17">
        <w:t xml:space="preserve"> </w:t>
      </w:r>
      <w:r w:rsidR="0CCD336F" w:rsidRPr="00B20F17">
        <w:t xml:space="preserve">Na quarta fase do estágio, concentrei-me no desenvolvimento colaborativo de funcionalidades, planeamento detalhado, documentação abrangente, testes rigorosos e correções de </w:t>
      </w:r>
      <w:r w:rsidR="0CCD336F" w:rsidRPr="00B20F17">
        <w:rPr>
          <w:i/>
          <w:iCs/>
        </w:rPr>
        <w:t>bugs</w:t>
      </w:r>
      <w:r w:rsidR="0CCD336F" w:rsidRPr="00B20F17">
        <w:t xml:space="preserve">. Iniciamos a fase com </w:t>
      </w:r>
      <w:r w:rsidR="00811336" w:rsidRPr="00B20F17">
        <w:t>a receção</w:t>
      </w:r>
      <w:r w:rsidR="0CCD336F" w:rsidRPr="00B20F17">
        <w:t xml:space="preserve"> de </w:t>
      </w:r>
      <w:r w:rsidR="0CCD336F" w:rsidRPr="00B20F17">
        <w:rPr>
          <w:i/>
          <w:iCs/>
        </w:rPr>
        <w:t>feedback</w:t>
      </w:r>
      <w:r w:rsidR="0CCD336F" w:rsidRPr="00B20F17">
        <w:t xml:space="preserve"> detalhado sobre a Fase 3, que orientou as melhorias e correções necessárias. A visita ao Polo 1</w:t>
      </w:r>
      <w:r w:rsidR="00177005" w:rsidRPr="00B20F17">
        <w:t xml:space="preserve"> (linhas de produção e armazém mais isolados da produção principal da empresa sendo um ambiente mais controlado para a implementação do nosso projeto)</w:t>
      </w:r>
      <w:r w:rsidR="0CCD336F" w:rsidRPr="00B20F17">
        <w:t xml:space="preserve"> permitiu</w:t>
      </w:r>
      <w:r w:rsidR="3A823AB5" w:rsidRPr="00B20F17">
        <w:t xml:space="preserve">-nos </w:t>
      </w:r>
      <w:r w:rsidR="0CCD336F" w:rsidRPr="00B20F17">
        <w:t xml:space="preserve">entender melhor o ambiente e os requisitos práticos do sistema em desenvolvimento, </w:t>
      </w:r>
      <w:r w:rsidR="6120919A" w:rsidRPr="00B20F17">
        <w:t xml:space="preserve">formulando </w:t>
      </w:r>
      <w:r w:rsidR="3CE48413" w:rsidRPr="00B20F17">
        <w:t>decisões</w:t>
      </w:r>
      <w:r w:rsidR="0CCD336F" w:rsidRPr="00B20F17">
        <w:t xml:space="preserve"> importantes para a continuidade do projeto.</w:t>
      </w:r>
    </w:p>
    <w:p w14:paraId="518030C1" w14:textId="03BD7CEF" w:rsidR="000D4AD3" w:rsidRPr="00CB30AA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Eu e meu colega de estágio, Paulo Santos, realiz</w:t>
      </w:r>
      <w:r w:rsidR="00CB30AA">
        <w:rPr>
          <w:rFonts w:eastAsia="Times New Roman" w:cstheme="minorHAnsi"/>
          <w:szCs w:val="24"/>
          <w:lang w:eastAsia="pt-PT"/>
        </w:rPr>
        <w:t>á</w:t>
      </w:r>
      <w:r w:rsidRPr="00CB30AA">
        <w:rPr>
          <w:rFonts w:eastAsia="Times New Roman" w:cstheme="minorHAnsi"/>
          <w:szCs w:val="24"/>
          <w:lang w:eastAsia="pt-PT"/>
        </w:rPr>
        <w:t xml:space="preserve">mos o planeamento da Fase 4, integrando as nossas tarefas da Fase 3 com os novos requisitos. Desenvolvemos uma documentação abrangente </w:t>
      </w:r>
      <w:r w:rsidR="00CB30AA">
        <w:rPr>
          <w:rFonts w:eastAsia="Times New Roman" w:cstheme="minorHAnsi"/>
          <w:szCs w:val="24"/>
          <w:lang w:eastAsia="pt-PT"/>
        </w:rPr>
        <w:t>(</w:t>
      </w:r>
      <w:r w:rsidR="00CB30AA">
        <w:rPr>
          <w:rFonts w:eastAsia="Times New Roman" w:cstheme="minorHAnsi"/>
          <w:szCs w:val="24"/>
          <w:lang w:eastAsia="pt-PT"/>
        </w:rPr>
        <w:fldChar w:fldCharType="begin"/>
      </w:r>
      <w:r w:rsidR="00CB30AA">
        <w:rPr>
          <w:rFonts w:eastAsia="Times New Roman" w:cstheme="minorHAnsi"/>
          <w:szCs w:val="24"/>
          <w:lang w:eastAsia="pt-PT"/>
        </w:rPr>
        <w:instrText xml:space="preserve"> REF _Ref170465262 \h </w:instrText>
      </w:r>
      <w:r w:rsidR="00CB30AA">
        <w:rPr>
          <w:rFonts w:eastAsia="Times New Roman" w:cstheme="minorHAnsi"/>
          <w:szCs w:val="24"/>
          <w:lang w:eastAsia="pt-PT"/>
        </w:rPr>
      </w:r>
      <w:r w:rsidR="00CB30AA">
        <w:rPr>
          <w:rFonts w:eastAsia="Times New Roman" w:cstheme="minorHAnsi"/>
          <w:szCs w:val="24"/>
          <w:lang w:eastAsia="pt-PT"/>
        </w:rPr>
        <w:fldChar w:fldCharType="separate"/>
      </w:r>
      <w:r w:rsidR="00CB30AA" w:rsidRPr="00B20F17">
        <w:rPr>
          <w:rFonts w:cstheme="minorBidi"/>
        </w:rPr>
        <w:t>Anexos</w:t>
      </w:r>
      <w:r w:rsidR="00CB30AA">
        <w:rPr>
          <w:rFonts w:eastAsia="Times New Roman" w:cstheme="minorHAnsi"/>
          <w:szCs w:val="24"/>
          <w:lang w:eastAsia="pt-PT"/>
        </w:rPr>
        <w:fldChar w:fldCharType="end"/>
      </w:r>
      <w:r w:rsidR="00CB30AA">
        <w:rPr>
          <w:rFonts w:eastAsia="Times New Roman" w:cstheme="minorHAnsi"/>
          <w:szCs w:val="24"/>
          <w:lang w:eastAsia="pt-PT"/>
        </w:rPr>
        <w:t xml:space="preserve">) </w:t>
      </w:r>
      <w:r w:rsidRPr="00CB30AA">
        <w:rPr>
          <w:rFonts w:eastAsia="Times New Roman" w:cstheme="minorHAnsi"/>
          <w:szCs w:val="24"/>
          <w:lang w:eastAsia="pt-PT"/>
        </w:rPr>
        <w:t>que inclui:</w:t>
      </w:r>
    </w:p>
    <w:p w14:paraId="3DDB32E1" w14:textId="77777777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lastRenderedPageBreak/>
        <w:t>Fluxogramas:</w:t>
      </w:r>
      <w:r w:rsidRPr="00CB30AA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2DD94316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CB30AA">
        <w:rPr>
          <w:rFonts w:eastAsia="Times New Roman" w:cstheme="minorHAnsi"/>
          <w:szCs w:val="24"/>
          <w:lang w:eastAsia="pt-PT"/>
        </w:rPr>
        <w:t xml:space="preserve"> </w:t>
      </w:r>
      <w:r w:rsidR="00CB30AA" w:rsidRPr="00B20F17">
        <w:rPr>
          <w:rFonts w:eastAsia="Times New Roman" w:cstheme="minorHAnsi"/>
          <w:szCs w:val="24"/>
          <w:lang w:eastAsia="pt-PT"/>
        </w:rPr>
        <w:t>Detalh</w:t>
      </w:r>
      <w:r w:rsidR="00CB30AA">
        <w:rPr>
          <w:rFonts w:eastAsia="Times New Roman" w:cstheme="minorHAnsi"/>
          <w:szCs w:val="24"/>
          <w:lang w:eastAsia="pt-PT"/>
        </w:rPr>
        <w:t>e</w:t>
      </w:r>
      <w:r w:rsidR="00CB30AA" w:rsidRPr="00CB30AA">
        <w:rPr>
          <w:rFonts w:eastAsia="Times New Roman" w:cstheme="minorHAnsi"/>
          <w:szCs w:val="24"/>
          <w:lang w:eastAsia="pt-PT"/>
        </w:rPr>
        <w:t xml:space="preserve"> </w:t>
      </w:r>
      <w:r w:rsidRPr="00CB30AA">
        <w:rPr>
          <w:rFonts w:eastAsia="Times New Roman" w:cstheme="minorHAnsi"/>
          <w:szCs w:val="24"/>
          <w:lang w:eastAsia="pt-PT"/>
        </w:rPr>
        <w:t>das funcionalidades necessárias.</w:t>
      </w:r>
    </w:p>
    <w:p w14:paraId="198C17F0" w14:textId="77777777" w:rsidR="000D4AD3" w:rsidRPr="00CB30AA" w:rsidRDefault="000D4AD3" w:rsidP="0088679C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CB30AA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CB30AA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CB30AA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CB30AA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CB30AA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CB30AA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CB30AA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4F72C965" w14:textId="0C6B0F21" w:rsidR="000D4AD3" w:rsidRPr="0088679C" w:rsidRDefault="000D4AD3" w:rsidP="0088679C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rPr>
          <w:lang w:eastAsia="pt-PT"/>
        </w:rPr>
      </w:pPr>
      <w:r w:rsidRPr="00961FCA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961FCA">
        <w:rPr>
          <w:rFonts w:eastAsia="Times New Roman" w:cstheme="minorHAnsi"/>
          <w:szCs w:val="24"/>
          <w:lang w:eastAsia="pt-PT"/>
        </w:rPr>
        <w:t xml:space="preserve"> Criado pelo Paulo, fornecendo instruções claras para os utilizadores.</w:t>
      </w:r>
    </w:p>
    <w:p w14:paraId="3160C52B" w14:textId="77777777" w:rsidR="000D4AD3" w:rsidRPr="00B20F17" w:rsidRDefault="000D4AD3" w:rsidP="0088679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szCs w:val="24"/>
          <w:lang w:eastAsia="pt-PT"/>
        </w:rPr>
        <w:t>Também desenvolvemos:</w:t>
      </w:r>
    </w:p>
    <w:p w14:paraId="6878CD53" w14:textId="56A812A9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Documentos de Materiais Necessários:</w:t>
      </w:r>
      <w:r w:rsidRPr="00B20F17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B20F17">
        <w:rPr>
          <w:rFonts w:eastAsia="Times New Roman" w:cstheme="minorHAnsi"/>
          <w:szCs w:val="24"/>
          <w:lang w:eastAsia="pt-PT"/>
        </w:rPr>
        <w:t xml:space="preserve"> Detalhadas p</w:t>
      </w:r>
      <w:r w:rsidR="00327236" w:rsidRPr="00B20F17">
        <w:rPr>
          <w:rFonts w:eastAsia="Times New Roman" w:cstheme="minorHAnsi"/>
          <w:szCs w:val="24"/>
          <w:lang w:eastAsia="pt-PT"/>
        </w:rPr>
        <w:t>elo</w:t>
      </w:r>
      <w:r w:rsidRPr="00B20F17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B20F17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B20F17" w:rsidRDefault="000D4AD3" w:rsidP="0088679C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B20F17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B20F17">
        <w:rPr>
          <w:rFonts w:eastAsia="Times New Roman" w:cstheme="minorHAnsi"/>
          <w:szCs w:val="24"/>
          <w:lang w:eastAsia="pt-PT"/>
        </w:rPr>
        <w:t xml:space="preserve"> Criadas p</w:t>
      </w:r>
      <w:r w:rsidR="00327236" w:rsidRPr="00B20F17">
        <w:rPr>
          <w:rFonts w:eastAsia="Times New Roman" w:cstheme="minorHAnsi"/>
          <w:szCs w:val="24"/>
          <w:lang w:eastAsia="pt-PT"/>
        </w:rPr>
        <w:t>elo</w:t>
      </w:r>
      <w:r w:rsidRPr="00B20F17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Criei a tabela </w:t>
      </w:r>
      <w:r w:rsidR="00645FDD" w:rsidRPr="00B20F17">
        <w:t>“</w:t>
      </w:r>
      <w:proofErr w:type="gramStart"/>
      <w:r w:rsidRPr="00B20F17">
        <w:t>dbo.LeituraTag</w:t>
      </w:r>
      <w:proofErr w:type="gramEnd"/>
      <w:r w:rsidRPr="00B20F17">
        <w:t>_FX96000</w:t>
      </w:r>
      <w:r w:rsidR="00645FDD" w:rsidRPr="00B20F17">
        <w:t>”</w:t>
      </w:r>
      <w:r w:rsidRPr="00B20F17">
        <w:t xml:space="preserve"> para armazenar leituras de </w:t>
      </w:r>
      <w:r w:rsidRPr="00B20F17">
        <w:rPr>
          <w:i/>
          <w:iCs/>
        </w:rPr>
        <w:t>tags</w:t>
      </w:r>
      <w:r w:rsidRPr="00B20F17">
        <w:t xml:space="preserve"> RFID, enquanto </w:t>
      </w:r>
      <w:r w:rsidR="00645FDD" w:rsidRPr="00B20F17">
        <w:t xml:space="preserve">o </w:t>
      </w:r>
      <w:r w:rsidRPr="00B20F17">
        <w:t xml:space="preserve">Paulo conduziu a criação das tabelas </w:t>
      </w:r>
      <w:r w:rsidR="00645FDD" w:rsidRPr="00B20F17">
        <w:t>“</w:t>
      </w:r>
      <w:proofErr w:type="spellStart"/>
      <w:r w:rsidRPr="00B20F17">
        <w:t>dbo.tableModelInfo</w:t>
      </w:r>
      <w:proofErr w:type="spellEnd"/>
      <w:r w:rsidR="00645FDD" w:rsidRPr="00B20F17">
        <w:t>”</w:t>
      </w:r>
      <w:r w:rsidRPr="00B20F17">
        <w:t xml:space="preserve"> e </w:t>
      </w:r>
      <w:r w:rsidR="00645FDD" w:rsidRPr="00B20F17">
        <w:t>“</w:t>
      </w:r>
      <w:proofErr w:type="spellStart"/>
      <w:r w:rsidRPr="00B20F17">
        <w:t>dbo.tableReadInfo</w:t>
      </w:r>
      <w:proofErr w:type="spellEnd"/>
      <w:r w:rsidR="00645FDD" w:rsidRPr="00B20F17">
        <w:t>”</w:t>
      </w:r>
      <w:r w:rsidRPr="00B20F17">
        <w:t xml:space="preserve"> para armazenar informações adicionais.</w:t>
      </w:r>
    </w:p>
    <w:p w14:paraId="3261046D" w14:textId="104F366B" w:rsidR="0CCD336F" w:rsidRPr="00B20F17" w:rsidRDefault="0CCD336F" w:rsidP="0088679C">
      <w:pPr>
        <w:spacing w:before="100" w:beforeAutospacing="1" w:after="100" w:afterAutospacing="1" w:line="360" w:lineRule="auto"/>
      </w:pPr>
      <w:r w:rsidRPr="00B20F17">
        <w:t>Implementei a lógica d</w:t>
      </w:r>
      <w:r w:rsidR="000D4AD3" w:rsidRPr="00B20F17">
        <w:t>e</w:t>
      </w:r>
      <w:r w:rsidRPr="00B20F17">
        <w:t xml:space="preserve"> leitura do RFID, garantindo a captura precisa dos dados das </w:t>
      </w:r>
      <w:r w:rsidRPr="00B20F17">
        <w:rPr>
          <w:i/>
          <w:iCs/>
        </w:rPr>
        <w:t>tags</w:t>
      </w:r>
      <w:r w:rsidRPr="00B20F17">
        <w:t xml:space="preserve">, enquanto </w:t>
      </w:r>
      <w:r w:rsidR="00717249">
        <w:t xml:space="preserve">o </w:t>
      </w:r>
      <w:r w:rsidRPr="00B20F17">
        <w:t xml:space="preserve">Paulo desenvolveu a lógica de funcionalidades da aplicação, integrando diversas funcionalidades necessárias. A lógica de adicionar dados à aplicação foi implementada conjuntamente para assegurar a inserção correta de dados, e a lógica </w:t>
      </w:r>
      <w:r w:rsidRPr="00B20F17">
        <w:lastRenderedPageBreak/>
        <w:t>de adicionar dados às devidas tabelas fo</w:t>
      </w:r>
      <w:r w:rsidR="000D4AD3" w:rsidRPr="00B20F17">
        <w:t>ram</w:t>
      </w:r>
      <w:r w:rsidRPr="00B20F17">
        <w:t xml:space="preserve"> desenvolvida</w:t>
      </w:r>
      <w:r w:rsidR="000D4AD3" w:rsidRPr="00B20F17">
        <w:t>s também em conjunto</w:t>
      </w:r>
      <w:r w:rsidRPr="00B20F17">
        <w:t xml:space="preserve">, distribuindo os dados corretamente nas tabelas. Também implementei a lógica de </w:t>
      </w:r>
      <w:r w:rsidR="00645FDD" w:rsidRPr="00B20F17">
        <w:t xml:space="preserve">eliminação de </w:t>
      </w:r>
      <w:r w:rsidRPr="00B20F17">
        <w:t>dados das tabelas, permitindo a remoção de dados conforme necessário, enquanto a lógica de procurar dados nas tabelas foi desenvolvida em colaboração para facilitar a busca e recuperação de informações.</w:t>
      </w:r>
    </w:p>
    <w:p w14:paraId="75EFA8AA" w14:textId="73381D96" w:rsidR="0048677E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Nesta fase, fui responsável pela parte da leitura de </w:t>
      </w:r>
      <w:r w:rsidRPr="00B20F17">
        <w:rPr>
          <w:i/>
          <w:iCs/>
        </w:rPr>
        <w:t>tags</w:t>
      </w:r>
      <w:r w:rsidRPr="00B20F17">
        <w:t>, enquanto Paulo cuidou da parte d</w:t>
      </w:r>
      <w:r w:rsidR="00190E25" w:rsidRPr="00B20F17">
        <w:t xml:space="preserve">as informações sobre os </w:t>
      </w:r>
      <w:r w:rsidRPr="00B20F17">
        <w:t>postos</w:t>
      </w:r>
      <w:r w:rsidR="00190E25" w:rsidRPr="00B20F17">
        <w:t xml:space="preserve"> de trabalho</w:t>
      </w:r>
      <w:r w:rsidR="00D530A2" w:rsidRPr="00B20F17">
        <w:t xml:space="preserve"> como id de produção, quantidade diária, artigo e ID serie</w:t>
      </w:r>
      <w:r w:rsidRPr="00B20F17">
        <w:t xml:space="preserve">. Esta divisão de tarefas permitiu um desenvolvimento mais focado e eficiente, com cada um de nós </w:t>
      </w:r>
      <w:r w:rsidR="003F42A4" w:rsidRPr="00B20F17">
        <w:t xml:space="preserve">a contribuir </w:t>
      </w:r>
      <w:r w:rsidRPr="00B20F17">
        <w:t xml:space="preserve">com </w:t>
      </w:r>
      <w:r w:rsidR="003F42A4" w:rsidRPr="00B20F17">
        <w:t>funcionalidades específicas</w:t>
      </w:r>
      <w:r w:rsidRPr="00B20F17">
        <w:t xml:space="preserve"> para o projeto.</w:t>
      </w:r>
    </w:p>
    <w:p w14:paraId="108502A6" w14:textId="5A531137" w:rsidR="00832E2F" w:rsidRPr="00B20F17" w:rsidRDefault="00832E2F" w:rsidP="0088679C">
      <w:pPr>
        <w:spacing w:before="100" w:beforeAutospacing="1" w:after="100" w:afterAutospacing="1" w:line="360" w:lineRule="auto"/>
      </w:pPr>
      <w:r w:rsidRPr="00B20F17">
        <w:t xml:space="preserve">Realizámos uma fase extensiva de testagem, documentando todos os testes e materiais utilizados. Identificámos e corrigimos diversos </w:t>
      </w:r>
      <w:r w:rsidRPr="0088679C">
        <w:rPr>
          <w:i/>
          <w:iCs/>
        </w:rPr>
        <w:t>bugs</w:t>
      </w:r>
      <w:r w:rsidRPr="00CB30AA">
        <w:t>, garantindo que o sistema estivesse a funcionar conforme esperado. Realizámos os testes mais básicos para assegurar que a aplicação funciona</w:t>
      </w:r>
      <w:r w:rsidR="0048677E" w:rsidRPr="00CB30AA">
        <w:t>sse</w:t>
      </w:r>
      <w:r w:rsidRPr="00CB30AA"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6F5F69D7" w14:textId="2E401C8B" w:rsidR="003F42A4" w:rsidRPr="00B20F17" w:rsidRDefault="0CCD336F" w:rsidP="0088679C">
      <w:pPr>
        <w:spacing w:before="100" w:beforeAutospacing="1" w:after="100" w:afterAutospacing="1" w:line="360" w:lineRule="auto"/>
      </w:pPr>
      <w:r w:rsidRPr="00B20F17">
        <w:t>A quarta fase do estágio foi marcada pela inte</w:t>
      </w:r>
      <w:r w:rsidR="5F85A798" w:rsidRPr="00B20F17">
        <w:t>ração</w:t>
      </w:r>
      <w:r w:rsidRPr="00B20F17">
        <w:t xml:space="preserve"> colaborativa, plane</w:t>
      </w:r>
      <w:r w:rsidR="570B54BC" w:rsidRPr="00B20F17">
        <w:t>amento</w:t>
      </w:r>
      <w:r w:rsidRPr="00B20F17">
        <w:t xml:space="preserve"> detalhado e documentação completa. As atividades realizadas, desde </w:t>
      </w:r>
      <w:r w:rsidR="003F42A4" w:rsidRPr="00B20F17">
        <w:t>a receção</w:t>
      </w:r>
      <w:r w:rsidRPr="00B20F17">
        <w:t xml:space="preserve"> de </w:t>
      </w:r>
      <w:r w:rsidRPr="00B20F17">
        <w:rPr>
          <w:i/>
          <w:iCs/>
        </w:rPr>
        <w:t>feedback</w:t>
      </w:r>
      <w:r w:rsidRPr="00B20F17">
        <w:t xml:space="preserve"> até </w:t>
      </w:r>
      <w:r w:rsidR="003F42A4" w:rsidRPr="00B20F17">
        <w:t>à</w:t>
      </w:r>
      <w:r w:rsidRPr="00B20F17">
        <w:t xml:space="preserve"> implementação de novas funcionalidades e a realização de testes rigorosos, contribuíram significativamente para </w:t>
      </w:r>
      <w:r w:rsidR="00190E25" w:rsidRPr="00B20F17">
        <w:t>a</w:t>
      </w:r>
      <w:r w:rsidRPr="00B20F17">
        <w:t xml:space="preserve"> </w:t>
      </w:r>
      <w:r w:rsidR="00190E25" w:rsidRPr="00B20F17">
        <w:t xml:space="preserve">conclusão </w:t>
      </w:r>
      <w:r w:rsidRPr="00B20F17">
        <w:t>do projeto.</w:t>
      </w:r>
    </w:p>
    <w:p w14:paraId="4B6A36CC" w14:textId="0C94721C" w:rsidR="0CCD336F" w:rsidRPr="00B20F17" w:rsidRDefault="0CCD336F" w:rsidP="0088679C">
      <w:pPr>
        <w:spacing w:before="100" w:beforeAutospacing="1" w:after="100" w:afterAutospacing="1" w:line="360" w:lineRule="auto"/>
      </w:pPr>
      <w:r w:rsidRPr="00B20F17">
        <w:t xml:space="preserve">O trabalho em </w:t>
      </w:r>
      <w:r w:rsidR="003F42A4" w:rsidRPr="00B20F17">
        <w:t xml:space="preserve">equipa </w:t>
      </w:r>
      <w:r w:rsidRPr="00B20F17">
        <w:t>com meu colega Paulo</w:t>
      </w:r>
      <w:r w:rsidR="00F47BE2" w:rsidRPr="00B20F17">
        <w:t xml:space="preserve"> Santos</w:t>
      </w:r>
      <w:r w:rsidRPr="00B20F17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B20F17" w:rsidRDefault="00832E2F" w:rsidP="0088679C">
      <w:pPr>
        <w:spacing w:before="100" w:beforeAutospacing="1" w:after="100" w:afterAutospacing="1" w:line="360" w:lineRule="auto"/>
      </w:pPr>
    </w:p>
    <w:p w14:paraId="299AD8A3" w14:textId="4E310242" w:rsidR="4003A5D0" w:rsidRPr="00B20F17" w:rsidRDefault="4003A5D0" w:rsidP="0088679C">
      <w:pPr>
        <w:spacing w:before="100" w:beforeAutospacing="1" w:after="100" w:afterAutospacing="1" w:line="360" w:lineRule="auto"/>
      </w:pPr>
      <w:r w:rsidRPr="00B20F17">
        <w:t xml:space="preserve">Ao abrir a aplicação optamos pela abordagem de abrir logo no preenchimento de dados </w:t>
      </w:r>
      <w:r w:rsidR="025A9498" w:rsidRPr="00B20F17">
        <w:t xml:space="preserve">da ordem de Produção de modo a facilitar ao utilizador rapidez e fácil </w:t>
      </w:r>
      <w:r w:rsidR="561D9123" w:rsidRPr="00B20F17">
        <w:t>acesso</w:t>
      </w:r>
      <w:r w:rsidR="1ACEC270" w:rsidRPr="00B20F17">
        <w:t>:</w:t>
      </w:r>
    </w:p>
    <w:p w14:paraId="080B85C2" w14:textId="77777777" w:rsidR="00642EF2" w:rsidRPr="00B20F17" w:rsidRDefault="63EF4AB3" w:rsidP="00190E25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lastRenderedPageBreak/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CB30AA" w:rsidRDefault="00642EF2" w:rsidP="00F47BE2">
      <w:pPr>
        <w:pStyle w:val="Legenda"/>
        <w:spacing w:after="0" w:line="360" w:lineRule="auto"/>
      </w:pPr>
      <w:bookmarkStart w:id="77" w:name="_Toc169223182"/>
      <w:bookmarkStart w:id="78" w:name="_Toc169485871"/>
      <w:bookmarkStart w:id="79" w:name="_Toc16997762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="00C74C45" w:rsidRPr="00B20F17">
        <w:t>16</w:t>
      </w:r>
      <w:r w:rsidRPr="00B20F17">
        <w:fldChar w:fldCharType="end"/>
      </w:r>
      <w:r w:rsidRPr="00B20F17">
        <w:t xml:space="preserve"> </w:t>
      </w:r>
      <w:proofErr w:type="spellStart"/>
      <w:r w:rsidRPr="00B20F17">
        <w:rPr>
          <w:i/>
          <w:iCs/>
        </w:rPr>
        <w:t>Form</w:t>
      </w:r>
      <w:proofErr w:type="spellEnd"/>
      <w:r w:rsidRPr="00B20F17">
        <w:rPr>
          <w:i/>
          <w:iCs/>
        </w:rPr>
        <w:t xml:space="preserve"> </w:t>
      </w:r>
      <w:proofErr w:type="spellStart"/>
      <w:r w:rsidRPr="00B20F17">
        <w:rPr>
          <w:i/>
          <w:iCs/>
        </w:rPr>
        <w:t>info</w:t>
      </w:r>
      <w:proofErr w:type="spellEnd"/>
      <w:r w:rsidRPr="00B57D0C">
        <w:t xml:space="preserve"> ordem Produção Fase 4</w:t>
      </w:r>
      <w:bookmarkEnd w:id="77"/>
      <w:bookmarkEnd w:id="78"/>
      <w:bookmarkEnd w:id="79"/>
    </w:p>
    <w:p w14:paraId="079832F0" w14:textId="39F649EB" w:rsidR="0D5908B0" w:rsidRPr="00CB30AA" w:rsidRDefault="0D5908B0" w:rsidP="00190E25">
      <w:pPr>
        <w:spacing w:after="0" w:line="360" w:lineRule="auto"/>
      </w:pPr>
      <w:r w:rsidRPr="00CB30AA">
        <w:t xml:space="preserve">Mais uma vez referindo que como este </w:t>
      </w:r>
      <w:r w:rsidR="0CB78029" w:rsidRPr="00CB30AA">
        <w:t>projeto</w:t>
      </w:r>
      <w:r w:rsidRPr="00CB30AA">
        <w:t xml:space="preserve"> </w:t>
      </w:r>
      <w:r w:rsidR="00CB30AA">
        <w:t xml:space="preserve">resulta da combinação </w:t>
      </w:r>
      <w:r w:rsidRPr="00CB30AA">
        <w:t xml:space="preserve">da minha fase 3 com a fase 3 do meu colega de </w:t>
      </w:r>
      <w:r w:rsidR="57B77364" w:rsidRPr="00CB30AA">
        <w:t>estágio</w:t>
      </w:r>
      <w:r w:rsidRPr="00CB30AA">
        <w:t xml:space="preserve"> temos aqui abordage</w:t>
      </w:r>
      <w:r w:rsidR="00CB30AA">
        <w:t>ns</w:t>
      </w:r>
      <w:r w:rsidRPr="00CB30AA">
        <w:t xml:space="preserve"> parecidas e </w:t>
      </w:r>
      <w:r w:rsidR="7D45C3D7" w:rsidRPr="00CB30AA">
        <w:t>já</w:t>
      </w:r>
      <w:r w:rsidRPr="00CB30AA">
        <w:t xml:space="preserve"> justificadas </w:t>
      </w:r>
      <w:r w:rsidR="582D2AB0" w:rsidRPr="00CB30AA">
        <w:t>anteriormente</w:t>
      </w:r>
      <w:r w:rsidR="00CB30AA">
        <w:t>,</w:t>
      </w:r>
      <w:r w:rsidRPr="00CB30AA">
        <w:t xml:space="preserve"> como a aba </w:t>
      </w:r>
      <w:r w:rsidR="1F7AFDF3" w:rsidRPr="00CB30AA">
        <w:t>“sobre</w:t>
      </w:r>
      <w:r w:rsidR="00D530A2" w:rsidRPr="00CB30AA">
        <w:t>”:</w:t>
      </w:r>
    </w:p>
    <w:p w14:paraId="74C3046A" w14:textId="77777777" w:rsidR="00C74C45" w:rsidRPr="00B20F17" w:rsidRDefault="63EF4AB3" w:rsidP="00832E2F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CB30AA" w:rsidRDefault="00C74C45" w:rsidP="00190E25">
      <w:pPr>
        <w:pStyle w:val="Legenda"/>
        <w:spacing w:after="0" w:line="360" w:lineRule="auto"/>
      </w:pPr>
      <w:bookmarkStart w:id="80" w:name="_Toc169223183"/>
      <w:bookmarkStart w:id="81" w:name="_Toc169485872"/>
      <w:bookmarkStart w:id="82" w:name="_Toc16997762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7</w:t>
      </w:r>
      <w:r w:rsidRPr="00B20F17">
        <w:fldChar w:fldCharType="end"/>
      </w:r>
      <w:r w:rsidRPr="00B20F17">
        <w:t xml:space="preserve"> </w:t>
      </w:r>
      <w:proofErr w:type="spellStart"/>
      <w:r w:rsidR="003F42A4" w:rsidRPr="00B20F17">
        <w:rPr>
          <w:i/>
          <w:iCs/>
        </w:rPr>
        <w:t>Dropdown</w:t>
      </w:r>
      <w:proofErr w:type="spellEnd"/>
      <w:r w:rsidR="003F42A4" w:rsidRPr="00B20F17">
        <w:rPr>
          <w:i/>
          <w:iCs/>
        </w:rPr>
        <w:t xml:space="preserve"> </w:t>
      </w:r>
      <w:bookmarkEnd w:id="80"/>
      <w:r w:rsidR="003F42A4" w:rsidRPr="00B57D0C">
        <w:t>Opções</w:t>
      </w:r>
      <w:bookmarkEnd w:id="81"/>
      <w:bookmarkEnd w:id="82"/>
    </w:p>
    <w:p w14:paraId="04B3D6AB" w14:textId="77777777" w:rsidR="00C74C45" w:rsidRPr="00B20F17" w:rsidRDefault="72068AA8" w:rsidP="00832E2F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B20F17" w:rsidRDefault="00C74C45" w:rsidP="00190E25">
      <w:pPr>
        <w:pStyle w:val="Legenda"/>
        <w:spacing w:after="0" w:line="360" w:lineRule="auto"/>
      </w:pPr>
      <w:bookmarkStart w:id="83" w:name="_Toc169223184"/>
      <w:bookmarkStart w:id="84" w:name="_Toc169485873"/>
      <w:bookmarkStart w:id="85" w:name="_Toc16997763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8</w:t>
      </w:r>
      <w:r w:rsidRPr="00B20F17">
        <w:fldChar w:fldCharType="end"/>
      </w:r>
      <w:r w:rsidRPr="00B20F17">
        <w:t xml:space="preserve"> Leitura do ficheiro config.ini</w:t>
      </w:r>
      <w:bookmarkEnd w:id="83"/>
      <w:bookmarkEnd w:id="84"/>
      <w:bookmarkEnd w:id="85"/>
    </w:p>
    <w:p w14:paraId="6145A20D" w14:textId="77777777" w:rsidR="000D20D4" w:rsidRPr="00B20F17" w:rsidRDefault="000D20D4" w:rsidP="000D4AD3">
      <w:pPr>
        <w:spacing w:after="0" w:line="360" w:lineRule="auto"/>
      </w:pPr>
    </w:p>
    <w:p w14:paraId="7245767F" w14:textId="42EEF3E0" w:rsidR="68352ED7" w:rsidRPr="00B20F17" w:rsidRDefault="68352ED7" w:rsidP="00190E25">
      <w:pPr>
        <w:spacing w:after="0" w:line="360" w:lineRule="auto"/>
      </w:pPr>
      <w:r w:rsidRPr="00B20F17">
        <w:lastRenderedPageBreak/>
        <w:t xml:space="preserve">O utilizador </w:t>
      </w:r>
      <w:r w:rsidR="60872641" w:rsidRPr="00B20F17">
        <w:t>também</w:t>
      </w:r>
      <w:r w:rsidRPr="00B20F17">
        <w:t xml:space="preserve"> pode clicar no botão “Base de Dados” ao abrir a aplicação e ter</w:t>
      </w:r>
      <w:r w:rsidR="00E44D48" w:rsidRPr="00B20F17">
        <w:t xml:space="preserve">á </w:t>
      </w:r>
      <w:r w:rsidRPr="00B20F17">
        <w:t>acesso a todas as informaç</w:t>
      </w:r>
      <w:r w:rsidR="79ABE0B9" w:rsidRPr="00B20F17">
        <w:t xml:space="preserve">ões existentes nas 3 tabelas </w:t>
      </w:r>
      <w:r w:rsidR="7659361F" w:rsidRPr="00B20F17">
        <w:t>necessárias</w:t>
      </w:r>
      <w:r w:rsidR="79ABE0B9" w:rsidRPr="00B20F17">
        <w:t xml:space="preserve"> para este projeto,</w:t>
      </w:r>
      <w:r w:rsidR="699F65FB" w:rsidRPr="00B20F17">
        <w:t xml:space="preserve"> </w:t>
      </w:r>
      <w:r w:rsidR="79ABE0B9" w:rsidRPr="00B20F17">
        <w:t xml:space="preserve">optamos mais uma vez </w:t>
      </w:r>
      <w:r w:rsidR="166CFE3F" w:rsidRPr="00B20F17">
        <w:t xml:space="preserve">por uma abordagem </w:t>
      </w:r>
      <w:r w:rsidR="56E0889B" w:rsidRPr="00B20F17">
        <w:t>simples,</w:t>
      </w:r>
      <w:r w:rsidR="166CFE3F" w:rsidRPr="00B20F17">
        <w:t xml:space="preserve"> mas com todas as informações necessárias no mesmo </w:t>
      </w:r>
      <w:r w:rsidR="00E44D48" w:rsidRPr="00B20F17">
        <w:t>formulário:</w:t>
      </w:r>
    </w:p>
    <w:p w14:paraId="73B68DE6" w14:textId="77777777" w:rsidR="00C74C45" w:rsidRPr="00B20F17" w:rsidRDefault="68352ED7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B20F17" w:rsidRDefault="00C74C45" w:rsidP="000D20D4">
      <w:pPr>
        <w:pStyle w:val="Legenda"/>
        <w:spacing w:after="0" w:line="360" w:lineRule="auto"/>
      </w:pPr>
      <w:bookmarkStart w:id="86" w:name="_Toc169223185"/>
      <w:bookmarkStart w:id="87" w:name="_Toc169485874"/>
      <w:bookmarkStart w:id="88" w:name="_Toc16997763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19</w:t>
      </w:r>
      <w:r w:rsidRPr="00B20F17">
        <w:fldChar w:fldCharType="end"/>
      </w:r>
      <w:r w:rsidRPr="00B20F17">
        <w:t xml:space="preserve"> interface de visualização de todas as tabelas da BD</w:t>
      </w:r>
      <w:bookmarkEnd w:id="86"/>
      <w:bookmarkEnd w:id="87"/>
      <w:bookmarkEnd w:id="88"/>
    </w:p>
    <w:p w14:paraId="10402F79" w14:textId="77777777" w:rsidR="00642EF2" w:rsidRPr="00CB30AA" w:rsidRDefault="00642EF2" w:rsidP="000D20D4">
      <w:pPr>
        <w:spacing w:after="0" w:line="360" w:lineRule="auto"/>
      </w:pPr>
    </w:p>
    <w:p w14:paraId="281DB825" w14:textId="5CB8D07B" w:rsidR="7FE42BF7" w:rsidRPr="00CB30AA" w:rsidRDefault="7FE42BF7" w:rsidP="000D20D4">
      <w:pPr>
        <w:spacing w:after="0" w:line="360" w:lineRule="auto"/>
      </w:pPr>
      <w:r w:rsidRPr="00CB30AA">
        <w:t xml:space="preserve">O utilizador tem ao seu dispor um </w:t>
      </w:r>
      <w:proofErr w:type="spellStart"/>
      <w:r w:rsidRPr="00CB30AA">
        <w:rPr>
          <w:i/>
          <w:iCs/>
        </w:rPr>
        <w:t>dropdown</w:t>
      </w:r>
      <w:proofErr w:type="spellEnd"/>
      <w:r w:rsidRPr="00CB30AA">
        <w:t xml:space="preserve"> onde aparecem todas as tabelas na base de</w:t>
      </w:r>
      <w:r w:rsidR="00D530A2" w:rsidRPr="00CB30AA">
        <w:t xml:space="preserve"> dados:</w:t>
      </w:r>
    </w:p>
    <w:p w14:paraId="5AF7DC23" w14:textId="77777777" w:rsidR="00C74C45" w:rsidRPr="00B20F17" w:rsidRDefault="53471342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CB30AA" w:rsidRDefault="00C74C45" w:rsidP="000D20D4">
      <w:pPr>
        <w:pStyle w:val="Legenda"/>
        <w:spacing w:after="0" w:line="360" w:lineRule="auto"/>
      </w:pPr>
      <w:bookmarkStart w:id="89" w:name="_Toc169223186"/>
      <w:bookmarkStart w:id="90" w:name="_Toc169485875"/>
      <w:bookmarkStart w:id="91" w:name="_Toc169977632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0</w:t>
      </w:r>
      <w:r w:rsidRPr="00B20F17">
        <w:fldChar w:fldCharType="end"/>
      </w:r>
      <w:r w:rsidRPr="00B20F17">
        <w:t xml:space="preserve"> </w:t>
      </w:r>
      <w:proofErr w:type="spellStart"/>
      <w:r w:rsidR="00E44D48" w:rsidRPr="00B20F17">
        <w:rPr>
          <w:i/>
          <w:iCs/>
        </w:rPr>
        <w:t>Dropdown</w:t>
      </w:r>
      <w:proofErr w:type="spellEnd"/>
      <w:r w:rsidR="00E44D48" w:rsidRPr="00B57D0C">
        <w:t xml:space="preserve"> </w:t>
      </w:r>
      <w:r w:rsidRPr="00CB30AA">
        <w:t>din</w:t>
      </w:r>
      <w:r w:rsidR="00E44D48" w:rsidRPr="00CB30AA">
        <w:t>â</w:t>
      </w:r>
      <w:r w:rsidRPr="00CB30AA">
        <w:t>mico com as tabelas da BD</w:t>
      </w:r>
      <w:bookmarkEnd w:id="89"/>
      <w:bookmarkEnd w:id="90"/>
      <w:bookmarkEnd w:id="91"/>
    </w:p>
    <w:p w14:paraId="6096B545" w14:textId="77777777" w:rsidR="000D20D4" w:rsidRPr="00B20F17" w:rsidRDefault="000D20D4" w:rsidP="000D20D4">
      <w:pPr>
        <w:spacing w:after="0" w:line="360" w:lineRule="auto"/>
      </w:pPr>
    </w:p>
    <w:p w14:paraId="0A91ECD5" w14:textId="0F1D3C2B" w:rsidR="05AC1B96" w:rsidRPr="00B20F17" w:rsidRDefault="05AC1B96" w:rsidP="000D20D4">
      <w:pPr>
        <w:spacing w:after="0" w:line="360" w:lineRule="auto"/>
      </w:pPr>
      <w:r w:rsidRPr="00B20F17">
        <w:t xml:space="preserve">Ao escolher a tabela pretendida o utilizador </w:t>
      </w:r>
      <w:r w:rsidR="2F0C345E" w:rsidRPr="00B20F17">
        <w:t>terá</w:t>
      </w:r>
      <w:r w:rsidRPr="00B20F17">
        <w:t xml:space="preserve"> ao </w:t>
      </w:r>
      <w:r w:rsidR="34AE8C58" w:rsidRPr="00B20F17">
        <w:t xml:space="preserve">seu dispor </w:t>
      </w:r>
      <w:r w:rsidR="378133A7" w:rsidRPr="00B20F17">
        <w:t>a opção de procur</w:t>
      </w:r>
      <w:r w:rsidR="378133A7" w:rsidRPr="00CB30AA">
        <w:t>a</w:t>
      </w:r>
      <w:r w:rsidR="00CB30AA">
        <w:t>, ajustando-se</w:t>
      </w:r>
      <w:r w:rsidR="378133A7" w:rsidRPr="00CB30AA">
        <w:t xml:space="preserve"> as opções de pesquisa de acordo com a tabela selecionada</w:t>
      </w:r>
      <w:r w:rsidR="00CB30AA">
        <w:t>.</w:t>
      </w:r>
      <w:r w:rsidR="378133A7" w:rsidRPr="00CB30AA">
        <w:t xml:space="preserve"> </w:t>
      </w:r>
      <w:r w:rsidR="00CB30AA">
        <w:t>E</w:t>
      </w:r>
      <w:r w:rsidR="378133A7" w:rsidRPr="00CB30AA">
        <w:t xml:space="preserve">m baixo possui um </w:t>
      </w:r>
      <w:proofErr w:type="spellStart"/>
      <w:r w:rsidR="00F67558" w:rsidRPr="00CB30AA">
        <w:rPr>
          <w:rFonts w:ascii="Calibri" w:hAnsi="Calibri" w:cs="Calibri"/>
        </w:rPr>
        <w:t>DataGrip</w:t>
      </w:r>
      <w:proofErr w:type="spellEnd"/>
      <w:r w:rsidR="00F67558" w:rsidRPr="00CB30AA">
        <w:rPr>
          <w:rFonts w:ascii="Calibri" w:hAnsi="Calibri" w:cs="Calibri"/>
        </w:rPr>
        <w:t xml:space="preserve"> </w:t>
      </w:r>
      <w:r w:rsidR="378133A7" w:rsidRPr="00B20F17">
        <w:t xml:space="preserve">que mostra os resultados da pesquisa </w:t>
      </w:r>
      <w:r w:rsidR="6845FE56" w:rsidRPr="00B20F17">
        <w:t>efetuada</w:t>
      </w:r>
      <w:r w:rsidR="276B9B5E" w:rsidRPr="00B20F17">
        <w:t>:</w:t>
      </w:r>
    </w:p>
    <w:p w14:paraId="65A0DD70" w14:textId="4CCBD782" w:rsidR="00C74C45" w:rsidRPr="00B20F17" w:rsidRDefault="6C8FEC2C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B20F17" w:rsidRDefault="00C74C45" w:rsidP="000D20D4">
      <w:pPr>
        <w:pStyle w:val="Legenda"/>
        <w:spacing w:after="0" w:line="360" w:lineRule="auto"/>
      </w:pPr>
      <w:bookmarkStart w:id="92" w:name="_Toc169223187"/>
      <w:bookmarkStart w:id="93" w:name="_Toc169485876"/>
      <w:bookmarkStart w:id="94" w:name="_Toc169977633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1</w:t>
      </w:r>
      <w:r w:rsidRPr="00B20F17">
        <w:fldChar w:fldCharType="end"/>
      </w:r>
      <w:r w:rsidRPr="00B20F17">
        <w:t xml:space="preserve"> interface tabela </w:t>
      </w:r>
      <w:proofErr w:type="spellStart"/>
      <w:r w:rsidRPr="00B20F17">
        <w:t>ModelInfo</w:t>
      </w:r>
      <w:bookmarkEnd w:id="92"/>
      <w:bookmarkEnd w:id="93"/>
      <w:bookmarkEnd w:id="94"/>
      <w:proofErr w:type="spellEnd"/>
    </w:p>
    <w:p w14:paraId="276AB982" w14:textId="77777777" w:rsidR="00C74C45" w:rsidRPr="00B20F17" w:rsidRDefault="10F2B5EB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Pr="00B20F17" w:rsidRDefault="00C74C45" w:rsidP="000D20D4">
      <w:pPr>
        <w:pStyle w:val="Legenda"/>
        <w:spacing w:after="0" w:line="360" w:lineRule="auto"/>
      </w:pPr>
      <w:bookmarkStart w:id="95" w:name="_Toc169223188"/>
      <w:bookmarkStart w:id="96" w:name="_Toc169485877"/>
      <w:bookmarkStart w:id="97" w:name="_Toc169977634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2</w:t>
      </w:r>
      <w:r w:rsidRPr="00B20F17">
        <w:fldChar w:fldCharType="end"/>
      </w:r>
      <w:r w:rsidRPr="00B20F17">
        <w:t xml:space="preserve"> interface tabela </w:t>
      </w:r>
      <w:proofErr w:type="spellStart"/>
      <w:r w:rsidRPr="00B20F17">
        <w:t>ReadInfo</w:t>
      </w:r>
      <w:bookmarkEnd w:id="95"/>
      <w:bookmarkEnd w:id="96"/>
      <w:bookmarkEnd w:id="97"/>
      <w:proofErr w:type="spellEnd"/>
    </w:p>
    <w:p w14:paraId="60FB00E1" w14:textId="77777777" w:rsidR="000D20D4" w:rsidRPr="00B20F17" w:rsidRDefault="000D20D4" w:rsidP="000D20D4"/>
    <w:p w14:paraId="0D4EB1D3" w14:textId="0C0D0ECA" w:rsidR="02A6646F" w:rsidRPr="00B20F17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Após o preenchimento dos dados da ordem de produção, </w:t>
      </w:r>
      <w:r w:rsidR="2FCB1333" w:rsidRPr="00B20F17">
        <w:t>ao clicar no botão para a confirmação dos dados abrir</w:t>
      </w:r>
      <w:r w:rsidR="00C66717" w:rsidRPr="00B20F17">
        <w:t>á</w:t>
      </w:r>
      <w:r w:rsidR="2FCB1333" w:rsidRPr="00B20F17">
        <w:t xml:space="preserve"> um </w:t>
      </w:r>
      <w:r w:rsidR="2FCB1333" w:rsidRPr="00B20F17">
        <w:rPr>
          <w:i/>
          <w:iCs/>
        </w:rPr>
        <w:t>pop-up</w:t>
      </w:r>
      <w:r w:rsidR="2FCB1333" w:rsidRPr="00B20F17">
        <w:t xml:space="preserve"> com todos os dados preenchidos para um segundo “</w:t>
      </w:r>
      <w:proofErr w:type="spellStart"/>
      <w:r w:rsidR="2FCB1333" w:rsidRPr="00B20F17">
        <w:t>check</w:t>
      </w:r>
      <w:proofErr w:type="spellEnd"/>
      <w:r w:rsidR="2FCB1333" w:rsidRPr="00B20F17">
        <w:t>” por parte do utilizador para evitar erros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 w:rsidRPr="00B20F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B20F17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CB30AA" w:rsidRDefault="00C74C45" w:rsidP="000D20D4">
      <w:pPr>
        <w:pStyle w:val="Legenda"/>
        <w:spacing w:after="0" w:line="360" w:lineRule="auto"/>
      </w:pPr>
      <w:bookmarkStart w:id="98" w:name="_Toc169223189"/>
      <w:bookmarkStart w:id="99" w:name="_Toc169485878"/>
      <w:bookmarkStart w:id="100" w:name="_Toc169977635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3</w:t>
      </w:r>
      <w:r w:rsidRPr="00B20F17">
        <w:fldChar w:fldCharType="end"/>
      </w:r>
      <w:r w:rsidRPr="00B20F17">
        <w:t xml:space="preserve"> </w:t>
      </w:r>
      <w:r w:rsidR="00C66717" w:rsidRPr="00B20F17">
        <w:t xml:space="preserve">Teste </w:t>
      </w:r>
      <w:r w:rsidRPr="00B57D0C">
        <w:t>de preenchimento dos dados de Produção</w:t>
      </w:r>
      <w:bookmarkEnd w:id="98"/>
      <w:bookmarkEnd w:id="99"/>
      <w:bookmarkEnd w:id="100"/>
    </w:p>
    <w:p w14:paraId="6B7623A4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CB30AA" w:rsidRDefault="00C74C45" w:rsidP="000D20D4">
      <w:pPr>
        <w:pStyle w:val="Legenda"/>
        <w:spacing w:after="0" w:line="360" w:lineRule="auto"/>
      </w:pPr>
      <w:bookmarkStart w:id="101" w:name="_Toc169223190"/>
      <w:bookmarkStart w:id="102" w:name="_Toc169485879"/>
      <w:bookmarkStart w:id="103" w:name="_Toc169977636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4</w:t>
      </w:r>
      <w:r w:rsidRPr="00B20F17">
        <w:fldChar w:fldCharType="end"/>
      </w:r>
      <w:r w:rsidRPr="00B20F17">
        <w:t xml:space="preserve"> </w:t>
      </w:r>
      <w:proofErr w:type="spellStart"/>
      <w:r w:rsidR="00C66717" w:rsidRPr="00B20F17">
        <w:rPr>
          <w:i/>
          <w:iCs/>
        </w:rPr>
        <w:t>Form</w:t>
      </w:r>
      <w:proofErr w:type="spellEnd"/>
      <w:r w:rsidR="00C66717" w:rsidRPr="00B57D0C">
        <w:t xml:space="preserve"> </w:t>
      </w:r>
      <w:r w:rsidRPr="00CB30AA">
        <w:t>de aviso para verificação dos dados inseridos</w:t>
      </w:r>
      <w:bookmarkEnd w:id="101"/>
      <w:bookmarkEnd w:id="102"/>
      <w:bookmarkEnd w:id="103"/>
    </w:p>
    <w:p w14:paraId="5C235414" w14:textId="77777777" w:rsidR="000D20D4" w:rsidRPr="00B20F17" w:rsidRDefault="000D20D4" w:rsidP="000D20D4">
      <w:pPr>
        <w:spacing w:after="0" w:line="360" w:lineRule="auto"/>
        <w:jc w:val="center"/>
      </w:pPr>
    </w:p>
    <w:p w14:paraId="7A67A002" w14:textId="46FDFB50" w:rsidR="1772342B" w:rsidRPr="00B20F17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B20F17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B20F17" w:rsidRDefault="24E30DF0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3EE1BCF5" wp14:editId="498BD19A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CB30AA" w:rsidRDefault="00C74C45" w:rsidP="000D20D4">
      <w:pPr>
        <w:pStyle w:val="Legenda"/>
        <w:spacing w:after="0" w:line="360" w:lineRule="auto"/>
      </w:pPr>
      <w:bookmarkStart w:id="104" w:name="_Toc169223191"/>
      <w:bookmarkStart w:id="105" w:name="_Toc169485880"/>
      <w:bookmarkStart w:id="106" w:name="_Toc169977637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5</w:t>
      </w:r>
      <w:r w:rsidRPr="00B20F17">
        <w:fldChar w:fldCharType="end"/>
      </w:r>
      <w:r w:rsidRPr="00B20F17">
        <w:t xml:space="preserve"> Teste de leitura de </w:t>
      </w:r>
      <w:r w:rsidRPr="00B20F17">
        <w:rPr>
          <w:i/>
          <w:iCs/>
        </w:rPr>
        <w:t>tags</w:t>
      </w:r>
      <w:r w:rsidRPr="00B57D0C">
        <w:t xml:space="preserve"> Fase 4</w:t>
      </w:r>
      <w:bookmarkEnd w:id="104"/>
      <w:bookmarkEnd w:id="105"/>
      <w:bookmarkEnd w:id="106"/>
    </w:p>
    <w:p w14:paraId="5B9DACD6" w14:textId="77777777" w:rsidR="000D20D4" w:rsidRPr="00B20F17" w:rsidRDefault="000D20D4" w:rsidP="000D20D4">
      <w:pPr>
        <w:spacing w:after="0" w:line="360" w:lineRule="auto"/>
      </w:pPr>
    </w:p>
    <w:p w14:paraId="5352A907" w14:textId="382965EE" w:rsidR="0D0F9962" w:rsidRPr="00B20F17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</w:t>
      </w:r>
      <w:r w:rsidRPr="00B20F17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seguintes campos: ID da </w:t>
      </w:r>
      <w:proofErr w:type="spellStart"/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CB30AA" w:rsidRDefault="00C74C45" w:rsidP="000D20D4">
      <w:pPr>
        <w:pStyle w:val="Legenda"/>
        <w:spacing w:after="0" w:line="360" w:lineRule="auto"/>
      </w:pPr>
      <w:bookmarkStart w:id="107" w:name="_Toc169223192"/>
      <w:bookmarkStart w:id="108" w:name="_Toc169485881"/>
      <w:bookmarkStart w:id="109" w:name="_Toc169977638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6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Inserção manual </w:t>
      </w:r>
      <w:r w:rsidRPr="00B57D0C">
        <w:t xml:space="preserve">de </w:t>
      </w:r>
      <w:r w:rsidR="00031B23" w:rsidRPr="00CB30AA">
        <w:rPr>
          <w:i/>
          <w:iCs/>
        </w:rPr>
        <w:t>tags</w:t>
      </w:r>
      <w:bookmarkEnd w:id="107"/>
      <w:bookmarkEnd w:id="108"/>
      <w:bookmarkEnd w:id="109"/>
    </w:p>
    <w:p w14:paraId="07B085A8" w14:textId="77777777" w:rsidR="000D20D4" w:rsidRPr="00CB30AA" w:rsidRDefault="000D20D4" w:rsidP="000D20D4">
      <w:pPr>
        <w:spacing w:after="0" w:line="360" w:lineRule="auto"/>
      </w:pPr>
    </w:p>
    <w:p w14:paraId="751F7D60" w14:textId="1C167608" w:rsidR="5A958F87" w:rsidRPr="00CB30AA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CB30AA">
        <w:rPr>
          <w:rFonts w:eastAsiaTheme="minorEastAsia" w:cstheme="minorBidi"/>
        </w:rPr>
        <w:t>Também</w:t>
      </w:r>
      <w:r w:rsidR="3E73F39A" w:rsidRPr="00CB30AA">
        <w:rPr>
          <w:rFonts w:eastAsiaTheme="minorEastAsia" w:cstheme="minorBidi"/>
        </w:rPr>
        <w:t xml:space="preserve"> </w:t>
      </w:r>
      <w:r w:rsidR="652D10AE" w:rsidRPr="00CB30AA">
        <w:rPr>
          <w:rFonts w:eastAsiaTheme="minorEastAsia" w:cstheme="minorBidi"/>
        </w:rPr>
        <w:t>é</w:t>
      </w:r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CB30AA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lastRenderedPageBreak/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Pr="00CB30AA" w:rsidRDefault="00C74C45" w:rsidP="000D20D4">
      <w:pPr>
        <w:pStyle w:val="Legenda"/>
        <w:spacing w:after="0" w:line="360" w:lineRule="auto"/>
      </w:pPr>
      <w:bookmarkStart w:id="110" w:name="_Toc169223193"/>
      <w:bookmarkStart w:id="111" w:name="_Toc169485882"/>
      <w:bookmarkStart w:id="112" w:name="_Toc169977639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7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Pesquisa </w:t>
      </w:r>
      <w:r w:rsidRPr="00B57D0C">
        <w:t xml:space="preserve">de </w:t>
      </w:r>
      <w:r w:rsidR="00031B23" w:rsidRPr="00CB30AA">
        <w:rPr>
          <w:i/>
          <w:iCs/>
        </w:rPr>
        <w:t>tags</w:t>
      </w:r>
      <w:r w:rsidR="00031B23" w:rsidRPr="00CB30AA">
        <w:t xml:space="preserve"> </w:t>
      </w:r>
      <w:r w:rsidRPr="00CB30AA">
        <w:t>Fase 4</w:t>
      </w:r>
      <w:bookmarkEnd w:id="110"/>
      <w:bookmarkEnd w:id="111"/>
      <w:bookmarkEnd w:id="112"/>
    </w:p>
    <w:p w14:paraId="4437D62E" w14:textId="77777777" w:rsidR="000D20D4" w:rsidRPr="00B20F17" w:rsidRDefault="000D20D4" w:rsidP="000D20D4"/>
    <w:p w14:paraId="5D481AFB" w14:textId="69F83AAD" w:rsidR="463FD70B" w:rsidRPr="00CB30AA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Caso ocorra a deteção de uma </w:t>
      </w:r>
      <w:proofErr w:type="spellStart"/>
      <w:r w:rsidRPr="00B20F17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 w:rsidRPr="00B20F17">
        <w:rPr>
          <w:rFonts w:eastAsiaTheme="minorEastAsia" w:cstheme="minorBidi"/>
          <w:color w:val="0D0D0D" w:themeColor="text1" w:themeTint="F2"/>
          <w:szCs w:val="24"/>
        </w:rPr>
        <w:t xml:space="preserve"> durante a leitura </w:t>
      </w:r>
      <w:r w:rsidR="000D20D4" w:rsidRPr="00B20F17">
        <w:rPr>
          <w:rFonts w:eastAsiaTheme="minorEastAsia" w:cstheme="minorBidi"/>
          <w:color w:val="0D0D0D" w:themeColor="text1" w:themeTint="F2"/>
          <w:szCs w:val="24"/>
        </w:rPr>
        <w:t>(</w:t>
      </w:r>
      <w:r w:rsidR="000D20D4" w:rsidRPr="0088679C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r w:rsidR="00CB30AA">
        <w:rPr>
          <w:rFonts w:eastAsiaTheme="minorEastAsia" w:cstheme="minorBidi"/>
          <w:color w:val="0D0D0D" w:themeColor="text1" w:themeTint="F2"/>
          <w:szCs w:val="24"/>
        </w:rPr>
        <w:t>s</w:t>
      </w:r>
      <w:r w:rsidR="000D20D4" w:rsidRPr="00CB30AA">
        <w:rPr>
          <w:rFonts w:eastAsiaTheme="minorEastAsia" w:cstheme="minorBidi"/>
          <w:color w:val="0D0D0D" w:themeColor="text1" w:themeTint="F2"/>
          <w:szCs w:val="24"/>
        </w:rPr>
        <w:t xml:space="preserve"> lidas antes do tempo ou </w:t>
      </w:r>
      <w:r w:rsidR="000D20D4" w:rsidRPr="0088679C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="000D20D4" w:rsidRPr="00CB30AA">
        <w:rPr>
          <w:rFonts w:eastAsiaTheme="minorEastAsia" w:cstheme="minorBidi"/>
          <w:color w:val="0D0D0D" w:themeColor="text1" w:themeTint="F2"/>
          <w:szCs w:val="24"/>
        </w:rPr>
        <w:t xml:space="preserve"> lidas por engano)</w:t>
      </w:r>
      <w:r w:rsidRPr="00CB30AA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CB30AA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CB30AA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B20F17" w:rsidRDefault="0015B346" w:rsidP="000D20D4">
      <w:pPr>
        <w:keepNext/>
        <w:spacing w:after="0" w:line="360" w:lineRule="auto"/>
        <w:ind w:firstLine="709"/>
        <w:jc w:val="center"/>
      </w:pPr>
      <w:r w:rsidRPr="00B20F17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Pr="00CB30AA" w:rsidRDefault="00C74C45" w:rsidP="000D20D4">
      <w:pPr>
        <w:pStyle w:val="Legenda"/>
        <w:spacing w:after="0" w:line="360" w:lineRule="auto"/>
      </w:pPr>
      <w:bookmarkStart w:id="113" w:name="_Toc169223194"/>
      <w:bookmarkStart w:id="114" w:name="_Toc169485883"/>
      <w:bookmarkStart w:id="115" w:name="_Toc169977640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8</w:t>
      </w:r>
      <w:r w:rsidRPr="00B20F17">
        <w:fldChar w:fldCharType="end"/>
      </w:r>
      <w:r w:rsidRPr="00B20F17">
        <w:t xml:space="preserve"> </w:t>
      </w:r>
      <w:r w:rsidR="00031B23" w:rsidRPr="00B20F17">
        <w:t xml:space="preserve">Eliminação </w:t>
      </w:r>
      <w:r w:rsidRPr="00B57D0C">
        <w:t xml:space="preserve">de </w:t>
      </w:r>
      <w:r w:rsidR="00031B23" w:rsidRPr="00CB30AA">
        <w:rPr>
          <w:i/>
          <w:iCs/>
        </w:rPr>
        <w:t>tags</w:t>
      </w:r>
      <w:r w:rsidR="00031B23" w:rsidRPr="00CB30AA">
        <w:t xml:space="preserve"> </w:t>
      </w:r>
      <w:r w:rsidRPr="00CB30AA">
        <w:t>Fase 4</w:t>
      </w:r>
      <w:bookmarkEnd w:id="113"/>
      <w:bookmarkEnd w:id="114"/>
      <w:bookmarkEnd w:id="115"/>
    </w:p>
    <w:p w14:paraId="559641DE" w14:textId="77777777" w:rsidR="000D20D4" w:rsidRPr="00B20F17" w:rsidRDefault="000D20D4" w:rsidP="000D20D4"/>
    <w:p w14:paraId="6C27B424" w14:textId="341989AF" w:rsidR="1A98CFD3" w:rsidRPr="00B20F17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20F17">
        <w:rPr>
          <w:rFonts w:eastAsiaTheme="minorEastAsia" w:cstheme="minorBidi"/>
          <w:color w:val="0D0D0D" w:themeColor="text1" w:themeTint="F2"/>
          <w:szCs w:val="24"/>
        </w:rPr>
        <w:lastRenderedPageBreak/>
        <w:t>Após a 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B20F17" w:rsidRDefault="0015B346" w:rsidP="000D20D4">
      <w:pPr>
        <w:keepNext/>
        <w:spacing w:after="0" w:line="360" w:lineRule="auto"/>
        <w:jc w:val="center"/>
      </w:pPr>
      <w:r w:rsidRPr="00B20F17">
        <w:rPr>
          <w:noProof/>
        </w:rPr>
        <w:drawing>
          <wp:inline distT="0" distB="0" distL="0" distR="0" wp14:anchorId="0E9671ED" wp14:editId="7074BD37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1AF798C9" w:rsidR="0015B346" w:rsidRPr="00CB30AA" w:rsidRDefault="00C74C45" w:rsidP="000D20D4">
      <w:pPr>
        <w:pStyle w:val="Legenda"/>
        <w:spacing w:after="0" w:line="360" w:lineRule="auto"/>
      </w:pPr>
      <w:bookmarkStart w:id="116" w:name="_Toc169223195"/>
      <w:bookmarkStart w:id="117" w:name="_Toc169485884"/>
      <w:bookmarkStart w:id="118" w:name="_Toc169977641"/>
      <w:r w:rsidRPr="00B20F17">
        <w:t xml:space="preserve">Figura </w:t>
      </w:r>
      <w:r w:rsidRPr="00B20F17">
        <w:fldChar w:fldCharType="begin"/>
      </w:r>
      <w:r w:rsidRPr="00B20F17">
        <w:instrText xml:space="preserve"> SEQ Figura \* ARABIC </w:instrText>
      </w:r>
      <w:r w:rsidRPr="00B20F17">
        <w:fldChar w:fldCharType="separate"/>
      </w:r>
      <w:r w:rsidRPr="00B20F17">
        <w:t>29</w:t>
      </w:r>
      <w:r w:rsidRPr="00B20F17">
        <w:fldChar w:fldCharType="end"/>
      </w:r>
      <w:r w:rsidRPr="00B20F17">
        <w:t xml:space="preserve"> </w:t>
      </w:r>
      <w:proofErr w:type="spellStart"/>
      <w:r w:rsidR="00031B23" w:rsidRPr="00B20F17">
        <w:rPr>
          <w:i/>
          <w:iCs/>
        </w:rPr>
        <w:t>Popup</w:t>
      </w:r>
      <w:proofErr w:type="spellEnd"/>
      <w:r w:rsidR="00031B23" w:rsidRPr="00B57D0C">
        <w:t xml:space="preserve"> </w:t>
      </w:r>
      <w:r w:rsidRPr="00CB30AA">
        <w:t>de aviso de n</w:t>
      </w:r>
      <w:r w:rsidR="00031B23" w:rsidRPr="00CB30AA">
        <w:t>ú</w:t>
      </w:r>
      <w:r w:rsidRPr="00CB30AA">
        <w:t>mero de produção atingido com sucesso</w:t>
      </w:r>
      <w:bookmarkEnd w:id="116"/>
      <w:bookmarkEnd w:id="117"/>
      <w:bookmarkEnd w:id="118"/>
    </w:p>
    <w:p w14:paraId="35408CFC" w14:textId="77777777" w:rsidR="00CB30AA" w:rsidRPr="00CB30AA" w:rsidRDefault="00CB30AA" w:rsidP="0088679C"/>
    <w:p w14:paraId="063F224B" w14:textId="3B7CE1F5" w:rsidR="00CB30AA" w:rsidRDefault="00CB30AA">
      <w:pPr>
        <w:spacing w:after="0"/>
        <w:jc w:val="left"/>
      </w:pPr>
      <w:r>
        <w:br w:type="page"/>
      </w:r>
    </w:p>
    <w:p w14:paraId="01DFC25A" w14:textId="2F613753" w:rsidR="00D33214" w:rsidRPr="00CB30AA" w:rsidRDefault="6BED9658" w:rsidP="00D65D90">
      <w:pPr>
        <w:pStyle w:val="Ttulo1"/>
        <w:rPr>
          <w:rFonts w:cstheme="minorBidi"/>
          <w:lang w:val="pt-PT"/>
        </w:rPr>
      </w:pPr>
      <w:bookmarkStart w:id="119" w:name="_Toc467859562"/>
      <w:bookmarkStart w:id="120" w:name="_Toc169977606"/>
      <w:r w:rsidRPr="00CB30AA">
        <w:rPr>
          <w:rFonts w:cstheme="minorBidi"/>
          <w:lang w:val="pt-PT"/>
        </w:rPr>
        <w:lastRenderedPageBreak/>
        <w:t>Concl</w:t>
      </w:r>
      <w:bookmarkEnd w:id="119"/>
      <w:r w:rsidR="7F3D0887" w:rsidRPr="00CB30AA">
        <w:rPr>
          <w:rFonts w:cstheme="minorBidi"/>
          <w:lang w:val="pt-PT"/>
        </w:rPr>
        <w:t>usões</w:t>
      </w:r>
      <w:bookmarkEnd w:id="120"/>
    </w:p>
    <w:p w14:paraId="67E8A9A8" w14:textId="4DE1F683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CB30AA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61FCA">
        <w:rPr>
          <w:rFonts w:ascii="Calibri" w:hAnsi="Calibri" w:cs="Calibri"/>
        </w:rPr>
        <w:t xml:space="preserve"> </w:t>
      </w:r>
      <w:r w:rsidRPr="00961FCA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B20F17">
        <w:rPr>
          <w:rFonts w:ascii="Calibri" w:hAnsi="Calibri" w:cs="Calibri"/>
        </w:rPr>
        <w:t xml:space="preserve">equipa </w:t>
      </w:r>
      <w:r w:rsidRPr="00B20F17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B20F17">
        <w:rPr>
          <w:rFonts w:ascii="Calibri" w:hAnsi="Calibri" w:cs="Calibri"/>
        </w:rPr>
        <w:t>na aprendizagem</w:t>
      </w:r>
      <w:r w:rsidR="00420AE0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da linguagem de programação C#</w:t>
      </w:r>
      <w:r w:rsidR="000D20D4" w:rsidRPr="00B20F17">
        <w:rPr>
          <w:rFonts w:ascii="Calibri" w:hAnsi="Calibri" w:cs="Calibri"/>
        </w:rPr>
        <w:t xml:space="preserve"> e SQL</w:t>
      </w:r>
      <w:r w:rsidRPr="00B20F17">
        <w:rPr>
          <w:rFonts w:ascii="Calibri" w:hAnsi="Calibri" w:cs="Calibri"/>
        </w:rPr>
        <w:t>. Esta fase preparatória foi crucial para entender os princípios de funcionamento dos leitores RFID manipulação de dados utilizando SQL</w:t>
      </w:r>
      <w:r w:rsidR="00FD5A3C" w:rsidRPr="00B20F17">
        <w:rPr>
          <w:rFonts w:ascii="Calibri" w:hAnsi="Calibri" w:cs="Calibri"/>
        </w:rPr>
        <w:t xml:space="preserve"> e comunicação com o leitor RFID</w:t>
      </w:r>
      <w:r w:rsidRPr="00B20F17">
        <w:rPr>
          <w:rFonts w:ascii="Calibri" w:hAnsi="Calibri" w:cs="Calibri"/>
        </w:rPr>
        <w:t>.</w:t>
      </w:r>
    </w:p>
    <w:p w14:paraId="7ED6FCA8" w14:textId="26DD1F5D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B20F17">
        <w:rPr>
          <w:rFonts w:ascii="Calibri" w:hAnsi="Calibri" w:cs="Calibri"/>
          <w:i/>
          <w:iCs/>
        </w:rPr>
        <w:t>tags</w:t>
      </w:r>
      <w:r w:rsidRPr="00B20F17">
        <w:rPr>
          <w:rFonts w:ascii="Calibri" w:hAnsi="Calibri" w:cs="Calibri"/>
        </w:rPr>
        <w:t xml:space="preserve"> RFID.</w:t>
      </w:r>
      <w:r w:rsidR="79440FF3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A criação e interação entre tabelas n</w:t>
      </w:r>
      <w:r w:rsidR="00972054" w:rsidRPr="00B20F17">
        <w:rPr>
          <w:rFonts w:ascii="Calibri" w:hAnsi="Calibri" w:cs="Calibri"/>
        </w:rPr>
        <w:t>a base</w:t>
      </w:r>
      <w:r w:rsidRPr="00B20F17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B20F17">
        <w:rPr>
          <w:rFonts w:ascii="Calibri" w:hAnsi="Calibri" w:cs="Calibri"/>
        </w:rPr>
        <w:t>ini</w:t>
      </w:r>
      <w:proofErr w:type="spellEnd"/>
      <w:r w:rsidRPr="00B20F17">
        <w:rPr>
          <w:rFonts w:ascii="Calibri" w:hAnsi="Calibri" w:cs="Calibri"/>
        </w:rPr>
        <w:t xml:space="preserve"> e a revisão completa do código resultaram em melhorias</w:t>
      </w:r>
      <w:r w:rsidR="2A3CFFEB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 w:rsidRPr="00B20F17">
        <w:rPr>
          <w:rFonts w:ascii="Calibri" w:hAnsi="Calibri" w:cs="Calibri"/>
        </w:rPr>
        <w:t>DataGrip</w:t>
      </w:r>
      <w:proofErr w:type="spellEnd"/>
      <w:r w:rsidR="00972054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</w:t>
      </w:r>
      <w:r w:rsidRPr="00B20F17">
        <w:rPr>
          <w:rFonts w:ascii="Calibri" w:hAnsi="Calibri" w:cs="Calibri"/>
        </w:rPr>
        <w:lastRenderedPageBreak/>
        <w:t xml:space="preserve">e correções de </w:t>
      </w:r>
      <w:r w:rsidRPr="00B20F17">
        <w:rPr>
          <w:rFonts w:ascii="Calibri" w:hAnsi="Calibri" w:cs="Calibri"/>
          <w:i/>
          <w:iCs/>
        </w:rPr>
        <w:t>bugs</w:t>
      </w:r>
      <w:r w:rsidRPr="00B20F17">
        <w:rPr>
          <w:rFonts w:ascii="Calibri" w:hAnsi="Calibri" w:cs="Calibri"/>
        </w:rPr>
        <w:t xml:space="preserve">. O </w:t>
      </w:r>
      <w:r w:rsidRPr="00B20F17">
        <w:rPr>
          <w:rFonts w:ascii="Calibri" w:hAnsi="Calibri" w:cs="Calibri"/>
          <w:i/>
          <w:iCs/>
        </w:rPr>
        <w:t>feedback</w:t>
      </w:r>
      <w:r w:rsidRPr="00B20F17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ambiente de produção. A colaboração com o colega de estágio, Paulo, foi essencial para dividir tarefas de forma eficiente e complementar habilidades.</w:t>
      </w:r>
      <w:r w:rsidR="4E205797" w:rsidRPr="00B20F17">
        <w:rPr>
          <w:rFonts w:ascii="Calibri" w:hAnsi="Calibri" w:cs="Calibri"/>
        </w:rPr>
        <w:t xml:space="preserve"> </w:t>
      </w:r>
    </w:p>
    <w:p w14:paraId="4791FEA4" w14:textId="0D10BFE9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A documentação completa, incluindo fluxogramas, diagramas de base de dados e de classes, além do manual de utilizador, forneceu uma base sólida para a</w:t>
      </w:r>
      <w:r w:rsidR="39422A2E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revisão e ajustes finais do sistema.</w:t>
      </w:r>
    </w:p>
    <w:p w14:paraId="6583AE82" w14:textId="3B2C8896" w:rsidR="6726EA25" w:rsidRPr="00B20F17" w:rsidRDefault="6726EA25" w:rsidP="0088679C">
      <w:pPr>
        <w:spacing w:before="100" w:beforeAutospacing="1" w:after="100" w:afterAutospacing="1" w:line="360" w:lineRule="auto"/>
        <w:rPr>
          <w:rFonts w:ascii="Calibri" w:hAnsi="Calibri" w:cs="Calibri"/>
        </w:rPr>
      </w:pPr>
      <w:r w:rsidRPr="00B20F17">
        <w:rPr>
          <w:rFonts w:ascii="Calibri" w:hAnsi="Calibri" w:cs="Calibri"/>
        </w:rPr>
        <w:t>Este estágio não só permitiu a aplicação de conhecimentos teóricos em</w:t>
      </w:r>
      <w:r w:rsidR="00F67558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 xml:space="preserve">contexto prático, mas também destacou a importância do trabalho em </w:t>
      </w:r>
      <w:r w:rsidR="00F67558" w:rsidRPr="00B20F17">
        <w:rPr>
          <w:rFonts w:ascii="Calibri" w:hAnsi="Calibri" w:cs="Calibri"/>
        </w:rPr>
        <w:t xml:space="preserve">equipa </w:t>
      </w:r>
      <w:r w:rsidRPr="00B20F17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B20F17">
        <w:rPr>
          <w:rFonts w:ascii="Calibri" w:hAnsi="Calibri" w:cs="Calibri"/>
        </w:rPr>
        <w:t xml:space="preserve"> </w:t>
      </w:r>
      <w:r w:rsidRPr="00B20F17">
        <w:rPr>
          <w:rFonts w:ascii="Calibri" w:hAnsi="Calibri" w:cs="Calibri"/>
        </w:rPr>
        <w:t>pla</w:t>
      </w:r>
      <w:r w:rsidR="47F329F0" w:rsidRPr="00B20F17">
        <w:rPr>
          <w:rFonts w:ascii="Calibri" w:hAnsi="Calibri" w:cs="Calibri"/>
        </w:rPr>
        <w:t>neamento</w:t>
      </w:r>
      <w:r w:rsidRPr="00B20F17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540AD425" w14:textId="52E2532C" w:rsidR="27D0EE30" w:rsidRPr="00B20F17" w:rsidRDefault="27D0EE30" w:rsidP="00D65D90">
      <w:pPr>
        <w:pStyle w:val="Ttulo2"/>
        <w:rPr>
          <w:lang w:val="pt-PT"/>
        </w:rPr>
      </w:pPr>
      <w:bookmarkStart w:id="121" w:name="_Toc169977607"/>
      <w:r w:rsidRPr="00B20F17">
        <w:rPr>
          <w:lang w:val="pt-PT"/>
        </w:rPr>
        <w:t>Forças</w:t>
      </w:r>
      <w:bookmarkEnd w:id="121"/>
    </w:p>
    <w:p w14:paraId="33911D23" w14:textId="2266DF8E" w:rsidR="000D20D4" w:rsidRPr="00B20F17" w:rsidRDefault="4ABB0C2C" w:rsidP="0088679C">
      <w:pPr>
        <w:spacing w:before="100" w:beforeAutospacing="1" w:after="100" w:afterAutospacing="1" w:line="360" w:lineRule="auto"/>
      </w:pPr>
      <w:r w:rsidRPr="00B20F17">
        <w:rPr>
          <w:b/>
          <w:bCs/>
        </w:rPr>
        <w:t>Aprendiza</w:t>
      </w:r>
      <w:r w:rsidR="00594D10" w:rsidRPr="00B20F17">
        <w:rPr>
          <w:b/>
          <w:bCs/>
        </w:rPr>
        <w:t>gem</w:t>
      </w:r>
      <w:r w:rsidRPr="00B20F17">
        <w:rPr>
          <w:b/>
          <w:bCs/>
        </w:rPr>
        <w:t xml:space="preserve"> e Adaptação: </w:t>
      </w:r>
      <w:r w:rsidR="000D20D4" w:rsidRPr="00B20F17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Pr="00B20F17" w:rsidRDefault="4ABB0C2C" w:rsidP="0088679C">
      <w:pPr>
        <w:spacing w:before="100" w:beforeAutospacing="1" w:after="100" w:afterAutospacing="1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>Equipa</w:t>
      </w:r>
      <w:r w:rsidRPr="00B20F17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B20F17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 w:rsidRPr="00B20F17">
        <w:rPr>
          <w:rFonts w:eastAsiaTheme="minorEastAsia" w:cstheme="minorBidi"/>
          <w:color w:val="0D0D0D" w:themeColor="text1" w:themeTint="F2"/>
          <w:szCs w:val="24"/>
        </w:rPr>
        <w:t>n</w:t>
      </w:r>
      <w:r w:rsidRPr="00B20F17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5C82317D" w14:textId="44978280" w:rsidR="00067E0B" w:rsidRPr="00B20F17" w:rsidRDefault="1AEA9678" w:rsidP="00D65D90">
      <w:pPr>
        <w:pStyle w:val="Ttulo2"/>
        <w:rPr>
          <w:rFonts w:cstheme="minorBidi"/>
          <w:lang w:val="pt-PT"/>
        </w:rPr>
      </w:pPr>
      <w:bookmarkStart w:id="122" w:name="_Toc169977608"/>
      <w:r w:rsidRPr="00B20F17">
        <w:rPr>
          <w:lang w:val="pt-PT"/>
        </w:rPr>
        <w:lastRenderedPageBreak/>
        <w:t>Limita</w:t>
      </w:r>
      <w:r w:rsidR="7F3D0887" w:rsidRPr="00B20F17">
        <w:rPr>
          <w:lang w:val="pt-PT"/>
        </w:rPr>
        <w:t>ções</w:t>
      </w:r>
      <w:bookmarkEnd w:id="122"/>
    </w:p>
    <w:p w14:paraId="3D53AEC7" w14:textId="75CCAA66" w:rsidR="095FF15E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Tempo de Resposta:</w:t>
      </w:r>
      <w:r w:rsidRPr="00B20F17">
        <w:t xml:space="preserve"> Durante os testes, identificamos que o tempo de resposta para a leitura das </w:t>
      </w:r>
      <w:r w:rsidRPr="00B20F17">
        <w:rPr>
          <w:i/>
          <w:iCs/>
        </w:rPr>
        <w:t>tags</w:t>
      </w:r>
      <w:r w:rsidRPr="00B20F17">
        <w:t xml:space="preserve"> pode ser melhorado, necessitando de otimizações adicionais no código.</w:t>
      </w:r>
    </w:p>
    <w:p w14:paraId="636790C4" w14:textId="0EE3A21D" w:rsidR="095FF15E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Complexidade do Código:</w:t>
      </w:r>
      <w:r w:rsidRPr="00B20F17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B20F17" w:rsidRDefault="095FF15E" w:rsidP="0088679C">
      <w:pPr>
        <w:spacing w:before="100" w:beforeAutospacing="1" w:after="100" w:afterAutospacing="1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B20F17">
        <w:rPr>
          <w:b/>
          <w:bCs/>
        </w:rPr>
        <w:t>Capacidade de Escalabilidade:</w:t>
      </w:r>
      <w:r w:rsidRPr="00B20F17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B20F17" w:rsidRDefault="7F3D0887" w:rsidP="00D65D90">
      <w:pPr>
        <w:pStyle w:val="Ttulo2"/>
        <w:rPr>
          <w:rFonts w:cstheme="minorBidi"/>
          <w:lang w:val="pt-PT"/>
        </w:rPr>
      </w:pPr>
      <w:bookmarkStart w:id="123" w:name="_Toc169977609"/>
      <w:r w:rsidRPr="00B20F17">
        <w:rPr>
          <w:rFonts w:cstheme="minorBidi"/>
          <w:lang w:val="pt-PT"/>
        </w:rPr>
        <w:t xml:space="preserve">Trabalho </w:t>
      </w:r>
      <w:r w:rsidR="07ACED1A" w:rsidRPr="00B20F17">
        <w:rPr>
          <w:rFonts w:cstheme="minorBidi"/>
          <w:lang w:val="pt-PT"/>
        </w:rPr>
        <w:t>F</w:t>
      </w:r>
      <w:r w:rsidRPr="00B20F17">
        <w:rPr>
          <w:rFonts w:cstheme="minorBidi"/>
          <w:lang w:val="pt-PT"/>
        </w:rPr>
        <w:t>uturo</w:t>
      </w:r>
      <w:bookmarkEnd w:id="123"/>
    </w:p>
    <w:p w14:paraId="31CCEED7" w14:textId="29E62D45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4" w:name="_Int_SvccXWrJ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24"/>
    </w:p>
    <w:p w14:paraId="54941884" w14:textId="5F4BF27D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5" w:name="_Int_RqJO1a05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25"/>
    </w:p>
    <w:p w14:paraId="5FD7C64A" w14:textId="1675E4FF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B20F17">
        <w:rPr>
          <w:rFonts w:eastAsia="system-ui" w:cstheme="minorHAnsi"/>
          <w:b/>
          <w:bCs/>
          <w:color w:val="0D0D0D" w:themeColor="text1" w:themeTint="F2"/>
          <w:szCs w:val="24"/>
        </w:rPr>
        <w:t>Utilizador</w:t>
      </w:r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B20F17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="00CB30AA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="00CB30AA">
        <w:rPr>
          <w:rFonts w:eastAsia="system-ui" w:cstheme="minorHAnsi"/>
          <w:color w:val="0D0D0D" w:themeColor="text1" w:themeTint="F2"/>
          <w:szCs w:val="24"/>
        </w:rPr>
        <w:t>--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B20F17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B20F17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B20F17">
        <w:rPr>
          <w:rFonts w:eastAsia="system-ui" w:cstheme="minorHAnsi"/>
          <w:color w:val="0D0D0D" w:themeColor="text1" w:themeTint="F2"/>
          <w:szCs w:val="24"/>
        </w:rPr>
        <w:t>utilizadores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6" w:name="_Int_faytGA1o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26"/>
    </w:p>
    <w:p w14:paraId="740C708C" w14:textId="2CD8A4AC" w:rsidR="69369618" w:rsidRPr="00B20F17" w:rsidRDefault="6936961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27" w:name="_Int_zu9iwODy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27"/>
    </w:p>
    <w:p w14:paraId="19CB34CA" w14:textId="77777777" w:rsidR="00F67558" w:rsidRPr="00B20F17" w:rsidRDefault="00F67558" w:rsidP="0088679C">
      <w:pPr>
        <w:shd w:val="clear" w:color="auto" w:fill="FFFFFF" w:themeFill="background1"/>
        <w:spacing w:before="100" w:beforeAutospacing="1" w:after="100" w:afterAutospacing="1" w:line="360" w:lineRule="auto"/>
        <w:rPr>
          <w:rFonts w:cstheme="minorHAnsi"/>
        </w:rPr>
      </w:pPr>
      <w:bookmarkStart w:id="128" w:name="_Int_0TH3DgFY"/>
      <w:bookmarkStart w:id="129" w:name="_Hlk61991188"/>
      <w:r w:rsidRPr="00B20F17">
        <w:rPr>
          <w:rFonts w:eastAsia="system-ui" w:cstheme="minorHAnsi"/>
          <w:b/>
          <w:bCs/>
          <w:color w:val="0D0D0D" w:themeColor="text1" w:themeTint="F2"/>
          <w:szCs w:val="24"/>
        </w:rPr>
        <w:lastRenderedPageBreak/>
        <w:t>Segurança e Privacidade:</w:t>
      </w:r>
      <w:r w:rsidRPr="00B20F17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28"/>
    </w:p>
    <w:p w14:paraId="34A5C2B5" w14:textId="77777777" w:rsidR="004F0C54" w:rsidRPr="00B20F17" w:rsidRDefault="004F0C54" w:rsidP="0088679C">
      <w:pPr>
        <w:spacing w:before="100" w:beforeAutospacing="1" w:after="100" w:afterAutospacing="1" w:line="360" w:lineRule="auto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B20F17">
        <w:rPr>
          <w:rFonts w:cstheme="minorHAnsi"/>
        </w:rPr>
        <w:br w:type="page"/>
      </w:r>
    </w:p>
    <w:p w14:paraId="0B97D0F1" w14:textId="6D2B63EF" w:rsidR="00CA2F27" w:rsidRPr="00B20F17" w:rsidRDefault="7F3D0887" w:rsidP="00D65D90">
      <w:pPr>
        <w:pStyle w:val="Ttulo1"/>
        <w:rPr>
          <w:rFonts w:cstheme="minorBidi"/>
          <w:lang w:val="pt-PT"/>
        </w:rPr>
      </w:pPr>
      <w:bookmarkStart w:id="130" w:name="_Toc169977610"/>
      <w:r w:rsidRPr="00B20F17">
        <w:rPr>
          <w:rFonts w:cstheme="minorBidi"/>
          <w:lang w:val="pt-PT"/>
        </w:rPr>
        <w:lastRenderedPageBreak/>
        <w:t>Referências</w:t>
      </w:r>
      <w:bookmarkEnd w:id="130"/>
    </w:p>
    <w:p w14:paraId="20347CD9" w14:textId="458E5EDA" w:rsidR="004457DF" w:rsidRPr="00B20F17" w:rsidRDefault="5DAB4BCA" w:rsidP="000C7C59">
      <w:pPr>
        <w:pStyle w:val="Ttulo2"/>
        <w:rPr>
          <w:lang w:val="pt-PT"/>
        </w:rPr>
      </w:pPr>
      <w:bookmarkStart w:id="131" w:name="_Toc169977611"/>
      <w:bookmarkEnd w:id="129"/>
      <w:r w:rsidRPr="00B20F17">
        <w:rPr>
          <w:lang w:val="pt-PT"/>
        </w:rPr>
        <w:t>Lista de Referências</w:t>
      </w:r>
      <w:bookmarkEnd w:id="131"/>
    </w:p>
    <w:p w14:paraId="6BBAFF60" w14:textId="5872538D" w:rsidR="004457DF" w:rsidRPr="00B20F17" w:rsidRDefault="004457DF" w:rsidP="004457DF">
      <w:pPr>
        <w:spacing w:after="0" w:line="360" w:lineRule="auto"/>
        <w:ind w:left="360"/>
        <w:rPr>
          <w:rFonts w:cstheme="minorHAnsi"/>
        </w:rPr>
      </w:pPr>
      <w:r w:rsidRPr="00B20F17">
        <w:rPr>
          <w:rFonts w:cstheme="minorHAnsi"/>
        </w:rPr>
        <w:t xml:space="preserve">MICROSOFT </w:t>
      </w:r>
      <w:proofErr w:type="spellStart"/>
      <w:r w:rsidRPr="00B20F17">
        <w:rPr>
          <w:rFonts w:cstheme="minorHAnsi"/>
        </w:rPr>
        <w:t>learn</w:t>
      </w:r>
      <w:proofErr w:type="spellEnd"/>
      <w:r w:rsidR="00E47C9B" w:rsidRPr="00B20F17">
        <w:rPr>
          <w:rFonts w:cstheme="minorHAnsi"/>
        </w:rPr>
        <w:t xml:space="preserve"> C#</w:t>
      </w:r>
      <w:r w:rsidRPr="00B20F17">
        <w:rPr>
          <w:rFonts w:cstheme="minorHAnsi"/>
        </w:rPr>
        <w:t xml:space="preserve">. Comunidade de desenvolvedores estudantes da Microsoft. </w:t>
      </w:r>
      <w:r w:rsidR="00E47C9B" w:rsidRPr="00B20F17">
        <w:rPr>
          <w:rFonts w:cstheme="minorHAnsi"/>
        </w:rPr>
        <w:t xml:space="preserve">(19/02/2024) </w:t>
      </w:r>
      <w:r w:rsidRPr="00B20F17">
        <w:rPr>
          <w:rFonts w:cstheme="minorHAnsi"/>
        </w:rPr>
        <w:t xml:space="preserve">Disponível em: </w:t>
      </w:r>
      <w:hyperlink r:id="rId47" w:history="1">
        <w:r w:rsidR="00E47C9B" w:rsidRPr="00B20F17">
          <w:rPr>
            <w:rStyle w:val="Hiperligao"/>
          </w:rPr>
          <w:t>https://dotnet.microsoft.com/en-us/learn/csharp</w:t>
        </w:r>
      </w:hyperlink>
      <w:r w:rsidR="00E47C9B" w:rsidRPr="00B20F17">
        <w:t xml:space="preserve"> </w:t>
      </w:r>
    </w:p>
    <w:p w14:paraId="3428AD7B" w14:textId="77777777" w:rsidR="004457DF" w:rsidRPr="00CB30AA" w:rsidRDefault="004457DF" w:rsidP="000C7C59">
      <w:pPr>
        <w:spacing w:after="0" w:line="360" w:lineRule="auto"/>
        <w:rPr>
          <w:rFonts w:cstheme="minorHAnsi"/>
        </w:rPr>
      </w:pPr>
    </w:p>
    <w:p w14:paraId="4CEE2E33" w14:textId="46FB28EE" w:rsidR="004457DF" w:rsidRPr="00B20F17" w:rsidRDefault="004457DF" w:rsidP="00E47C9B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>OPENAI</w:t>
      </w:r>
      <w:r w:rsidR="00E47C9B" w:rsidRPr="00CB30AA">
        <w:rPr>
          <w:rFonts w:cstheme="minorHAnsi"/>
        </w:rPr>
        <w:t xml:space="preserve"> V3.5</w:t>
      </w:r>
      <w:r w:rsidRPr="00961FCA">
        <w:rPr>
          <w:rFonts w:cstheme="minorHAnsi"/>
        </w:rPr>
        <w:t>. Laboratório de pesquisa de inteligência artificial</w:t>
      </w:r>
      <w:r w:rsidR="000C7C59" w:rsidRPr="00961FCA">
        <w:rPr>
          <w:rFonts w:cstheme="minorHAnsi"/>
        </w:rPr>
        <w:t xml:space="preserve"> norte-americano</w:t>
      </w:r>
      <w:r w:rsidRPr="00961FCA">
        <w:rPr>
          <w:rFonts w:cstheme="minorHAnsi"/>
        </w:rPr>
        <w:t xml:space="preserve">. Disponível em: </w:t>
      </w:r>
      <w:hyperlink r:id="rId48" w:history="1">
        <w:r w:rsidRPr="00B20F17">
          <w:rPr>
            <w:rStyle w:val="Hiperligao"/>
            <w:rFonts w:cstheme="minorHAnsi"/>
          </w:rPr>
          <w:t>https://openai.com</w:t>
        </w:r>
      </w:hyperlink>
    </w:p>
    <w:p w14:paraId="310A9F5E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99A6ED6" w14:textId="1979ADE4" w:rsidR="004457DF" w:rsidRPr="00B20F17" w:rsidRDefault="004457DF" w:rsidP="00E47C9B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 xml:space="preserve">MONDAY. Sistema operacional de trabalho que permite que as organizações criem aplicativos personalizados de fluxo de trabalho em um ambiente sem código. Disponível em: </w:t>
      </w:r>
      <w:hyperlink r:id="rId49" w:history="1">
        <w:r w:rsidRPr="00B20F17">
          <w:rPr>
            <w:rStyle w:val="Hiperligao"/>
            <w:rFonts w:cstheme="minorHAnsi"/>
          </w:rPr>
          <w:t>https://monday.com</w:t>
        </w:r>
      </w:hyperlink>
    </w:p>
    <w:p w14:paraId="264851BB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Pr="00B20F17" w:rsidRDefault="004457DF" w:rsidP="004457DF">
      <w:pPr>
        <w:spacing w:after="0" w:line="360" w:lineRule="auto"/>
        <w:ind w:left="360"/>
        <w:rPr>
          <w:rFonts w:cstheme="minorHAnsi"/>
        </w:rPr>
      </w:pPr>
      <w:r w:rsidRPr="00CB30AA">
        <w:rPr>
          <w:rFonts w:cstheme="minorHAnsi"/>
        </w:rPr>
        <w:t xml:space="preserve">DIAGRAMS.NET. Software de desenho gráfico multiplataforma. Disponível em: </w:t>
      </w:r>
      <w:hyperlink r:id="rId50" w:history="1">
        <w:r w:rsidRPr="00B20F17">
          <w:rPr>
            <w:rStyle w:val="Hiperligao"/>
            <w:rFonts w:cstheme="minorHAnsi"/>
          </w:rPr>
          <w:t>https://app.diagrams.net</w:t>
        </w:r>
      </w:hyperlink>
    </w:p>
    <w:p w14:paraId="3B68B799" w14:textId="77777777" w:rsidR="004457DF" w:rsidRPr="00CB30AA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59359EED" w:rsidR="006F6D75" w:rsidRPr="00B20F17" w:rsidRDefault="004457DF" w:rsidP="004457DF">
      <w:pPr>
        <w:spacing w:after="0" w:line="360" w:lineRule="auto"/>
        <w:ind w:left="360"/>
        <w:jc w:val="left"/>
      </w:pPr>
      <w:r w:rsidRPr="00CB30AA">
        <w:t xml:space="preserve">VISUAL STUDIO CODE. Editor de código-fonte desenvolvido pela Microsoft para Windows. Disponível em: </w:t>
      </w:r>
      <w:hyperlink r:id="rId51" w:history="1">
        <w:r w:rsidR="000C7C59" w:rsidRPr="00B20F17">
          <w:rPr>
            <w:rStyle w:val="Hiperligao"/>
          </w:rPr>
          <w:t>https://code.visualstudio.com/</w:t>
        </w:r>
      </w:hyperlink>
    </w:p>
    <w:p w14:paraId="267E90AB" w14:textId="77777777" w:rsidR="00DF0BF8" w:rsidRPr="00CB30AA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Pr="00B20F17" w:rsidRDefault="00DF0BF8" w:rsidP="004457DF">
      <w:pPr>
        <w:spacing w:after="0" w:line="360" w:lineRule="auto"/>
        <w:ind w:left="360"/>
        <w:jc w:val="left"/>
      </w:pPr>
      <w:r w:rsidRPr="00CB30AA">
        <w:t xml:space="preserve">FIGMA. </w:t>
      </w:r>
      <w:r w:rsidR="002F5C5C" w:rsidRPr="00CB30AA">
        <w:t xml:space="preserve">editor gráfico de vetor e prototipagem de projetos de design. Disponível em: </w:t>
      </w:r>
      <w:hyperlink r:id="rId52" w:history="1">
        <w:r w:rsidR="002F5C5C" w:rsidRPr="00B20F17">
          <w:rPr>
            <w:rStyle w:val="Hiperligao"/>
          </w:rPr>
          <w:t>https://www.figma.com</w:t>
        </w:r>
      </w:hyperlink>
      <w:r w:rsidR="002F5C5C" w:rsidRPr="00B20F17">
        <w:t xml:space="preserve"> </w:t>
      </w:r>
    </w:p>
    <w:p w14:paraId="392B497E" w14:textId="77777777" w:rsidR="000C7C59" w:rsidRPr="00CB30AA" w:rsidRDefault="000C7C59" w:rsidP="004457DF">
      <w:pPr>
        <w:spacing w:after="0" w:line="360" w:lineRule="auto"/>
        <w:ind w:left="360"/>
        <w:jc w:val="left"/>
      </w:pPr>
    </w:p>
    <w:p w14:paraId="22DC1238" w14:textId="65B6AEBB" w:rsidR="000C7C59" w:rsidRPr="00B20F17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ZEBRA DEVELOPERS. (12/03/2024) Disponível em: </w:t>
      </w:r>
      <w:hyperlink r:id="rId53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developer.zebra.com/latest-discussions</w:t>
        </w:r>
        <w:r w:rsidRPr="00CB30AA">
          <w:rPr>
            <w:rStyle w:val="Hiperligao"/>
            <w:rFonts w:cstheme="minorHAnsi"/>
            <w:bdr w:val="none" w:sz="0" w:space="0" w:color="auto" w:frame="1"/>
          </w:rPr>
          <w:t>?title=&amp;field_zebra_curated_tags_target_id%5B0%5D=5810&amp;field_zebra_curated_tags_target_id%5B1%5D=5810</w:t>
        </w:r>
      </w:hyperlink>
    </w:p>
    <w:p w14:paraId="587AC018" w14:textId="77777777" w:rsidR="000C7C59" w:rsidRPr="00CB30A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02A1762" w14:textId="68B8A0CE" w:rsidR="000C7C59" w:rsidRPr="00B20F17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CB30AA">
        <w:rPr>
          <w:rFonts w:asciiTheme="minorHAnsi" w:hAnsiTheme="minorHAnsi" w:cstheme="minorHAnsi"/>
        </w:rPr>
        <w:t xml:space="preserve">RFID SDK Windows </w:t>
      </w:r>
      <w:proofErr w:type="spellStart"/>
      <w:r w:rsidRPr="00CB30AA">
        <w:rPr>
          <w:rFonts w:asciiTheme="minorHAnsi" w:hAnsiTheme="minorHAnsi" w:cstheme="minorHAnsi"/>
        </w:rPr>
        <w:t>Developer</w:t>
      </w:r>
      <w:proofErr w:type="spellEnd"/>
      <w:r w:rsidRPr="00CB30AA">
        <w:rPr>
          <w:rFonts w:asciiTheme="minorHAnsi" w:hAnsiTheme="minorHAnsi" w:cstheme="minorHAnsi"/>
        </w:rPr>
        <w:t xml:space="preserve"> Guide. (12/03/2024) Disponível em:</w:t>
      </w:r>
      <w:r w:rsidRPr="00CB30AA">
        <w:rPr>
          <w:rFonts w:asciiTheme="minorHAnsi" w:hAnsiTheme="minorHAnsi" w:cstheme="minorHAnsi"/>
          <w:color w:val="000000"/>
        </w:rPr>
        <w:t xml:space="preserve"> </w:t>
      </w:r>
      <w:hyperlink r:id="rId54" w:history="1">
        <w:r w:rsidRPr="00B20F17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techdocs.zebra.com/dcs/rfid/sdk-win-rfid/rfid-sdk/Zebra_RFID_SDK_Developer_Guide_Windows_Desktop.pdf</w:t>
        </w:r>
      </w:hyperlink>
    </w:p>
    <w:p w14:paraId="21919A8A" w14:textId="49CFF766" w:rsidR="000C7C59" w:rsidRPr="00CB30AA" w:rsidRDefault="000C7C59" w:rsidP="004457DF">
      <w:pPr>
        <w:spacing w:after="0" w:line="360" w:lineRule="auto"/>
        <w:ind w:left="360"/>
        <w:jc w:val="left"/>
      </w:pPr>
    </w:p>
    <w:p w14:paraId="2118B0E3" w14:textId="1FEE0282" w:rsidR="000C7C59" w:rsidRPr="00B20F17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lastRenderedPageBreak/>
        <w:t xml:space="preserve">FX9600 </w:t>
      </w:r>
      <w:proofErr w:type="spellStart"/>
      <w:r w:rsidRPr="00CB30AA">
        <w:rPr>
          <w:rFonts w:cstheme="minorHAnsi"/>
        </w:rPr>
        <w:t>Fixed</w:t>
      </w:r>
      <w:proofErr w:type="spellEnd"/>
      <w:r w:rsidRPr="00CB30AA">
        <w:rPr>
          <w:rFonts w:cstheme="minorHAnsi"/>
        </w:rPr>
        <w:t xml:space="preserve"> RFID </w:t>
      </w:r>
      <w:proofErr w:type="spellStart"/>
      <w:r w:rsidRPr="00CB30AA">
        <w:rPr>
          <w:rFonts w:cstheme="minorHAnsi"/>
        </w:rPr>
        <w:t>Reader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Support</w:t>
      </w:r>
      <w:proofErr w:type="spellEnd"/>
      <w:r w:rsidRPr="00CB30AA">
        <w:rPr>
          <w:rFonts w:cstheme="minorHAnsi"/>
        </w:rPr>
        <w:t xml:space="preserve">. </w:t>
      </w:r>
      <w:proofErr w:type="spellStart"/>
      <w:r w:rsidRPr="00CB30AA">
        <w:rPr>
          <w:rFonts w:cstheme="minorHAnsi"/>
        </w:rPr>
        <w:t>ZEBRAdocs</w:t>
      </w:r>
      <w:proofErr w:type="spellEnd"/>
      <w:r w:rsidRPr="00CB30AA">
        <w:rPr>
          <w:rFonts w:cstheme="minorHAnsi"/>
        </w:rPr>
        <w:t xml:space="preserve"> (13/03/2024) Disponível em: </w:t>
      </w:r>
      <w:hyperlink r:id="rId55" w:tgtFrame="_blank" w:tooltip="https://www.zebra.com/us/en/support-downloads/rfid/rfid-readers/fx9600.html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www.zebra.com/us/en/support-downloads/rfid/rfid-readers/fx9600.html</w:t>
        </w:r>
      </w:hyperlink>
    </w:p>
    <w:p w14:paraId="2346C9D9" w14:textId="77777777" w:rsidR="000C7C59" w:rsidRPr="00CB30AA" w:rsidRDefault="000C7C59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3D2773C1" w14:textId="77777777" w:rsidR="000C7C59" w:rsidRPr="00B20F17" w:rsidRDefault="000C7C59" w:rsidP="000C7C59">
      <w:pPr>
        <w:pStyle w:val="messagelistitemd5deea"/>
        <w:spacing w:before="0" w:beforeAutospacing="0" w:after="0" w:afterAutospacing="0"/>
        <w:ind w:left="360"/>
        <w:textAlignment w:val="baseline"/>
        <w:rPr>
          <w:rFonts w:asciiTheme="minorHAnsi" w:hAnsiTheme="minorHAnsi" w:cstheme="minorHAnsi"/>
          <w:color w:val="000000"/>
        </w:rPr>
      </w:pPr>
      <w:r w:rsidRPr="00CB30AA">
        <w:rPr>
          <w:rFonts w:asciiTheme="minorHAnsi" w:hAnsiTheme="minorHAnsi" w:cstheme="minorHAnsi"/>
        </w:rPr>
        <w:t xml:space="preserve">FX Series RFID </w:t>
      </w:r>
      <w:proofErr w:type="spellStart"/>
      <w:r w:rsidRPr="00CB30AA">
        <w:rPr>
          <w:rFonts w:asciiTheme="minorHAnsi" w:hAnsiTheme="minorHAnsi" w:cstheme="minorHAnsi"/>
        </w:rPr>
        <w:t>Reader</w:t>
      </w:r>
      <w:proofErr w:type="spellEnd"/>
      <w:r w:rsidRPr="00CB30AA">
        <w:rPr>
          <w:rFonts w:asciiTheme="minorHAnsi" w:hAnsiTheme="minorHAnsi" w:cstheme="minorHAnsi"/>
        </w:rPr>
        <w:t xml:space="preserve"> </w:t>
      </w:r>
      <w:proofErr w:type="spellStart"/>
      <w:r w:rsidRPr="00CB30AA">
        <w:rPr>
          <w:rFonts w:asciiTheme="minorHAnsi" w:hAnsiTheme="minorHAnsi" w:cstheme="minorHAnsi"/>
        </w:rPr>
        <w:t>Integrator</w:t>
      </w:r>
      <w:proofErr w:type="spellEnd"/>
      <w:r w:rsidRPr="00CB30AA">
        <w:rPr>
          <w:rFonts w:asciiTheme="minorHAnsi" w:hAnsiTheme="minorHAnsi" w:cstheme="minorHAnsi"/>
        </w:rPr>
        <w:t xml:space="preserve"> Guide. </w:t>
      </w:r>
      <w:proofErr w:type="spellStart"/>
      <w:r w:rsidRPr="00CB30AA">
        <w:rPr>
          <w:rFonts w:asciiTheme="minorHAnsi" w:hAnsiTheme="minorHAnsi" w:cstheme="minorHAnsi"/>
        </w:rPr>
        <w:t>ZEBRAdcos</w:t>
      </w:r>
      <w:proofErr w:type="spellEnd"/>
      <w:r w:rsidRPr="00CB30AA">
        <w:rPr>
          <w:rFonts w:asciiTheme="minorHAnsi" w:hAnsiTheme="minorHAnsi" w:cstheme="minorHAnsi"/>
        </w:rPr>
        <w:t xml:space="preserve"> (14/03/2024) Disponível em: </w:t>
      </w:r>
      <w:hyperlink r:id="rId56" w:history="1">
        <w:r w:rsidRPr="00B20F17">
          <w:rPr>
            <w:rStyle w:val="Hiperligao"/>
            <w:rFonts w:asciiTheme="minorHAnsi" w:hAnsiTheme="minorHAnsi" w:cstheme="minorHAnsi"/>
            <w:bdr w:val="none" w:sz="0" w:space="0" w:color="auto" w:frame="1"/>
          </w:rPr>
          <w:t>https://www.ptsmobile.com/zebra/fx9600/zebra-fx9600-integrator-guide.pdf</w:t>
        </w:r>
      </w:hyperlink>
    </w:p>
    <w:p w14:paraId="568800FF" w14:textId="77777777" w:rsidR="00BA59D4" w:rsidRPr="00CB30AA" w:rsidRDefault="00BA59D4" w:rsidP="004457DF">
      <w:pPr>
        <w:spacing w:after="0" w:line="360" w:lineRule="auto"/>
        <w:ind w:left="360"/>
        <w:jc w:val="left"/>
      </w:pPr>
    </w:p>
    <w:p w14:paraId="317ED4E0" w14:textId="77777777" w:rsidR="000C7C59" w:rsidRPr="00B20F17" w:rsidRDefault="00BA59D4" w:rsidP="000C7C59">
      <w:pPr>
        <w:spacing w:after="0" w:line="360" w:lineRule="auto"/>
        <w:ind w:left="360"/>
        <w:jc w:val="left"/>
      </w:pPr>
      <w:r w:rsidRPr="00CB30AA">
        <w:rPr>
          <w:rFonts w:cstheme="minorHAnsi"/>
        </w:rPr>
        <w:t xml:space="preserve">GITHUB </w:t>
      </w:r>
      <w:proofErr w:type="spellStart"/>
      <w:r w:rsidRPr="00CB30AA">
        <w:rPr>
          <w:rFonts w:cstheme="minorHAnsi"/>
        </w:rPr>
        <w:t>ZEBRAdevs</w:t>
      </w:r>
      <w:proofErr w:type="spellEnd"/>
      <w:r w:rsidRPr="00CB30AA">
        <w:rPr>
          <w:rFonts w:cstheme="minorHAnsi"/>
        </w:rPr>
        <w:t xml:space="preserve">. </w:t>
      </w:r>
      <w:proofErr w:type="spellStart"/>
      <w:r w:rsidRPr="00CB30AA">
        <w:rPr>
          <w:rFonts w:cstheme="minorHAnsi"/>
        </w:rPr>
        <w:t>ZIoT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Connector</w:t>
      </w:r>
      <w:proofErr w:type="spellEnd"/>
      <w:r w:rsidRPr="00CB30AA">
        <w:rPr>
          <w:rFonts w:cstheme="minorHAnsi"/>
        </w:rPr>
        <w:t xml:space="preserve"> Web Interface (15/03/2024). Disponível em: </w:t>
      </w:r>
      <w:hyperlink r:id="rId57" w:anchor="start-reading-tags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zebradevs.github.io/rfid-ziotc-docs/setupziotc/index.html#start-reading-tags</w:t>
        </w:r>
      </w:hyperlink>
      <w:r w:rsidR="000C7C59" w:rsidRPr="00B20F17">
        <w:t xml:space="preserve"> </w:t>
      </w:r>
    </w:p>
    <w:p w14:paraId="0831B692" w14:textId="77777777" w:rsidR="000C7C59" w:rsidRPr="00CB30AA" w:rsidRDefault="000C7C59" w:rsidP="000C7C59">
      <w:pPr>
        <w:spacing w:after="0" w:line="360" w:lineRule="auto"/>
        <w:ind w:left="360"/>
        <w:jc w:val="left"/>
      </w:pPr>
    </w:p>
    <w:p w14:paraId="6C53C86B" w14:textId="7635C6E4" w:rsidR="00143E42" w:rsidRPr="00B20F17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  <w:r w:rsidRPr="00CB30AA">
        <w:t xml:space="preserve">RFID DEMO APPLICATIONS USER GUIDE. Zebra 72E-160038-08 </w:t>
      </w:r>
      <w:proofErr w:type="spellStart"/>
      <w:r w:rsidRPr="00CB30AA">
        <w:t>Revision</w:t>
      </w:r>
      <w:proofErr w:type="spellEnd"/>
      <w:r w:rsidRPr="00CB30AA">
        <w:t xml:space="preserve"> A </w:t>
      </w:r>
      <w:proofErr w:type="spellStart"/>
      <w:r w:rsidRPr="00CB30AA">
        <w:t>February</w:t>
      </w:r>
      <w:proofErr w:type="spellEnd"/>
      <w:r w:rsidRPr="00CB30AA">
        <w:t xml:space="preserve"> 2020 (15/03/2024)</w:t>
      </w:r>
      <w:r w:rsidRPr="00CB30AA">
        <w:rPr>
          <w:rFonts w:cstheme="minorHAnsi"/>
        </w:rPr>
        <w:t xml:space="preserve"> Disponível em: </w:t>
      </w:r>
      <w:r w:rsidRPr="00CB30AA">
        <w:t xml:space="preserve"> </w:t>
      </w:r>
      <w:hyperlink r:id="rId58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www.zebra.com/content/dam/zebra_</w:t>
        </w:r>
        <w:r w:rsidRPr="00B57D0C">
          <w:rPr>
            <w:rStyle w:val="Hiperligao"/>
            <w:rFonts w:cstheme="minorHAnsi"/>
            <w:bdr w:val="none" w:sz="0" w:space="0" w:color="auto" w:frame="1"/>
          </w:rPr>
          <w:t>new_ia/en-us/manuals/rfid/rfid-demo-apps-ug-en.pdf</w:t>
        </w:r>
      </w:hyperlink>
    </w:p>
    <w:p w14:paraId="3C1CA1A0" w14:textId="77777777" w:rsidR="000C7C59" w:rsidRPr="00CB30AA" w:rsidRDefault="000C7C59" w:rsidP="000C7C59">
      <w:pPr>
        <w:spacing w:after="0" w:line="360" w:lineRule="auto"/>
        <w:ind w:left="360"/>
        <w:jc w:val="left"/>
        <w:rPr>
          <w:rFonts w:cstheme="minorHAnsi"/>
          <w:bdr w:val="none" w:sz="0" w:space="0" w:color="auto" w:frame="1"/>
        </w:rPr>
      </w:pPr>
    </w:p>
    <w:p w14:paraId="0AB4E212" w14:textId="01D9983B" w:rsidR="00BA59D4" w:rsidRPr="00B20F17" w:rsidRDefault="00000000" w:rsidP="000C7C59">
      <w:pPr>
        <w:spacing w:after="0" w:line="360" w:lineRule="auto"/>
        <w:ind w:left="360"/>
        <w:jc w:val="left"/>
        <w:rPr>
          <w:rFonts w:cstheme="minorHAnsi"/>
        </w:rPr>
      </w:pPr>
      <w:hyperlink r:id="rId59" w:tgtFrame="_blank" w:history="1">
        <w:r w:rsidR="000C7C59" w:rsidRPr="00B20F17">
          <w:rPr>
            <w:rStyle w:val="Hiperligao"/>
            <w:rFonts w:cstheme="minorHAnsi"/>
            <w:color w:val="auto"/>
            <w:u w:val="none"/>
            <w:bdr w:val="none" w:sz="0" w:space="0" w:color="auto" w:frame="1"/>
          </w:rPr>
          <w:t>Scanner SDK for Windows - Test Utilities and Source Code</w:t>
        </w:r>
      </w:hyperlink>
      <w:r w:rsidR="000C7C59" w:rsidRPr="00B20F17">
        <w:rPr>
          <w:rFonts w:cstheme="minorHAnsi"/>
        </w:rPr>
        <w:t xml:space="preserve">. (18/03/2024). Disponível em: </w:t>
      </w:r>
      <w:hyperlink r:id="rId60" w:tgtFrame="_blank" w:tooltip="https://techdocs.zebra.com/dcs/scanners/sdk-windows/sample-apps/" w:history="1">
        <w:r w:rsidR="000C7C59" w:rsidRPr="00B20F17">
          <w:rPr>
            <w:rStyle w:val="Hiperligao"/>
            <w:rFonts w:cstheme="minorHAnsi"/>
            <w:bdr w:val="none" w:sz="0" w:space="0" w:color="auto" w:frame="1"/>
          </w:rPr>
          <w:t>https://techdocs.zebra.com/dcs/scanners/sdk-windows/sample-apps/</w:t>
        </w:r>
      </w:hyperlink>
    </w:p>
    <w:p w14:paraId="036905D6" w14:textId="77777777" w:rsidR="000C7C59" w:rsidRPr="00CB30AA" w:rsidRDefault="000C7C59" w:rsidP="000C7C59">
      <w:pPr>
        <w:spacing w:after="0" w:line="360" w:lineRule="auto"/>
        <w:jc w:val="left"/>
        <w:rPr>
          <w:rFonts w:cstheme="minorHAnsi"/>
        </w:rPr>
      </w:pPr>
    </w:p>
    <w:p w14:paraId="6F119398" w14:textId="77777777" w:rsidR="000C7C59" w:rsidRPr="00B20F17" w:rsidRDefault="000C7C59" w:rsidP="000C7C59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STACKOVERFLOW. </w:t>
      </w:r>
      <w:proofErr w:type="spellStart"/>
      <w:r w:rsidRPr="00CB30AA">
        <w:rPr>
          <w:rFonts w:cstheme="minorHAnsi"/>
        </w:rPr>
        <w:t>Andreas</w:t>
      </w:r>
      <w:proofErr w:type="spellEnd"/>
      <w:r w:rsidRPr="00CB30AA">
        <w:rPr>
          <w:rFonts w:cstheme="minorHAnsi"/>
        </w:rPr>
        <w:t xml:space="preserve"> </w:t>
      </w:r>
      <w:proofErr w:type="spellStart"/>
      <w:r w:rsidRPr="00CB30AA">
        <w:rPr>
          <w:rFonts w:cstheme="minorHAnsi"/>
        </w:rPr>
        <w:t>Kain</w:t>
      </w:r>
      <w:proofErr w:type="spellEnd"/>
      <w:r w:rsidRPr="00CB30AA">
        <w:rPr>
          <w:rFonts w:cstheme="minorHAnsi"/>
        </w:rPr>
        <w:t xml:space="preserve"> (22/03/2024). Disponível em: </w:t>
      </w:r>
      <w:hyperlink r:id="rId61" w:tgtFrame="_blank" w:tooltip="https://stackoverflow.com/questions/57180000/how-to-get-memory-bank-user-data-when-performing-inventory-in-zebra-rfid-android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stackoverflow.com/questions/57180000/how-to-get-memory-bank-user-data-when-performing-inventory-in-zebra-rfid-android</w:t>
        </w:r>
      </w:hyperlink>
    </w:p>
    <w:p w14:paraId="73B656EA" w14:textId="77777777" w:rsidR="000C7C59" w:rsidRPr="00CB30AA" w:rsidRDefault="000C7C59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1540A2AB" w14:textId="4B46BC65" w:rsidR="00143E42" w:rsidRPr="00B20F17" w:rsidRDefault="00143E42" w:rsidP="00BA59D4">
      <w:pPr>
        <w:spacing w:after="0" w:line="360" w:lineRule="auto"/>
        <w:ind w:left="360"/>
        <w:jc w:val="left"/>
        <w:rPr>
          <w:rFonts w:cstheme="minorHAnsi"/>
        </w:rPr>
      </w:pPr>
      <w:r w:rsidRPr="00CB30AA">
        <w:rPr>
          <w:rFonts w:cstheme="minorHAnsi"/>
        </w:rPr>
        <w:t xml:space="preserve">GITHUB. </w:t>
      </w:r>
      <w:proofErr w:type="spellStart"/>
      <w:r w:rsidRPr="00CB30AA">
        <w:rPr>
          <w:rFonts w:cstheme="minorHAnsi"/>
        </w:rPr>
        <w:t>Nmcdotnet</w:t>
      </w:r>
      <w:proofErr w:type="spellEnd"/>
      <w:r w:rsidRPr="00CB30AA">
        <w:rPr>
          <w:rFonts w:cstheme="minorHAnsi"/>
        </w:rPr>
        <w:t xml:space="preserve"> (27/03/2024). Disponível em: </w:t>
      </w:r>
      <w:hyperlink r:id="rId62" w:anchor="L335" w:tgtFrame="_blank" w:tooltip="https://github.com/nmcdotnet/RCVM_PropakApp2023/blob/8188683f8ad01e0649520874102681c0f6494543/SDKDevices/ML.SDK.RDIF.FX9600/Controller/RFID_FX9600DeviceHandler.cs#L335" w:history="1">
        <w:r w:rsidRPr="00B20F17">
          <w:rPr>
            <w:rStyle w:val="Hiperligao"/>
            <w:rFonts w:cstheme="minorHAnsi"/>
            <w:bdr w:val="none" w:sz="0" w:space="0" w:color="auto" w:frame="1"/>
          </w:rPr>
          <w:t>https://github.com/nmcdotnet/RCVM_PropakApp2023/blob/8188683f8ad01e0649520874102681c0f6494543/SDKDevices/ML.SDK.RDIF.FX9600/Controller/RFID_FX9600DeviceHandler.cs#L335</w:t>
        </w:r>
      </w:hyperlink>
    </w:p>
    <w:p w14:paraId="78F8CC49" w14:textId="77777777" w:rsidR="00BA59D4" w:rsidRPr="00CB30AA" w:rsidRDefault="00BA59D4" w:rsidP="00BA59D4">
      <w:pPr>
        <w:spacing w:after="0" w:line="360" w:lineRule="auto"/>
        <w:ind w:left="360"/>
        <w:jc w:val="left"/>
        <w:rPr>
          <w:rFonts w:cstheme="minorHAnsi"/>
        </w:rPr>
      </w:pPr>
    </w:p>
    <w:p w14:paraId="0A58A3F0" w14:textId="77777777" w:rsidR="00BA59D4" w:rsidRPr="00CB30A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6263A3E7" w14:textId="77777777" w:rsidR="00BA59D4" w:rsidRPr="00961FCA" w:rsidRDefault="00BA59D4" w:rsidP="004457DF">
      <w:pPr>
        <w:spacing w:after="0" w:line="360" w:lineRule="auto"/>
        <w:ind w:left="360"/>
        <w:jc w:val="left"/>
        <w:rPr>
          <w:rFonts w:cstheme="minorHAnsi"/>
        </w:rPr>
      </w:pPr>
    </w:p>
    <w:p w14:paraId="1C8AA14A" w14:textId="77777777" w:rsidR="00BA59D4" w:rsidRPr="00961FCA" w:rsidRDefault="00BA59D4" w:rsidP="004457DF">
      <w:pPr>
        <w:spacing w:after="0" w:line="360" w:lineRule="auto"/>
        <w:ind w:left="360"/>
        <w:jc w:val="left"/>
      </w:pPr>
    </w:p>
    <w:p w14:paraId="7BB40D0C" w14:textId="77777777" w:rsidR="006F6D75" w:rsidRPr="00B20F17" w:rsidRDefault="006F6D75" w:rsidP="006F6D75">
      <w:pPr>
        <w:spacing w:after="0" w:line="360" w:lineRule="auto"/>
        <w:jc w:val="left"/>
      </w:pPr>
    </w:p>
    <w:p w14:paraId="3EFFAC6E" w14:textId="23D73000" w:rsidR="00143E42" w:rsidRPr="00B20F17" w:rsidRDefault="00143E42" w:rsidP="006F6D75">
      <w:pPr>
        <w:spacing w:after="0" w:line="360" w:lineRule="auto"/>
        <w:jc w:val="left"/>
        <w:sectPr w:rsidR="00143E42" w:rsidRPr="00B20F17" w:rsidSect="005060A0">
          <w:headerReference w:type="even" r:id="rId63"/>
          <w:headerReference w:type="default" r:id="rId64"/>
          <w:footerReference w:type="even" r:id="rId65"/>
          <w:footerReference w:type="default" r:id="rId66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CB30AA" w:rsidRDefault="024535EC" w:rsidP="00D65D90">
      <w:pPr>
        <w:pStyle w:val="Ttulo1"/>
        <w:rPr>
          <w:rFonts w:cstheme="minorBidi"/>
          <w:lang w:val="pt-PT"/>
        </w:rPr>
      </w:pPr>
      <w:bookmarkStart w:id="132" w:name="_Toc169977612"/>
      <w:bookmarkStart w:id="133" w:name="_Ref170465202"/>
      <w:bookmarkStart w:id="134" w:name="_Ref170465262"/>
      <w:r w:rsidRPr="00B20F17">
        <w:rPr>
          <w:rFonts w:cstheme="minorBidi"/>
          <w:lang w:val="pt-PT"/>
        </w:rPr>
        <w:lastRenderedPageBreak/>
        <w:t>Anexos</w:t>
      </w:r>
      <w:bookmarkEnd w:id="132"/>
      <w:bookmarkEnd w:id="133"/>
      <w:bookmarkEnd w:id="134"/>
    </w:p>
    <w:p w14:paraId="09530CB7" w14:textId="25A7DF44" w:rsidR="00252B25" w:rsidRPr="00B57D0C" w:rsidRDefault="00000000" w:rsidP="00C8117B">
      <w:pPr>
        <w:rPr>
          <w:rFonts w:cstheme="minorHAnsi"/>
        </w:rPr>
      </w:pPr>
      <w:hyperlink r:id="rId67" w:history="1">
        <w:r w:rsidR="00D0372E" w:rsidRPr="00B57D0C">
          <w:rPr>
            <w:rStyle w:val="Hiperligao"/>
          </w:rPr>
          <w:t>https://github.com/justli</w:t>
        </w:r>
        <w:r w:rsidR="00D0372E" w:rsidRPr="00B57D0C">
          <w:rPr>
            <w:rStyle w:val="Hiperligao"/>
          </w:rPr>
          <w:t>n</w:t>
        </w:r>
        <w:r w:rsidR="00D0372E" w:rsidRPr="00B57D0C">
          <w:rPr>
            <w:rStyle w:val="Hiperligao"/>
          </w:rPr>
          <w:t>i/Final_Estagio</w:t>
        </w:r>
      </w:hyperlink>
      <w:r w:rsidR="00D0372E" w:rsidRPr="00B20F17">
        <w:t xml:space="preserve"> </w:t>
      </w:r>
    </w:p>
    <w:p w14:paraId="6BF85074" w14:textId="77777777" w:rsidR="00B17E32" w:rsidRPr="00B20F17" w:rsidRDefault="00B17E32" w:rsidP="00B17E32">
      <w:pPr>
        <w:spacing w:after="0"/>
        <w:jc w:val="left"/>
        <w:rPr>
          <w:rFonts w:cstheme="minorHAnsi"/>
        </w:rPr>
      </w:pPr>
    </w:p>
    <w:sectPr w:rsidR="00B17E32" w:rsidRPr="00B20F17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0FAD8D" w14:textId="77777777" w:rsidR="00C653F8" w:rsidRPr="000363BA" w:rsidRDefault="00C653F8" w:rsidP="00ED1A45">
      <w:pPr>
        <w:spacing w:after="0"/>
      </w:pPr>
      <w:r w:rsidRPr="000363BA">
        <w:separator/>
      </w:r>
    </w:p>
    <w:p w14:paraId="2981D8C9" w14:textId="77777777" w:rsidR="00C653F8" w:rsidRPr="000363BA" w:rsidRDefault="00C653F8"/>
    <w:p w14:paraId="75665355" w14:textId="77777777" w:rsidR="00C653F8" w:rsidRPr="000363BA" w:rsidRDefault="00C653F8"/>
  </w:endnote>
  <w:endnote w:type="continuationSeparator" w:id="0">
    <w:p w14:paraId="6C5A9CAF" w14:textId="77777777" w:rsidR="00C653F8" w:rsidRPr="000363BA" w:rsidRDefault="00C653F8" w:rsidP="00ED1A45">
      <w:pPr>
        <w:spacing w:after="0"/>
      </w:pPr>
      <w:r w:rsidRPr="000363BA">
        <w:continuationSeparator/>
      </w:r>
    </w:p>
    <w:p w14:paraId="6B39E014" w14:textId="77777777" w:rsidR="00C653F8" w:rsidRPr="000363BA" w:rsidRDefault="00C653F8"/>
    <w:p w14:paraId="26565EDF" w14:textId="77777777" w:rsidR="00C653F8" w:rsidRPr="000363BA" w:rsidRDefault="00C653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Pr="000363BA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Pr="000363BA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Pr="000363BA" w:rsidRDefault="00F72345" w:rsidP="00AD6976">
        <w:pPr>
          <w:pStyle w:val="Rodap"/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i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0363BA" w:rsidRDefault="0010396F">
        <w:pPr>
          <w:pStyle w:val="Rodap"/>
          <w:jc w:val="right"/>
          <w:rPr>
            <w:sz w:val="18"/>
            <w:szCs w:val="18"/>
          </w:rPr>
        </w:pPr>
        <w:r w:rsidRPr="000363BA">
          <w:rPr>
            <w:sz w:val="18"/>
            <w:szCs w:val="18"/>
          </w:rPr>
          <w:fldChar w:fldCharType="begin"/>
        </w:r>
        <w:r w:rsidRPr="000363BA">
          <w:rPr>
            <w:sz w:val="18"/>
            <w:szCs w:val="18"/>
          </w:rPr>
          <w:instrText>PAGE   \* MERGEFORMAT</w:instrText>
        </w:r>
        <w:r w:rsidRPr="000363BA">
          <w:rPr>
            <w:sz w:val="18"/>
            <w:szCs w:val="18"/>
          </w:rPr>
          <w:fldChar w:fldCharType="separate"/>
        </w:r>
        <w:r w:rsidRPr="000363BA">
          <w:rPr>
            <w:sz w:val="18"/>
            <w:szCs w:val="18"/>
          </w:rPr>
          <w:t>xv</w:t>
        </w:r>
        <w:r w:rsidRPr="000363BA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0363BA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2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0363BA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0363BA">
          <w:rPr>
            <w:rFonts w:cstheme="minorHAnsi"/>
            <w:sz w:val="18"/>
            <w:szCs w:val="18"/>
          </w:rPr>
          <w:fldChar w:fldCharType="begin"/>
        </w:r>
        <w:r w:rsidRPr="000363BA">
          <w:rPr>
            <w:rFonts w:cstheme="minorHAnsi"/>
            <w:sz w:val="18"/>
            <w:szCs w:val="18"/>
          </w:rPr>
          <w:instrText>PAGE   \* MERGEFORMAT</w:instrText>
        </w:r>
        <w:r w:rsidRPr="000363BA">
          <w:rPr>
            <w:rFonts w:cstheme="minorHAnsi"/>
            <w:sz w:val="18"/>
            <w:szCs w:val="18"/>
          </w:rPr>
          <w:fldChar w:fldCharType="separate"/>
        </w:r>
        <w:r w:rsidRPr="000363BA">
          <w:rPr>
            <w:rFonts w:cstheme="minorHAnsi"/>
            <w:sz w:val="18"/>
            <w:szCs w:val="18"/>
          </w:rPr>
          <w:t>1</w:t>
        </w:r>
        <w:r w:rsidRPr="000363BA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D986E8" w14:textId="77777777" w:rsidR="00C653F8" w:rsidRPr="000363BA" w:rsidRDefault="00C653F8" w:rsidP="00ED1A45">
      <w:pPr>
        <w:spacing w:after="0"/>
      </w:pPr>
      <w:r w:rsidRPr="000363BA">
        <w:separator/>
      </w:r>
    </w:p>
    <w:p w14:paraId="0519277C" w14:textId="77777777" w:rsidR="00C653F8" w:rsidRPr="000363BA" w:rsidRDefault="00C653F8"/>
    <w:p w14:paraId="310C722D" w14:textId="77777777" w:rsidR="00C653F8" w:rsidRPr="000363BA" w:rsidRDefault="00C653F8"/>
  </w:footnote>
  <w:footnote w:type="continuationSeparator" w:id="0">
    <w:p w14:paraId="17EBBD0E" w14:textId="77777777" w:rsidR="00C653F8" w:rsidRPr="000363BA" w:rsidRDefault="00C653F8" w:rsidP="00ED1A45">
      <w:pPr>
        <w:spacing w:after="0"/>
      </w:pPr>
      <w:r w:rsidRPr="000363BA">
        <w:continuationSeparator/>
      </w:r>
    </w:p>
    <w:p w14:paraId="49C08991" w14:textId="77777777" w:rsidR="00C653F8" w:rsidRPr="000363BA" w:rsidRDefault="00C653F8"/>
    <w:p w14:paraId="7A6A6473" w14:textId="77777777" w:rsidR="00C653F8" w:rsidRPr="000363BA" w:rsidRDefault="00C653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:rsidRPr="000363BA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Pr="000363BA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Pr="000363BA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Pr="000363BA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Pr="000363BA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Pr="000363BA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0363BA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0363BA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363BA" w:rsidRDefault="00D65D90" w:rsidP="000E0333">
    <w:pPr>
      <w:pStyle w:val="Cabealho"/>
      <w:rPr>
        <w:sz w:val="18"/>
        <w:szCs w:val="18"/>
      </w:rPr>
    </w:pPr>
    <w:r w:rsidRPr="000363BA">
      <w:rPr>
        <w:sz w:val="18"/>
        <w:szCs w:val="18"/>
      </w:rPr>
      <w:t>Relatório de Estágio/Trabalho de Projeto | Aquinos</w:t>
    </w:r>
    <w:r w:rsidR="00E02AA9" w:rsidRPr="000363BA">
      <w:tab/>
    </w:r>
  </w:p>
  <w:p w14:paraId="0206DDAE" w14:textId="77777777" w:rsidR="00E02AA9" w:rsidRPr="000363BA" w:rsidRDefault="00E02AA9" w:rsidP="002D3703">
    <w:pPr>
      <w:pStyle w:val="Cabealho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1E2902A" id="Straight Connector 1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0363BA" w:rsidRDefault="00D81C77" w:rsidP="000E0333">
    <w:pPr>
      <w:pStyle w:val="Cabealho"/>
      <w:jc w:val="right"/>
      <w:rPr>
        <w:sz w:val="18"/>
        <w:szCs w:val="18"/>
      </w:rPr>
    </w:pPr>
    <w:r w:rsidRPr="000363BA">
      <w:rPr>
        <w:sz w:val="18"/>
        <w:szCs w:val="18"/>
      </w:rPr>
      <w:t>CTeSP em Tecnologias e Programação de Sistemas de Informação</w:t>
    </w:r>
  </w:p>
  <w:p w14:paraId="0C47C024" w14:textId="77777777" w:rsidR="00E02AA9" w:rsidRPr="000363BA" w:rsidRDefault="00E02AA9" w:rsidP="000E0333">
    <w:pPr>
      <w:pStyle w:val="Cabealho"/>
      <w:jc w:val="right"/>
    </w:pPr>
    <w:r w:rsidRPr="000363BA"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8E13FC" id="Straight Connector 10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5E5FB5"/>
    <w:multiLevelType w:val="multilevel"/>
    <w:tmpl w:val="D84EB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6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7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4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0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1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4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6" w15:restartNumberingAfterBreak="0">
    <w:nsid w:val="6C2A5F77"/>
    <w:multiLevelType w:val="multilevel"/>
    <w:tmpl w:val="61C05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3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498670">
    <w:abstractNumId w:val="53"/>
  </w:num>
  <w:num w:numId="2" w16cid:durableId="204413494">
    <w:abstractNumId w:val="16"/>
  </w:num>
  <w:num w:numId="3" w16cid:durableId="686106252">
    <w:abstractNumId w:val="7"/>
  </w:num>
  <w:num w:numId="4" w16cid:durableId="332413870">
    <w:abstractNumId w:val="61"/>
  </w:num>
  <w:num w:numId="5" w16cid:durableId="1213732144">
    <w:abstractNumId w:val="28"/>
  </w:num>
  <w:num w:numId="6" w16cid:durableId="800802921">
    <w:abstractNumId w:val="65"/>
  </w:num>
  <w:num w:numId="7" w16cid:durableId="1448964638">
    <w:abstractNumId w:val="59"/>
  </w:num>
  <w:num w:numId="8" w16cid:durableId="9113835">
    <w:abstractNumId w:val="66"/>
  </w:num>
  <w:num w:numId="9" w16cid:durableId="1229800207">
    <w:abstractNumId w:val="8"/>
  </w:num>
  <w:num w:numId="10" w16cid:durableId="1118797575">
    <w:abstractNumId w:val="13"/>
  </w:num>
  <w:num w:numId="11" w16cid:durableId="122189424">
    <w:abstractNumId w:val="27"/>
  </w:num>
  <w:num w:numId="12" w16cid:durableId="840268682">
    <w:abstractNumId w:val="26"/>
  </w:num>
  <w:num w:numId="13" w16cid:durableId="198975627">
    <w:abstractNumId w:val="57"/>
  </w:num>
  <w:num w:numId="14" w16cid:durableId="1809080408">
    <w:abstractNumId w:val="54"/>
  </w:num>
  <w:num w:numId="15" w16cid:durableId="639531602">
    <w:abstractNumId w:val="64"/>
  </w:num>
  <w:num w:numId="16" w16cid:durableId="1226378878">
    <w:abstractNumId w:val="35"/>
  </w:num>
  <w:num w:numId="17" w16cid:durableId="1744335935">
    <w:abstractNumId w:val="3"/>
  </w:num>
  <w:num w:numId="18" w16cid:durableId="429861551">
    <w:abstractNumId w:val="38"/>
  </w:num>
  <w:num w:numId="19" w16cid:durableId="1522233236">
    <w:abstractNumId w:val="11"/>
  </w:num>
  <w:num w:numId="20" w16cid:durableId="1953509488">
    <w:abstractNumId w:val="29"/>
  </w:num>
  <w:num w:numId="21" w16cid:durableId="1065835831">
    <w:abstractNumId w:val="4"/>
  </w:num>
  <w:num w:numId="22" w16cid:durableId="584343619">
    <w:abstractNumId w:val="62"/>
  </w:num>
  <w:num w:numId="23" w16cid:durableId="1100219108">
    <w:abstractNumId w:val="12"/>
  </w:num>
  <w:num w:numId="24" w16cid:durableId="476144182">
    <w:abstractNumId w:val="60"/>
  </w:num>
  <w:num w:numId="25" w16cid:durableId="1938826191">
    <w:abstractNumId w:val="39"/>
  </w:num>
  <w:num w:numId="26" w16cid:durableId="1187792551">
    <w:abstractNumId w:val="49"/>
  </w:num>
  <w:num w:numId="27" w16cid:durableId="509175557">
    <w:abstractNumId w:val="22"/>
  </w:num>
  <w:num w:numId="28" w16cid:durableId="131751892">
    <w:abstractNumId w:val="48"/>
  </w:num>
  <w:num w:numId="29" w16cid:durableId="862591159">
    <w:abstractNumId w:val="24"/>
  </w:num>
  <w:num w:numId="30" w16cid:durableId="1787192571">
    <w:abstractNumId w:val="1"/>
  </w:num>
  <w:num w:numId="31" w16cid:durableId="54939654">
    <w:abstractNumId w:val="33"/>
  </w:num>
  <w:num w:numId="32" w16cid:durableId="706224450">
    <w:abstractNumId w:val="52"/>
  </w:num>
  <w:num w:numId="33" w16cid:durableId="243497872">
    <w:abstractNumId w:val="6"/>
  </w:num>
  <w:num w:numId="34" w16cid:durableId="1477724569">
    <w:abstractNumId w:val="45"/>
  </w:num>
  <w:num w:numId="35" w16cid:durableId="2124415656">
    <w:abstractNumId w:val="2"/>
  </w:num>
  <w:num w:numId="36" w16cid:durableId="146170828">
    <w:abstractNumId w:val="19"/>
  </w:num>
  <w:num w:numId="37" w16cid:durableId="1165171498">
    <w:abstractNumId w:val="32"/>
  </w:num>
  <w:num w:numId="38" w16cid:durableId="1760982783">
    <w:abstractNumId w:val="10"/>
  </w:num>
  <w:num w:numId="39" w16cid:durableId="1163084689">
    <w:abstractNumId w:val="31"/>
  </w:num>
  <w:num w:numId="40" w16cid:durableId="270860367">
    <w:abstractNumId w:val="9"/>
  </w:num>
  <w:num w:numId="41" w16cid:durableId="1333289734">
    <w:abstractNumId w:val="25"/>
  </w:num>
  <w:num w:numId="42" w16cid:durableId="416101189">
    <w:abstractNumId w:val="55"/>
  </w:num>
  <w:num w:numId="43" w16cid:durableId="1196037070">
    <w:abstractNumId w:val="36"/>
  </w:num>
  <w:num w:numId="44" w16cid:durableId="2119638396">
    <w:abstractNumId w:val="14"/>
  </w:num>
  <w:num w:numId="45" w16cid:durableId="1653288036">
    <w:abstractNumId w:val="50"/>
  </w:num>
  <w:num w:numId="46" w16cid:durableId="444622037">
    <w:abstractNumId w:val="44"/>
  </w:num>
  <w:num w:numId="47" w16cid:durableId="1969580924">
    <w:abstractNumId w:val="47"/>
  </w:num>
  <w:num w:numId="48" w16cid:durableId="1656760618">
    <w:abstractNumId w:val="37"/>
  </w:num>
  <w:num w:numId="49" w16cid:durableId="1044256291">
    <w:abstractNumId w:val="17"/>
  </w:num>
  <w:num w:numId="50" w16cid:durableId="2043968916">
    <w:abstractNumId w:val="5"/>
  </w:num>
  <w:num w:numId="51" w16cid:durableId="1757902491">
    <w:abstractNumId w:val="34"/>
  </w:num>
  <w:num w:numId="52" w16cid:durableId="819691212">
    <w:abstractNumId w:val="20"/>
  </w:num>
  <w:num w:numId="53" w16cid:durableId="1252201271">
    <w:abstractNumId w:val="51"/>
  </w:num>
  <w:num w:numId="54" w16cid:durableId="849611129">
    <w:abstractNumId w:val="23"/>
  </w:num>
  <w:num w:numId="55" w16cid:durableId="1449546522">
    <w:abstractNumId w:val="33"/>
  </w:num>
  <w:num w:numId="56" w16cid:durableId="1797916968">
    <w:abstractNumId w:val="43"/>
  </w:num>
  <w:num w:numId="57" w16cid:durableId="890339039">
    <w:abstractNumId w:val="46"/>
  </w:num>
  <w:num w:numId="58" w16cid:durableId="1040128889">
    <w:abstractNumId w:val="0"/>
  </w:num>
  <w:num w:numId="59" w16cid:durableId="43019447">
    <w:abstractNumId w:val="15"/>
  </w:num>
  <w:num w:numId="60" w16cid:durableId="493379665">
    <w:abstractNumId w:val="33"/>
  </w:num>
  <w:num w:numId="61" w16cid:durableId="524444360">
    <w:abstractNumId w:val="63"/>
  </w:num>
  <w:num w:numId="62" w16cid:durableId="1950234531">
    <w:abstractNumId w:val="42"/>
  </w:num>
  <w:num w:numId="63" w16cid:durableId="1534460330">
    <w:abstractNumId w:val="18"/>
  </w:num>
  <w:num w:numId="64" w16cid:durableId="96683479">
    <w:abstractNumId w:val="41"/>
  </w:num>
  <w:num w:numId="65" w16cid:durableId="1328825132">
    <w:abstractNumId w:val="40"/>
  </w:num>
  <w:num w:numId="66" w16cid:durableId="1039746176">
    <w:abstractNumId w:val="30"/>
  </w:num>
  <w:num w:numId="67" w16cid:durableId="1398698409">
    <w:abstractNumId w:val="58"/>
  </w:num>
  <w:num w:numId="68" w16cid:durableId="1925600859">
    <w:abstractNumId w:val="21"/>
  </w:num>
  <w:num w:numId="69" w16cid:durableId="1108043448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363BA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C7C59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0FB7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59C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3E42"/>
    <w:rsid w:val="001452B5"/>
    <w:rsid w:val="00150858"/>
    <w:rsid w:val="00151608"/>
    <w:rsid w:val="001518EB"/>
    <w:rsid w:val="00151D94"/>
    <w:rsid w:val="00151EE1"/>
    <w:rsid w:val="00151EF7"/>
    <w:rsid w:val="0015258B"/>
    <w:rsid w:val="001526C7"/>
    <w:rsid w:val="00156335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0DE7"/>
    <w:rsid w:val="001A1F72"/>
    <w:rsid w:val="001A51C5"/>
    <w:rsid w:val="001A699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1508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430"/>
    <w:rsid w:val="00282587"/>
    <w:rsid w:val="002853B4"/>
    <w:rsid w:val="002855C6"/>
    <w:rsid w:val="00286306"/>
    <w:rsid w:val="00286F0A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5378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6F46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3335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4E93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27EF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086A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56FCB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66F89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1C72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6D34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1F7A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5AE2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5F79D1"/>
    <w:rsid w:val="00600DE5"/>
    <w:rsid w:val="00601126"/>
    <w:rsid w:val="006021B2"/>
    <w:rsid w:val="00603043"/>
    <w:rsid w:val="00603602"/>
    <w:rsid w:val="0061132E"/>
    <w:rsid w:val="00613138"/>
    <w:rsid w:val="00613826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483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0492"/>
    <w:rsid w:val="006E1F1E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17249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1986"/>
    <w:rsid w:val="00794B67"/>
    <w:rsid w:val="00794D81"/>
    <w:rsid w:val="007957A9"/>
    <w:rsid w:val="007965B7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6E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543"/>
    <w:rsid w:val="00861C46"/>
    <w:rsid w:val="00862A6F"/>
    <w:rsid w:val="00863815"/>
    <w:rsid w:val="008646C0"/>
    <w:rsid w:val="00865337"/>
    <w:rsid w:val="008668FA"/>
    <w:rsid w:val="008673E0"/>
    <w:rsid w:val="00870BE7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679C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415"/>
    <w:rsid w:val="008B2DE1"/>
    <w:rsid w:val="008B43B1"/>
    <w:rsid w:val="008B447D"/>
    <w:rsid w:val="008B4E7F"/>
    <w:rsid w:val="008B57C5"/>
    <w:rsid w:val="008B66AC"/>
    <w:rsid w:val="008C1F3E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1FCA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1E99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96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792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60EA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3EE"/>
    <w:rsid w:val="00A916AE"/>
    <w:rsid w:val="00A93D11"/>
    <w:rsid w:val="00A946BE"/>
    <w:rsid w:val="00A9546F"/>
    <w:rsid w:val="00A95832"/>
    <w:rsid w:val="00A95C41"/>
    <w:rsid w:val="00A971C8"/>
    <w:rsid w:val="00AA0324"/>
    <w:rsid w:val="00AA0DAC"/>
    <w:rsid w:val="00AA1EAB"/>
    <w:rsid w:val="00AA270E"/>
    <w:rsid w:val="00AA40E3"/>
    <w:rsid w:val="00AA476D"/>
    <w:rsid w:val="00AA497E"/>
    <w:rsid w:val="00AA51C7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17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57D0C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59D4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5DE3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3F8"/>
    <w:rsid w:val="00C656EC"/>
    <w:rsid w:val="00C66262"/>
    <w:rsid w:val="00C66382"/>
    <w:rsid w:val="00C66717"/>
    <w:rsid w:val="00C67466"/>
    <w:rsid w:val="00C711DA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30AA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372E"/>
    <w:rsid w:val="00D0402F"/>
    <w:rsid w:val="00D04E42"/>
    <w:rsid w:val="00D04ED4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0E48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0DF8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370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47C9B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0E80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9B4"/>
    <w:rsid w:val="00F72D1A"/>
    <w:rsid w:val="00F73690"/>
    <w:rsid w:val="00F74224"/>
    <w:rsid w:val="00F7459F"/>
    <w:rsid w:val="00F7598F"/>
    <w:rsid w:val="00F75AB4"/>
    <w:rsid w:val="00F76BEA"/>
    <w:rsid w:val="00F77978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330D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0FF7AE9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67C87E49-2A9A-6B42-8A19-B88D6FA20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  <w:style w:type="paragraph" w:customStyle="1" w:styleId="messagelistitemd5deea">
    <w:name w:val="messagelistitem_d5deea"/>
    <w:basedOn w:val="Normal"/>
    <w:rsid w:val="00BA59D4"/>
    <w:pPr>
      <w:spacing w:before="100" w:beforeAutospacing="1" w:after="100" w:afterAutospacing="1"/>
      <w:jc w:val="left"/>
    </w:pPr>
    <w:rPr>
      <w:rFonts w:ascii="Times New Roman" w:eastAsia="Times New Roman" w:hAnsi="Times New Roman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0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90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5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2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49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87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22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62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60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9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42" Type="http://schemas.openxmlformats.org/officeDocument/2006/relationships/image" Target="media/image27.png"/><Relationship Id="rId47" Type="http://schemas.openxmlformats.org/officeDocument/2006/relationships/hyperlink" Target="https://dotnet.microsoft.com/en-us/learn/csharp" TargetMode="External"/><Relationship Id="rId63" Type="http://schemas.openxmlformats.org/officeDocument/2006/relationships/header" Target="header5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developer.zebra.com/latest-discussions?title=&amp;field_zebra_curated_tags_target_id%5B0%5D=5810&amp;field_zebra_curated_tags_target_id%5B1%5D=5810" TargetMode="External"/><Relationship Id="rId58" Type="http://schemas.openxmlformats.org/officeDocument/2006/relationships/hyperlink" Target="https://www.zebra.com/content/dam/zebra_new_ia/en-us/manuals/rfid/rfid-demo-apps-ug-en.pdf" TargetMode="External"/><Relationship Id="rId66" Type="http://schemas.openxmlformats.org/officeDocument/2006/relationships/footer" Target="footer6.xml"/><Relationship Id="rId5" Type="http://schemas.openxmlformats.org/officeDocument/2006/relationships/webSettings" Target="webSettings.xml"/><Relationship Id="rId61" Type="http://schemas.openxmlformats.org/officeDocument/2006/relationships/hyperlink" Target="https://stackoverflow.com/questions/57180000/how-to-get-memory-bank-user-data-when-performing-inventory-in-zebra-rfid-android" TargetMode="External"/><Relationship Id="rId19" Type="http://schemas.openxmlformats.org/officeDocument/2006/relationships/image" Target="media/image4.png"/><Relationship Id="rId14" Type="http://schemas.openxmlformats.org/officeDocument/2006/relationships/header" Target="header3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openai.com" TargetMode="External"/><Relationship Id="rId56" Type="http://schemas.openxmlformats.org/officeDocument/2006/relationships/hyperlink" Target="https://www.ptsmobile.com/zebra/fx9600/zebra-fx9600-integrator-guide.pdf" TargetMode="External"/><Relationship Id="rId64" Type="http://schemas.openxmlformats.org/officeDocument/2006/relationships/header" Target="header6.xml"/><Relationship Id="rId69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code.visualstudio.com/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4.xm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59" Type="http://schemas.openxmlformats.org/officeDocument/2006/relationships/hyperlink" Target="https://techdocs.zebra.com/dcs/scanners/sdk-windows/sample-apps/" TargetMode="External"/><Relationship Id="rId67" Type="http://schemas.openxmlformats.org/officeDocument/2006/relationships/hyperlink" Target="https://github.com/justlini/Final_Estagio" TargetMode="Externa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techdocs.zebra.com/dcs/rfid/sdk-win-rfid/rfid-sdk/Zebra_RFID_SDK_Developer_Guide_Windows_Desktop.pdf" TargetMode="External"/><Relationship Id="rId62" Type="http://schemas.openxmlformats.org/officeDocument/2006/relationships/hyperlink" Target="https://github.com/nmcdotnet/RCVM_PropakApp2023/blob/8188683f8ad01e0649520874102681c0f6494543/SDKDevices/ML.SDK.RDIF.FX9600/Controller/RFID_FX9600DeviceHandler.cs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monday.com" TargetMode="External"/><Relationship Id="rId57" Type="http://schemas.openxmlformats.org/officeDocument/2006/relationships/hyperlink" Target="https://zebradevs.github.io/rfid-ziotc-docs/setupziotc/index.html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www.figma.com" TargetMode="External"/><Relationship Id="rId60" Type="http://schemas.openxmlformats.org/officeDocument/2006/relationships/hyperlink" Target="https://techdocs.zebra.com/dcs/scanners/sdk-windows/sample-apps/" TargetMode="External"/><Relationship Id="rId65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image" Target="media/image2.jpeg"/><Relationship Id="rId18" Type="http://schemas.openxmlformats.org/officeDocument/2006/relationships/image" Target="media/image3.png"/><Relationship Id="rId39" Type="http://schemas.openxmlformats.org/officeDocument/2006/relationships/image" Target="media/image24.png"/><Relationship Id="rId34" Type="http://schemas.openxmlformats.org/officeDocument/2006/relationships/image" Target="media/image19.png"/><Relationship Id="rId50" Type="http://schemas.openxmlformats.org/officeDocument/2006/relationships/hyperlink" Target="https://app.diagrams.net" TargetMode="External"/><Relationship Id="rId55" Type="http://schemas.openxmlformats.org/officeDocument/2006/relationships/hyperlink" Target="https://www.zebra.com/us/en/support-downloads/rfid/rfid-readers/fx9600.html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</b:Sources>
</file>

<file path=customXml/itemProps1.xml><?xml version="1.0" encoding="utf-8"?>
<ds:datastoreItem xmlns:ds="http://schemas.openxmlformats.org/officeDocument/2006/customXml" ds:itemID="{6E8AAF5F-61F0-7C42-A062-DE12D5934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13</TotalTime>
  <Pages>44</Pages>
  <Words>7770</Words>
  <Characters>41963</Characters>
  <Application>Microsoft Office Word</Application>
  <DocSecurity>0</DocSecurity>
  <Lines>349</Lines>
  <Paragraphs>9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49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dc:description/>
  <cp:lastModifiedBy>Alex 66</cp:lastModifiedBy>
  <cp:revision>7</cp:revision>
  <cp:lastPrinted>2023-04-05T12:30:00Z</cp:lastPrinted>
  <dcterms:created xsi:type="dcterms:W3CDTF">2024-06-19T19:59:00Z</dcterms:created>
  <dcterms:modified xsi:type="dcterms:W3CDTF">2024-07-04T21:14:00Z</dcterms:modified>
</cp:coreProperties>
</file>